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4F8E8A3E" w:rsidR="00210B2B" w:rsidRPr="00396FD2" w:rsidRDefault="00521AE6" w:rsidP="003B063D">
      <w:pPr>
        <w:pStyle w:val="PrefaceSPECNOTE0"/>
      </w:pPr>
      <w:r w:rsidRPr="00D122E3">
        <w:rPr>
          <w:noProof/>
        </w:rPr>
        <w:drawing>
          <wp:anchor distT="0" distB="0" distL="114300" distR="114300" simplePos="0" relativeHeight="251661312" behindDoc="0" locked="0" layoutInCell="1" allowOverlap="1" wp14:anchorId="040450A7" wp14:editId="43EA09DA">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7B339D">
        <w:rPr>
          <w:caps/>
          <w:noProof/>
        </w:rPr>
        <w:t>CEDRAL</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B339D">
        <w:rPr>
          <w:caps/>
          <w:noProof/>
        </w:rPr>
        <w:t>CEDRAL</w:t>
      </w:r>
      <w:r w:rsidR="00C84AD7" w:rsidRPr="00BE5201">
        <w:t xml:space="preserve"> </w:t>
      </w:r>
      <w:r w:rsidR="00210B2B" w:rsidRPr="00396FD2">
        <w:t xml:space="preserve">SPEC NOTES for information purposes and to assist the editor in making appropriate decisions. </w:t>
      </w:r>
      <w:r w:rsidR="007B339D">
        <w:rPr>
          <w:caps/>
          <w:noProof/>
        </w:rPr>
        <w:t>CEDRAL</w:t>
      </w:r>
      <w:r w:rsidR="00C84AD7" w:rsidRPr="00BE5201">
        <w:t xml:space="preserve"> </w:t>
      </w:r>
      <w:r w:rsidR="00210B2B" w:rsidRPr="00396FD2">
        <w:t xml:space="preserve">SPEC NOTES </w:t>
      </w:r>
      <w:r w:rsidR="00DB00C6" w:rsidRPr="00396FD2">
        <w:t>are color-coded, identifying type and responsibility/action requirements, and always immediately precede the text to which it is referring.</w:t>
      </w:r>
    </w:p>
    <w:p w14:paraId="19A3FDF3" w14:textId="2E15214E" w:rsidR="00DB00C6" w:rsidRPr="00396FD2" w:rsidRDefault="007B339D" w:rsidP="00396FD2">
      <w:pPr>
        <w:pStyle w:val="PREFACESpecNote"/>
      </w:pPr>
      <w:r>
        <w:rPr>
          <w:bCs w:val="0"/>
          <w:caps/>
          <w:noProof/>
        </w:rPr>
        <w:t>CEDRAL</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bCs w:val="0"/>
          <w:caps/>
          <w:noProof/>
        </w:rPr>
        <w:t>CEDRAL</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5A1415A0" w:rsidR="00210B2B" w:rsidRPr="003B063D" w:rsidRDefault="007B339D" w:rsidP="00396FD2">
      <w:pPr>
        <w:pStyle w:val="PREFACESpecNote"/>
      </w:pPr>
      <w:r>
        <w:rPr>
          <w:bCs w:val="0"/>
          <w:caps/>
          <w:noProof/>
        </w:rPr>
        <w:t>CEDRAL</w:t>
      </w:r>
      <w:r w:rsidR="00C84AD7" w:rsidRPr="00BE5201">
        <w:t xml:space="preserve"> </w:t>
      </w:r>
      <w:r w:rsidR="001203C5" w:rsidRPr="00396FD2">
        <w:t xml:space="preserve">PREFACE </w:t>
      </w:r>
      <w:r w:rsidR="00210B2B" w:rsidRPr="00396FD2">
        <w:t xml:space="preserve">SPEC NOTE: </w:t>
      </w:r>
      <w:r w:rsidR="00DB00C6" w:rsidRPr="003B063D">
        <w:t xml:space="preserve">This Specification Section follows the recommendations of the Construction Specifications </w:t>
      </w:r>
      <w:r w:rsidR="000C536D">
        <w:t>Institute</w:t>
      </w:r>
      <w:r w:rsidR="00DB00C6" w:rsidRPr="003B063D">
        <w:t xml:space="preserve"> (CS</w:t>
      </w:r>
      <w:r w:rsidR="000C536D">
        <w:t>I</w:t>
      </w:r>
      <w:r w:rsidR="00DB00C6" w:rsidRPr="003B063D">
        <w:t>), Manual</w:t>
      </w:r>
      <w:r w:rsidR="00DB00C6" w:rsidRPr="00396FD2">
        <w:t xml:space="preserve"> of Practice including MasterFormat names and numbers, SectionFormat layout guidelines, and PageFormat paragraph </w:t>
      </w:r>
      <w:r w:rsidR="00DB00C6" w:rsidRPr="003B063D">
        <w:t>numbering.</w:t>
      </w:r>
    </w:p>
    <w:p w14:paraId="1FF51247" w14:textId="5D8DFCC3" w:rsidR="007B339D" w:rsidRPr="004935E7" w:rsidRDefault="007B339D" w:rsidP="00396FD2">
      <w:pPr>
        <w:pStyle w:val="PREFACESpecNote"/>
      </w:pPr>
      <w:r w:rsidRPr="004935E7">
        <w:rPr>
          <w:bCs w:val="0"/>
          <w:caps/>
          <w:noProof/>
        </w:rPr>
        <w:t>CEDRAL</w:t>
      </w:r>
      <w:r w:rsidR="00C84AD7" w:rsidRPr="004935E7">
        <w:t xml:space="preserve"> </w:t>
      </w:r>
      <w:r w:rsidR="001203C5" w:rsidRPr="004935E7">
        <w:t xml:space="preserve">PREFACE </w:t>
      </w:r>
      <w:r w:rsidR="00210B2B" w:rsidRPr="004935E7">
        <w:t xml:space="preserve">SPEC NOTE: </w:t>
      </w:r>
      <w:r w:rsidRPr="004935E7">
        <w:rPr>
          <w:bCs w:val="0"/>
          <w:caps/>
          <w:noProof/>
        </w:rPr>
        <w:t>CEDRAL</w:t>
      </w:r>
      <w:r w:rsidR="00C84AD7" w:rsidRPr="004935E7">
        <w:t xml:space="preserve"> </w:t>
      </w:r>
      <w:r w:rsidRPr="004935E7">
        <w:t>manufactures a proprietary line of prefinished fib</w:t>
      </w:r>
      <w:r w:rsidR="00EB1350">
        <w:t>re</w:t>
      </w:r>
      <w:r w:rsidRPr="004935E7">
        <w:t>-cement siding systems with an engineered lap joint, or a unique tongue-and-</w:t>
      </w:r>
      <w:proofErr w:type="gramStart"/>
      <w:r w:rsidRPr="004935E7">
        <w:t>groove</w:t>
      </w:r>
      <w:proofErr w:type="gramEnd"/>
      <w:r w:rsidRPr="004935E7">
        <w:t xml:space="preserve"> click-joint</w:t>
      </w:r>
      <w:r w:rsidR="004935E7" w:rsidRPr="004935E7">
        <w:t>, with both allowing</w:t>
      </w:r>
      <w:r w:rsidRPr="004935E7">
        <w:t xml:space="preserve"> for vented rainscreen applications. CEDRAL Siding is developed for exterior cladding of residential, institutional, and commercial buildings and is available in a woodgrain or smooth finish.</w:t>
      </w:r>
    </w:p>
    <w:p w14:paraId="65596DBE" w14:textId="5DBDADF9" w:rsidR="007B339D" w:rsidRDefault="007B339D" w:rsidP="00396FD2">
      <w:pPr>
        <w:pStyle w:val="PREFACESpecNote"/>
      </w:pPr>
      <w:r w:rsidRPr="004935E7">
        <w:rPr>
          <w:bCs w:val="0"/>
          <w:caps/>
          <w:noProof/>
        </w:rPr>
        <w:t>CEDRAL</w:t>
      </w:r>
      <w:r w:rsidRPr="004935E7">
        <w:t xml:space="preserve"> PREFACE SPEC NOTE:</w:t>
      </w:r>
      <w:r w:rsidRPr="004935E7">
        <w:rPr>
          <w:bCs w:val="0"/>
          <w:i w:val="0"/>
          <w:iCs w:val="0"/>
          <w:color w:val="auto"/>
          <w:sz w:val="22"/>
          <w:szCs w:val="20"/>
          <w14:ligatures w14:val="none"/>
        </w:rPr>
        <w:t xml:space="preserve"> </w:t>
      </w:r>
      <w:r w:rsidRPr="004935E7">
        <w:t>This Product Master Section specifies CEDRAL Lap</w:t>
      </w:r>
      <w:r w:rsidR="004935E7" w:rsidRPr="004935E7">
        <w:t xml:space="preserve"> and Click</w:t>
      </w:r>
      <w:r w:rsidRPr="004935E7">
        <w:t xml:space="preserve"> </w:t>
      </w:r>
      <w:r w:rsidR="00EB1350">
        <w:t>F</w:t>
      </w:r>
      <w:r w:rsidR="00EB1350" w:rsidRPr="004935E7">
        <w:t>ib</w:t>
      </w:r>
      <w:r w:rsidR="00EB1350">
        <w:t>re</w:t>
      </w:r>
      <w:r w:rsidR="004935E7" w:rsidRPr="004935E7">
        <w:t>-</w:t>
      </w:r>
      <w:r w:rsidRPr="004935E7">
        <w:t>Cement Siding and all associated cladding components including trims, starter strips, joint flashing, fasteners, and accessories to ensure a complete system installation.</w:t>
      </w:r>
    </w:p>
    <w:p w14:paraId="19A7A04A" w14:textId="5F4D0079" w:rsidR="00635F17" w:rsidRPr="00635F17" w:rsidRDefault="007B339D" w:rsidP="00396FD2">
      <w:pPr>
        <w:pStyle w:val="PREFACESpecNote"/>
      </w:pPr>
      <w:r w:rsidRPr="00635F17">
        <w:rPr>
          <w:bCs w:val="0"/>
          <w:caps/>
          <w:noProof/>
        </w:rPr>
        <w:t>CEDRAL</w:t>
      </w:r>
      <w:r w:rsidRPr="00635F17">
        <w:t xml:space="preserve"> PREFACE SPEC NOTE: CEDRAL </w:t>
      </w:r>
      <w:r w:rsidR="00EB1350">
        <w:t>F</w:t>
      </w:r>
      <w:r w:rsidR="00EB1350" w:rsidRPr="004935E7">
        <w:t>ib</w:t>
      </w:r>
      <w:r w:rsidR="00EB1350">
        <w:t>re</w:t>
      </w:r>
      <w:r w:rsidR="00635F17" w:rsidRPr="00635F17">
        <w:t xml:space="preserve">-Cement Siding </w:t>
      </w:r>
      <w:r w:rsidRPr="00635F17">
        <w:t xml:space="preserve">offers a distinct alternative to traditional vinyl or engineered wood siding with a maintenance-friendly, </w:t>
      </w:r>
      <w:proofErr w:type="gramStart"/>
      <w:r w:rsidRPr="00635F17">
        <w:t>rot</w:t>
      </w:r>
      <w:proofErr w:type="gramEnd"/>
      <w:r w:rsidRPr="00635F17">
        <w:t>-resistant</w:t>
      </w:r>
      <w:r w:rsidR="00635F17" w:rsidRPr="00635F17">
        <w:t xml:space="preserve">, dimensionally stable </w:t>
      </w:r>
      <w:r w:rsidR="00EB1350" w:rsidRPr="004935E7">
        <w:t>fib</w:t>
      </w:r>
      <w:r w:rsidR="00EB1350">
        <w:t>re</w:t>
      </w:r>
      <w:r w:rsidR="00635F17" w:rsidRPr="00635F17">
        <w:t>-</w:t>
      </w:r>
      <w:r w:rsidRPr="00635F17">
        <w:t>cement body.</w:t>
      </w:r>
    </w:p>
    <w:p w14:paraId="57EC70B7" w14:textId="567B436F" w:rsidR="007B339D" w:rsidRPr="00635F17" w:rsidRDefault="007B339D" w:rsidP="00396FD2">
      <w:pPr>
        <w:pStyle w:val="PREFACESpecNote"/>
      </w:pPr>
      <w:r w:rsidRPr="00635F17">
        <w:rPr>
          <w:bCs w:val="0"/>
          <w:caps/>
          <w:noProof/>
        </w:rPr>
        <w:t>CEDRAL</w:t>
      </w:r>
      <w:r w:rsidRPr="00635F17">
        <w:t xml:space="preserve"> PREFACE SPEC NOTE:</w:t>
      </w:r>
      <w:r w:rsidRPr="00635F17">
        <w:rPr>
          <w:bCs w:val="0"/>
          <w:i w:val="0"/>
          <w:iCs w:val="0"/>
          <w:color w:val="auto"/>
          <w:sz w:val="22"/>
          <w:szCs w:val="20"/>
          <w14:ligatures w14:val="none"/>
        </w:rPr>
        <w:t xml:space="preserve"> </w:t>
      </w:r>
      <w:r w:rsidRPr="00635F17">
        <w:t xml:space="preserve">CEDRAL </w:t>
      </w:r>
      <w:r w:rsidR="00EB1350">
        <w:t>F</w:t>
      </w:r>
      <w:r w:rsidR="00EB1350" w:rsidRPr="004935E7">
        <w:t>ib</w:t>
      </w:r>
      <w:r w:rsidR="00EB1350">
        <w:t>re</w:t>
      </w:r>
      <w:r w:rsidR="00EB1350" w:rsidRPr="00635F17">
        <w:t>-</w:t>
      </w:r>
      <w:r w:rsidR="00635F17" w:rsidRPr="00635F17">
        <w:t xml:space="preserve">Cement Siding </w:t>
      </w:r>
      <w:r w:rsidRPr="00635F17">
        <w:t>is a prefinished product with an ultra-durable water-based acrylic coating applied in a controlled factory environment. Panels arrive site-ready with no additional painting required, reducing on-site coordination and eliminating finishing delays due to weather.</w:t>
      </w:r>
    </w:p>
    <w:p w14:paraId="584E96B5" w14:textId="6F71524F" w:rsidR="007B339D" w:rsidRPr="00635F17" w:rsidRDefault="007B339D" w:rsidP="00396FD2">
      <w:pPr>
        <w:pStyle w:val="PREFACESpecNote"/>
      </w:pPr>
      <w:r w:rsidRPr="00635F17">
        <w:rPr>
          <w:bCs w:val="0"/>
          <w:caps/>
          <w:noProof/>
        </w:rPr>
        <w:t>CEDRAL</w:t>
      </w:r>
      <w:r w:rsidRPr="00635F17">
        <w:t xml:space="preserve"> PREFACE SPEC NOTE:</w:t>
      </w:r>
      <w:r w:rsidRPr="00635F17">
        <w:rPr>
          <w:bCs w:val="0"/>
          <w:i w:val="0"/>
          <w:iCs w:val="0"/>
          <w:color w:val="auto"/>
          <w:sz w:val="22"/>
          <w:szCs w:val="20"/>
          <w14:ligatures w14:val="none"/>
        </w:rPr>
        <w:t xml:space="preserve"> </w:t>
      </w:r>
      <w:r w:rsidRPr="00635F17">
        <w:t xml:space="preserve">This Section includes key installation requirements such as open joint control, ventilation spacing, starter course planning, flashing integration, and interface transitions with fenestration systems. </w:t>
      </w:r>
      <w:r w:rsidR="00635F17" w:rsidRPr="00635F17">
        <w:t xml:space="preserve">CEDRAL installation requirements </w:t>
      </w:r>
      <w:proofErr w:type="gramStart"/>
      <w:r w:rsidRPr="00635F17">
        <w:t>ensures</w:t>
      </w:r>
      <w:proofErr w:type="gramEnd"/>
      <w:r w:rsidRPr="00635F17">
        <w:t xml:space="preserve"> full rainscreen performance, moisture control, and long-term cladding stability.</w:t>
      </w:r>
    </w:p>
    <w:p w14:paraId="6763A7B6" w14:textId="7AB08EA5" w:rsidR="007B339D" w:rsidRDefault="007B339D" w:rsidP="00396FD2">
      <w:pPr>
        <w:pStyle w:val="PREFACESpecNote"/>
      </w:pPr>
      <w:r w:rsidRPr="00635F17">
        <w:rPr>
          <w:bCs w:val="0"/>
          <w:caps/>
          <w:noProof/>
        </w:rPr>
        <w:lastRenderedPageBreak/>
        <w:t>CEDRAL</w:t>
      </w:r>
      <w:r w:rsidRPr="00635F17">
        <w:t xml:space="preserve"> PREFACE SPEC NOTE:</w:t>
      </w:r>
      <w:r w:rsidRPr="00635F17">
        <w:rPr>
          <w:bCs w:val="0"/>
          <w:i w:val="0"/>
          <w:iCs w:val="0"/>
          <w:color w:val="auto"/>
          <w:sz w:val="22"/>
          <w:szCs w:val="20"/>
          <w14:ligatures w14:val="none"/>
        </w:rPr>
        <w:t xml:space="preserve"> </w:t>
      </w:r>
      <w:r w:rsidRPr="00635F17">
        <w:t>By choosing CEDRAL, building professionals align their cladding choices with durable, modern construction practices that reduce callbacks, minimize maintenance cycles, and elevate building envelope performance.</w:t>
      </w:r>
    </w:p>
    <w:p w14:paraId="0F1264C0" w14:textId="1967BFEC" w:rsidR="000060DF" w:rsidRDefault="007B339D" w:rsidP="000B382F">
      <w:pPr>
        <w:pStyle w:val="ENVIROSpecNote"/>
        <w:keepNext w:val="0"/>
        <w:keepLines w:val="0"/>
      </w:pPr>
      <w:r>
        <w:t>CEDRAL</w:t>
      </w:r>
      <w:r w:rsidR="00273F54"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0B29D420" w:rsidR="000060DF" w:rsidRPr="00DA51D7" w:rsidRDefault="007B339D" w:rsidP="000B382F">
      <w:pPr>
        <w:pStyle w:val="ENVIROSpecNote"/>
        <w:keepNext w:val="0"/>
        <w:keepLines w:val="0"/>
      </w:pPr>
      <w:r w:rsidRPr="00DA51D7">
        <w:t>CEDRAL</w:t>
      </w:r>
      <w:r w:rsidR="000060DF" w:rsidRPr="00DA51D7">
        <w:t xml:space="preserve"> ENVIRO PREFACE SPEC NOTE: Delete all </w:t>
      </w:r>
      <w:r w:rsidRPr="00DA51D7">
        <w:rPr>
          <w:bCs w:val="0"/>
          <w:caps/>
          <w:noProof/>
        </w:rPr>
        <w:t>CEDRAL</w:t>
      </w:r>
      <w:r w:rsidR="000060DF" w:rsidRPr="00DA51D7">
        <w:t xml:space="preserve"> ENVIRO SPEC NOTES in the final copy of the Specification, prior to Project Tendering/Pricing.</w:t>
      </w:r>
    </w:p>
    <w:p w14:paraId="7D2384E6" w14:textId="5D80A9F7" w:rsidR="00DA51D7" w:rsidRPr="00DA51D7" w:rsidRDefault="00635F17" w:rsidP="000B382F">
      <w:pPr>
        <w:pStyle w:val="ENVIROSpecNote"/>
        <w:keepNext w:val="0"/>
        <w:keepLines w:val="0"/>
      </w:pPr>
      <w:r w:rsidRPr="00DA51D7">
        <w:t xml:space="preserve">CEDRAL </w:t>
      </w:r>
      <w:r w:rsidR="00DA51D7" w:rsidRPr="00DA51D7">
        <w:t xml:space="preserve">ENVIRO </w:t>
      </w:r>
      <w:r w:rsidRPr="00DA51D7">
        <w:t xml:space="preserve">PREFACE SPEC NOTE: </w:t>
      </w:r>
      <w:r w:rsidR="00DA51D7" w:rsidRPr="00DA51D7">
        <w:rPr>
          <w:bCs w:val="0"/>
          <w:caps/>
          <w:noProof/>
        </w:rPr>
        <w:t>CEDRAL</w:t>
      </w:r>
      <w:r w:rsidR="00DA51D7" w:rsidRPr="00DA51D7">
        <w:t xml:space="preserve"> currently uses 75% of </w:t>
      </w:r>
      <w:r w:rsidR="00DA51D7" w:rsidRPr="00DA51D7">
        <w:rPr>
          <w:rFonts w:eastAsiaTheme="minorEastAsia"/>
        </w:rPr>
        <w:t>electricity from green sources, with a target to secure 100% certified renewable power by 2030, planning to invest 50% of their innovation resources towards circular and sustainable manufacturing at that time.</w:t>
      </w:r>
    </w:p>
    <w:p w14:paraId="22B33CEE" w14:textId="4A3D7CAD" w:rsidR="00635F17" w:rsidRPr="00DA51D7" w:rsidRDefault="00635F17" w:rsidP="000B382F">
      <w:pPr>
        <w:pStyle w:val="ENVIROSpecNote"/>
        <w:keepNext w:val="0"/>
        <w:keepLines w:val="0"/>
      </w:pPr>
      <w:r w:rsidRPr="00DA51D7">
        <w:t xml:space="preserve">CEDRAL </w:t>
      </w:r>
      <w:r w:rsidR="00DA51D7" w:rsidRPr="00DA51D7">
        <w:t xml:space="preserve">ENVIRO </w:t>
      </w:r>
      <w:r w:rsidRPr="00DA51D7">
        <w:t>PREFACE SPEC NOTE: Where local markets are shifting toward performance-based cladding systems that reduce lifecycle maintenance, CEDRAL offers a forward-thinking solution that balances durability, finish retention, and modern installation efficiencies.</w:t>
      </w:r>
    </w:p>
    <w:p w14:paraId="51353A45" w14:textId="3CD0CAFF" w:rsidR="00635F17" w:rsidRPr="00DA51D7" w:rsidRDefault="00635F17" w:rsidP="000B382F">
      <w:pPr>
        <w:pStyle w:val="ENVIROSpecNote"/>
        <w:keepNext w:val="0"/>
        <w:keepLines w:val="0"/>
      </w:pPr>
      <w:r w:rsidRPr="00DA51D7">
        <w:rPr>
          <w:caps/>
          <w:noProof/>
        </w:rPr>
        <w:t>CEDRAL</w:t>
      </w:r>
      <w:r w:rsidRPr="00DA51D7">
        <w:t xml:space="preserve"> </w:t>
      </w:r>
      <w:r w:rsidR="00DA51D7" w:rsidRPr="00DA51D7">
        <w:t xml:space="preserve">ENVIRO </w:t>
      </w:r>
      <w:r w:rsidRPr="00DA51D7">
        <w:t>PREFACE SPEC NOTE:</w:t>
      </w:r>
      <w:r w:rsidRPr="00DA51D7">
        <w:rPr>
          <w:color w:val="auto"/>
          <w:sz w:val="22"/>
          <w:szCs w:val="20"/>
          <w14:ligatures w14:val="none"/>
        </w:rPr>
        <w:t xml:space="preserve"> </w:t>
      </w:r>
      <w:r w:rsidRPr="00DA51D7">
        <w:t>By replacing vinyl and engineered wood products with CEDRAL’s prefinished fib</w:t>
      </w:r>
      <w:r w:rsidR="00EB1350">
        <w:t>re</w:t>
      </w:r>
      <w:r w:rsidRPr="00DA51D7">
        <w:t>-cement systems, project teams reduce plastic-based construction waste, improve exterior fire performance, and provide clients with longer-lasting building exteriors without recurring exterior finishing cycles.</w:t>
      </w:r>
    </w:p>
    <w:p w14:paraId="2B19F781" w14:textId="39E0189F" w:rsidR="ABFFABFF" w:rsidRDefault="005F7ABD" w:rsidP="00990D16">
      <w:pPr>
        <w:pStyle w:val="VSLevel1"/>
      </w:pPr>
      <w:r>
        <w:t>General</w:t>
      </w:r>
    </w:p>
    <w:p w14:paraId="1E38D03B" w14:textId="77777777" w:rsidR="009E2AF3" w:rsidRDefault="009E2AF3" w:rsidP="000B382F">
      <w:pPr>
        <w:pStyle w:val="VSLevel2"/>
      </w:pPr>
      <w:r>
        <w:t>general requirements</w:t>
      </w:r>
    </w:p>
    <w:p w14:paraId="04991C0A" w14:textId="77777777" w:rsidR="009E2AF3" w:rsidRPr="005D2E3E" w:rsidRDefault="009E2AF3" w:rsidP="000B382F">
      <w:pPr>
        <w:pStyle w:val="VSLevel3"/>
        <w:keepLines w:val="0"/>
      </w:pPr>
      <w:r w:rsidRPr="005D2E3E">
        <w:t>The General Conditions, the Supplementary Conditions, the Instructions to Bidders and Division 1 General Requirements shall be read in conjunction with and govern this section.</w:t>
      </w:r>
    </w:p>
    <w:p w14:paraId="4C663370" w14:textId="3566EF59" w:rsidR="004D0DE6" w:rsidRDefault="007B339D" w:rsidP="000B382F">
      <w:pPr>
        <w:pStyle w:val="StandardSpecNote"/>
        <w:rPr>
          <w:b/>
          <w:caps/>
        </w:rPr>
      </w:pPr>
      <w:r>
        <w:t>CEDRAL</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13C2033F" w:rsidR="004D0DE6" w:rsidRDefault="007B339D" w:rsidP="000B382F">
      <w:pPr>
        <w:pStyle w:val="StandardSpecNote"/>
        <w:rPr>
          <w:b/>
          <w:caps/>
        </w:rPr>
      </w:pPr>
      <w:r>
        <w:t>CEDRAL</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0B382F">
      <w:pPr>
        <w:pStyle w:val="VSLevel3"/>
        <w:keepLines w:val="0"/>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0B382F">
      <w:pPr>
        <w:pStyle w:val="VSLevel3"/>
        <w:keepLines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Pr="00806096" w:rsidRDefault="004123B5" w:rsidP="00806096">
      <w:pPr>
        <w:pStyle w:val="VSLevel2"/>
      </w:pPr>
      <w:r w:rsidRPr="00806096">
        <w:t>summary</w:t>
      </w:r>
    </w:p>
    <w:p w14:paraId="2B609512" w14:textId="2F75DDAD" w:rsidR="009B02AB" w:rsidRDefault="009B02AB" w:rsidP="00C26083">
      <w:pPr>
        <w:pStyle w:val="VSLevel3"/>
      </w:pPr>
      <w:r w:rsidRPr="009B02AB">
        <w:t>The Work of this Section includes, but is not limited to the following:</w:t>
      </w:r>
    </w:p>
    <w:p w14:paraId="3A41F40A" w14:textId="6AC3BF14" w:rsidR="00806096" w:rsidRPr="00806096" w:rsidRDefault="00806096" w:rsidP="00C26083">
      <w:pPr>
        <w:pStyle w:val="VSLevel4"/>
      </w:pPr>
      <w:r w:rsidRPr="00806096">
        <w:t>Factory-finished fib</w:t>
      </w:r>
      <w:r w:rsidR="00EB1350">
        <w:t>re</w:t>
      </w:r>
      <w:r w:rsidRPr="00806096">
        <w:t>-cement siding system, complete with trims, accessories, fasteners, and related components, as required to provide a ventilated, exterior rainscreen cladding assembly.</w:t>
      </w:r>
    </w:p>
    <w:p w14:paraId="6A49B6FB" w14:textId="5AE8E242" w:rsidR="001513E0" w:rsidRDefault="001513E0" w:rsidP="001513E0">
      <w:pPr>
        <w:pStyle w:val="SPECNOTE0"/>
      </w:pPr>
      <w:r>
        <w:lastRenderedPageBreak/>
        <w:t>CEDRAL</w:t>
      </w:r>
      <w:r w:rsidRPr="006367F1">
        <w:t xml:space="preserve"> </w:t>
      </w:r>
      <w:r w:rsidRPr="00EA4C39">
        <w:t xml:space="preserve">SPEC NOTE: </w:t>
      </w:r>
      <w:r>
        <w:t xml:space="preserve">Select the profile(s) and orientation(s) required on the project, and remove options not required on the project. Selections made below shall be followed further </w:t>
      </w:r>
      <w:proofErr w:type="gramStart"/>
      <w:r>
        <w:t>down this Section</w:t>
      </w:r>
      <w:proofErr w:type="gramEnd"/>
      <w:r>
        <w:t xml:space="preserve"> in Part 2 and Part 3 decision making.</w:t>
      </w:r>
    </w:p>
    <w:p w14:paraId="6D6CBB7F" w14:textId="1024AE3F" w:rsidR="006B43A5" w:rsidRDefault="001513E0" w:rsidP="001513E0">
      <w:pPr>
        <w:pStyle w:val="SPECNOTE0"/>
      </w:pPr>
      <w:r>
        <w:t>CEDRAL</w:t>
      </w:r>
      <w:r w:rsidRPr="006367F1">
        <w:t xml:space="preserve"> </w:t>
      </w:r>
      <w:r w:rsidRPr="00EA4C39">
        <w:t>SPEC NOTE</w:t>
      </w:r>
      <w:r w:rsidRPr="006B43A5">
        <w:t xml:space="preserve">: </w:t>
      </w:r>
      <w:r w:rsidR="006B43A5" w:rsidRPr="006B43A5">
        <w:t xml:space="preserve">Cedral Click is a tongue-and-groove profile installed with concealed </w:t>
      </w:r>
      <w:proofErr w:type="gramStart"/>
      <w:r w:rsidR="006B43A5" w:rsidRPr="006B43A5">
        <w:t>stainless steel</w:t>
      </w:r>
      <w:proofErr w:type="gramEnd"/>
      <w:r w:rsidR="006B43A5" w:rsidRPr="006B43A5">
        <w:t xml:space="preserve"> clips, creating a flush, contemporary appearance with hidden fixings. Cedral Click allows the cladding to move independently of the structure, improving wind resistance and reducing stress on the boards.</w:t>
      </w:r>
    </w:p>
    <w:p w14:paraId="40C2D801" w14:textId="2874C4CE" w:rsidR="001513E0" w:rsidRDefault="006B43A5" w:rsidP="001513E0">
      <w:pPr>
        <w:pStyle w:val="SPECNOTE0"/>
      </w:pPr>
      <w:r>
        <w:t>CEDRAL</w:t>
      </w:r>
      <w:r w:rsidRPr="006367F1">
        <w:t xml:space="preserve"> </w:t>
      </w:r>
      <w:r w:rsidRPr="00EA4C39">
        <w:t>SPEC NOTE</w:t>
      </w:r>
      <w:r w:rsidRPr="006B43A5">
        <w:t xml:space="preserve">: Cedral </w:t>
      </w:r>
      <w:r w:rsidR="001513E0" w:rsidRPr="006B43A5">
        <w:t xml:space="preserve">Lap </w:t>
      </w:r>
      <w:r w:rsidRPr="006B43A5">
        <w:t>p</w:t>
      </w:r>
      <w:r w:rsidR="001513E0" w:rsidRPr="006B43A5">
        <w:t xml:space="preserve">rofile </w:t>
      </w:r>
      <w:r w:rsidRPr="006B43A5">
        <w:t>is a traditional overlap siding profile fixed with stainless steel screws or nails through the board face. Cedral Lap creates a timber-board aesthetic with a visible joint line, and can be installed in straight, semi-pattern, or broken bond arrangements.</w:t>
      </w:r>
    </w:p>
    <w:p w14:paraId="0B6C5D26" w14:textId="4A008232" w:rsidR="00806096" w:rsidRPr="00806096" w:rsidRDefault="00EB1350" w:rsidP="00C26083">
      <w:pPr>
        <w:pStyle w:val="VSLevel4"/>
      </w:pPr>
      <w:r>
        <w:t>F</w:t>
      </w:r>
      <w:r w:rsidRPr="00806096">
        <w:t>ib</w:t>
      </w:r>
      <w:r>
        <w:t>re</w:t>
      </w:r>
      <w:r w:rsidRPr="00806096">
        <w:t>-</w:t>
      </w:r>
      <w:r w:rsidR="00806096" w:rsidRPr="00806096">
        <w:t>cement siding profiles include [Cedral Lap] [and] [Cedral Click], installed in [horizontal] [and] [vertical] orientations, together with required starter profiles, corner profiles, end profiles, connection profiles, lintel profiles, perforated closures, and other manufacturer-recommended components required for a complete installation.</w:t>
      </w:r>
    </w:p>
    <w:p w14:paraId="6ABD25A3" w14:textId="2A5A54AD" w:rsidR="00806096" w:rsidRPr="000C12AA" w:rsidRDefault="000C12AA" w:rsidP="00C26083">
      <w:pPr>
        <w:pStyle w:val="VSLevel4"/>
      </w:pPr>
      <w:r w:rsidRPr="000C12AA">
        <w:t>The Work includes provision of color-matched trims, profiles, and fasteners to ensure continuity of appearance and performance.</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7622FA9B" w:rsidR="00032044" w:rsidRPr="00032044" w:rsidRDefault="007B339D" w:rsidP="00B81121">
      <w:pPr>
        <w:pStyle w:val="StandardSpecNote"/>
      </w:pPr>
      <w:r>
        <w:t>CEDRAL</w:t>
      </w:r>
      <w:r w:rsidR="00954835" w:rsidRPr="006367F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7324415E" w:rsidR="00CE5DC1" w:rsidRDefault="007B339D" w:rsidP="00CE5DC1">
      <w:pPr>
        <w:pStyle w:val="StandardSpecNote"/>
      </w:pPr>
      <w:r>
        <w:t>CEDRAL</w:t>
      </w:r>
      <w:r w:rsidR="00954835" w:rsidRPr="006367F1">
        <w:t xml:space="preserve"> </w:t>
      </w:r>
      <w:r w:rsidR="00CE5DC1" w:rsidRPr="00032044">
        <w:t>SPEC NOTE: Edit the following paragraph to make the required selections and remove square brackets indicated below.</w:t>
      </w:r>
    </w:p>
    <w:p w14:paraId="46FDB1C5" w14:textId="1DF167CF" w:rsidR="00EB1AED" w:rsidRPr="00EB1AED" w:rsidRDefault="00EB1AED" w:rsidP="00C26083">
      <w:pPr>
        <w:pStyle w:val="VSLevel3"/>
      </w:pPr>
      <w:r w:rsidRPr="00EB1AED">
        <w:t>Attendees: Attended by [Contractor</w:t>
      </w:r>
      <w:proofErr w:type="gramStart"/>
      <w:r w:rsidRPr="00EB1AED">
        <w:t>][</w:t>
      </w:r>
      <w:proofErr w:type="gramEnd"/>
      <w:r w:rsidRPr="00EB1AED">
        <w:t xml:space="preserve">Construction Manager], Consultant, and the </w:t>
      </w:r>
      <w:proofErr w:type="gramStart"/>
      <w:r w:rsidR="00EC3707">
        <w:t>siding</w:t>
      </w:r>
      <w:proofErr w:type="gramEnd"/>
      <w:r w:rsidRPr="00EB1AED">
        <w:t xml:space="preserve"> [Subcontractor</w:t>
      </w:r>
      <w:proofErr w:type="gramStart"/>
      <w:r w:rsidRPr="00EB1AED">
        <w:t>][</w:t>
      </w:r>
      <w:proofErr w:type="gramEnd"/>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031C86D" w14:textId="77777777" w:rsidR="009E394C" w:rsidRPr="009E394C" w:rsidRDefault="007E7715" w:rsidP="00C26083">
      <w:pPr>
        <w:pStyle w:val="VSLevel4"/>
        <w:rPr>
          <w:sz w:val="22"/>
        </w:rPr>
      </w:pPr>
      <w:r w:rsidRPr="007E7715">
        <w:t>Review project scheduling and coordination.</w:t>
      </w:r>
    </w:p>
    <w:p w14:paraId="67BB0B6C" w14:textId="59DF465D" w:rsidR="009E394C" w:rsidRPr="009E394C" w:rsidRDefault="009E394C" w:rsidP="00C26083">
      <w:pPr>
        <w:pStyle w:val="VSLevel4"/>
      </w:pPr>
      <w:r w:rsidRPr="009E394C">
        <w:t>Confirm installation orientation(s) of siding profiles and review related detailing requirements.</w:t>
      </w:r>
    </w:p>
    <w:p w14:paraId="144008F8" w14:textId="659B3107" w:rsidR="009E394C" w:rsidRPr="009E394C" w:rsidRDefault="009E394C" w:rsidP="00C26083">
      <w:pPr>
        <w:pStyle w:val="VSLevel4"/>
      </w:pPr>
      <w:r w:rsidRPr="009E394C">
        <w:t>Review sub</w:t>
      </w:r>
      <w:r>
        <w:t>-</w:t>
      </w:r>
      <w:r w:rsidRPr="009E394C">
        <w:t>framing requirements, including furring, battens, spacing, ventilation cavity, and EPDM placement.</w:t>
      </w:r>
    </w:p>
    <w:p w14:paraId="0A24C238" w14:textId="2A853187" w:rsidR="009E394C" w:rsidRPr="009E394C" w:rsidRDefault="009E394C" w:rsidP="00C26083">
      <w:pPr>
        <w:pStyle w:val="VSLevel4"/>
      </w:pPr>
      <w:r w:rsidRPr="009E394C">
        <w:lastRenderedPageBreak/>
        <w:t>Confirm location and sequencing of trims, starter profiles, corner profiles, and other accessories to ensure continuity of appearance.</w:t>
      </w:r>
    </w:p>
    <w:p w14:paraId="6887E16B" w14:textId="77777777" w:rsidR="009E394C" w:rsidRDefault="009E394C" w:rsidP="009E394C">
      <w:pPr>
        <w:pStyle w:val="SPECNOTE0"/>
      </w:pPr>
      <w:r>
        <w:t>CEDRAL</w:t>
      </w:r>
      <w:r w:rsidRPr="006367F1">
        <w:t xml:space="preserve"> </w:t>
      </w:r>
      <w:r w:rsidRPr="00032044">
        <w:t xml:space="preserve">SPEC NOTE: </w:t>
      </w:r>
      <w:r>
        <w:t xml:space="preserve">Select the first option for </w:t>
      </w:r>
      <w:r w:rsidRPr="009E394C">
        <w:rPr>
          <w:szCs w:val="20"/>
        </w:rPr>
        <w:t xml:space="preserve">Cedral </w:t>
      </w:r>
      <w:r>
        <w:t xml:space="preserve">Click and the second option for </w:t>
      </w:r>
      <w:r w:rsidRPr="009E394C">
        <w:rPr>
          <w:szCs w:val="20"/>
        </w:rPr>
        <w:t xml:space="preserve">Cedral </w:t>
      </w:r>
      <w:r>
        <w:t>Lap. Delete the option not required on the project.</w:t>
      </w:r>
    </w:p>
    <w:p w14:paraId="6C4D2BD6" w14:textId="666F36C1" w:rsidR="009E394C" w:rsidRPr="009E394C" w:rsidRDefault="009E394C" w:rsidP="00C26083">
      <w:pPr>
        <w:pStyle w:val="VSLevel4"/>
      </w:pPr>
      <w:r w:rsidRPr="009E394C">
        <w:t xml:space="preserve">Review fastening methods, including use of </w:t>
      </w:r>
      <w:r>
        <w:t>[</w:t>
      </w:r>
      <w:r w:rsidRPr="009E394C">
        <w:t xml:space="preserve">concealed </w:t>
      </w:r>
      <w:proofErr w:type="gramStart"/>
      <w:r w:rsidRPr="009E394C">
        <w:t>clips</w:t>
      </w:r>
      <w:r>
        <w:t>][</w:t>
      </w:r>
      <w:proofErr w:type="gramEnd"/>
      <w:r>
        <w:t>fast fasteners]</w:t>
      </w:r>
      <w:r w:rsidRPr="009E394C">
        <w:t>, with attention to color-matched accessories.</w:t>
      </w:r>
    </w:p>
    <w:p w14:paraId="3FFC1637" w14:textId="766F64F4" w:rsidR="009E394C" w:rsidRPr="009E394C" w:rsidRDefault="009E394C" w:rsidP="00C26083">
      <w:pPr>
        <w:pStyle w:val="VSLevel4"/>
      </w:pPr>
      <w:r w:rsidRPr="009E394C">
        <w:t>Confirm required clearances at grade, rooflines, penetrations, openings, and movement joints.</w:t>
      </w:r>
    </w:p>
    <w:p w14:paraId="55F51043" w14:textId="1B15CD72" w:rsidR="009E394C" w:rsidRPr="009E394C" w:rsidRDefault="009E394C" w:rsidP="00C26083">
      <w:pPr>
        <w:pStyle w:val="VSLevel4"/>
      </w:pPr>
      <w:r w:rsidRPr="009E394C">
        <w:t>Review handling, cutting, and storage requirements to protect siding from moisture damage and maintain finish integrity.</w:t>
      </w:r>
    </w:p>
    <w:p w14:paraId="34B7E064" w14:textId="2319B0F8" w:rsidR="009E394C" w:rsidRPr="009E394C" w:rsidRDefault="009E394C" w:rsidP="00C26083">
      <w:pPr>
        <w:pStyle w:val="VSLevel4"/>
      </w:pPr>
      <w:r w:rsidRPr="009E394C">
        <w:t>Review cleaning procedures for installation and project closeout.</w:t>
      </w:r>
    </w:p>
    <w:p w14:paraId="573AA941" w14:textId="30AE796A" w:rsidR="009E394C" w:rsidRPr="009E394C" w:rsidRDefault="009E394C" w:rsidP="00C26083">
      <w:pPr>
        <w:pStyle w:val="VSLevel4"/>
      </w:pPr>
      <w:r w:rsidRPr="009E394C">
        <w:t>Review warranty requirements, including submission of manufacturer’s documentation and Owner maintenance obligations.</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212E121A" w:rsidR="00C6625E" w:rsidRPr="00C6625E" w:rsidRDefault="007B339D" w:rsidP="00B81121">
      <w:pPr>
        <w:pStyle w:val="StandardSpecNote"/>
      </w:pPr>
      <w:r>
        <w:t>CEDRAL</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2553ED53" w14:textId="661BBE0B" w:rsidR="007E7715" w:rsidRDefault="007E7715" w:rsidP="00C26083">
      <w:pPr>
        <w:pStyle w:val="VSLevel4"/>
      </w:pPr>
      <w:r w:rsidRPr="007E7715">
        <w:t>Product Data: Submit manufacturer’s product characteristics, catalogue cuts, installation instructions and other relevant information for each material and product used for the</w:t>
      </w:r>
      <w:r w:rsidR="00650B8F">
        <w:t xml:space="preserve"> </w:t>
      </w:r>
      <w:r w:rsidR="00EB1350" w:rsidRPr="00806096">
        <w:t>fib</w:t>
      </w:r>
      <w:r w:rsidR="00EB1350">
        <w:t>re</w:t>
      </w:r>
      <w:r w:rsidR="00EB1350" w:rsidRPr="00806096">
        <w:t>-</w:t>
      </w:r>
      <w:r w:rsidR="00650B8F">
        <w:t xml:space="preserve">cement siding </w:t>
      </w:r>
      <w:r w:rsidRPr="007E7715">
        <w:t>work specified in this Section.</w:t>
      </w:r>
    </w:p>
    <w:p w14:paraId="1FC461F2" w14:textId="3D4C73A0" w:rsidR="007E7715" w:rsidRPr="00650B8F" w:rsidRDefault="007E7715" w:rsidP="00C26083">
      <w:pPr>
        <w:pStyle w:val="VSLevel4"/>
      </w:pPr>
      <w:r w:rsidRPr="00650B8F">
        <w:t xml:space="preserve">Shop Drawings: Submit Shop Drawings consisting of manufacturer’s standard details and </w:t>
      </w:r>
      <w:r w:rsidR="006D0D7C" w:rsidRPr="00650B8F">
        <w:t xml:space="preserve">Shop Drawings </w:t>
      </w:r>
      <w:r w:rsidRPr="00650B8F">
        <w:t xml:space="preserve">for </w:t>
      </w:r>
      <w:r w:rsidR="00650B8F" w:rsidRPr="00650B8F">
        <w:t xml:space="preserve">the </w:t>
      </w:r>
      <w:r w:rsidR="00EB1350" w:rsidRPr="00806096">
        <w:t>fib</w:t>
      </w:r>
      <w:r w:rsidR="00EB1350">
        <w:t>re</w:t>
      </w:r>
      <w:r w:rsidR="00EB1350" w:rsidRPr="00806096">
        <w:t>-</w:t>
      </w:r>
      <w:r w:rsidR="00650B8F" w:rsidRPr="00650B8F">
        <w:t xml:space="preserve">cement siding </w:t>
      </w:r>
      <w:r w:rsidRPr="00650B8F">
        <w:t>specified. Indicate the following:</w:t>
      </w:r>
    </w:p>
    <w:p w14:paraId="26B68EE6" w14:textId="6614C6D3" w:rsidR="001869DE" w:rsidRPr="001869DE" w:rsidRDefault="001869DE" w:rsidP="00C26083">
      <w:pPr>
        <w:pStyle w:val="VSLevel5"/>
      </w:pPr>
      <w:r w:rsidRPr="001869DE">
        <w:t>Layout of siding profiles, indicating horizontal or vertical orientation, fastening method, and installation pattern.</w:t>
      </w:r>
    </w:p>
    <w:p w14:paraId="1CB4FF70" w14:textId="0E382E8C" w:rsidR="001869DE" w:rsidRPr="001869DE" w:rsidRDefault="001869DE" w:rsidP="00C26083">
      <w:pPr>
        <w:pStyle w:val="VSLevel5"/>
      </w:pPr>
      <w:r w:rsidRPr="001869DE">
        <w:t>Locations and sequencing of starter profiles, trims, corner profiles, connection profiles, lintel profiles, and perforated closures.</w:t>
      </w:r>
    </w:p>
    <w:p w14:paraId="442DF649" w14:textId="0E218D5B" w:rsidR="001869DE" w:rsidRPr="001869DE" w:rsidRDefault="001869DE" w:rsidP="00C26083">
      <w:pPr>
        <w:pStyle w:val="VSLevel5"/>
      </w:pPr>
      <w:r w:rsidRPr="001869DE">
        <w:t>Sub</w:t>
      </w:r>
      <w:r w:rsidR="00D5452A">
        <w:t>-</w:t>
      </w:r>
      <w:r w:rsidRPr="001869DE">
        <w:t>framing system, including size, spacing, orientation, and placement of battens, counter battens, and related blocking.</w:t>
      </w:r>
    </w:p>
    <w:p w14:paraId="7DB988B5" w14:textId="33C018AF" w:rsidR="001869DE" w:rsidRPr="001869DE" w:rsidRDefault="001869DE" w:rsidP="00C26083">
      <w:pPr>
        <w:pStyle w:val="VSLevel5"/>
      </w:pPr>
      <w:r w:rsidRPr="001869DE">
        <w:t xml:space="preserve">Ventilation and drainage provisions, including minimum cavity depth, continuous air gaps at top and bottom of </w:t>
      </w:r>
      <w:proofErr w:type="gramStart"/>
      <w:r w:rsidRPr="001869DE">
        <w:t>façade</w:t>
      </w:r>
      <w:proofErr w:type="gramEnd"/>
      <w:r w:rsidRPr="001869DE">
        <w:t>, and location of perforated closures above and below openings.</w:t>
      </w:r>
    </w:p>
    <w:p w14:paraId="15DFCED7" w14:textId="2BBD0AD4" w:rsidR="001869DE" w:rsidRPr="00D5452A" w:rsidRDefault="001869DE" w:rsidP="00C26083">
      <w:pPr>
        <w:pStyle w:val="VSLevel5"/>
      </w:pPr>
      <w:r w:rsidRPr="00D5452A">
        <w:t>Expansion joints, movement joints, and clearances required at grade, rooflines, penetrations, and fenestrations.</w:t>
      </w:r>
    </w:p>
    <w:p w14:paraId="3FA69CFB" w14:textId="0936E199" w:rsidR="001869DE" w:rsidRPr="00D5452A" w:rsidRDefault="001869DE" w:rsidP="00C26083">
      <w:pPr>
        <w:pStyle w:val="VSLevel5"/>
      </w:pPr>
      <w:r w:rsidRPr="00D5452A">
        <w:t>Integration details showing transitions between siding and adjacent materials, including windows, doors, rooflines, soffits, fascias, and flashings.</w:t>
      </w:r>
    </w:p>
    <w:p w14:paraId="59EC84A2" w14:textId="7BC4FF7D" w:rsidR="001869DE" w:rsidRPr="00D5452A" w:rsidRDefault="001869DE" w:rsidP="00C26083">
      <w:pPr>
        <w:pStyle w:val="VSLevel5"/>
      </w:pPr>
      <w:r w:rsidRPr="00D5452A">
        <w:lastRenderedPageBreak/>
        <w:t>Coordination requirements with other trades for penetrations, surface-mounted features, and attachment of accessories (gutters, signs, canopies, etc.).</w:t>
      </w:r>
    </w:p>
    <w:p w14:paraId="31713A9C" w14:textId="3265CBA4" w:rsidR="001869DE" w:rsidRPr="00D5452A" w:rsidRDefault="00D5452A" w:rsidP="00C26083">
      <w:pPr>
        <w:pStyle w:val="VSLevel5"/>
      </w:pPr>
      <w:r>
        <w:t>S</w:t>
      </w:r>
      <w:r w:rsidR="001869DE" w:rsidRPr="00D5452A">
        <w:t>pecial detailing for high-wind or high-impact exposure zones, including additional battening, overlap adjustments, or reinforcement.</w:t>
      </w:r>
    </w:p>
    <w:p w14:paraId="4742D82A" w14:textId="09F34C4D" w:rsidR="000F6DEB" w:rsidRDefault="000F6DEB" w:rsidP="00C26083">
      <w:pPr>
        <w:pStyle w:val="VSLevel4"/>
      </w:pPr>
      <w:r>
        <w:t>Samples:</w:t>
      </w:r>
    </w:p>
    <w:p w14:paraId="6E066132" w14:textId="05934897" w:rsidR="000F6DEB" w:rsidRPr="000F6DEB" w:rsidRDefault="000F6DEB" w:rsidP="000F6DEB">
      <w:pPr>
        <w:pStyle w:val="VSLevel5"/>
      </w:pPr>
      <w:r>
        <w:rPr>
          <w:rFonts w:cs="Arial"/>
        </w:rPr>
        <w:t xml:space="preserve">Provide a minimum of </w:t>
      </w:r>
      <w:r w:rsidRPr="00EF7EF4">
        <w:rPr>
          <w:rFonts w:cs="Arial"/>
          <w:lang w:val="en-CA"/>
        </w:rPr>
        <w:t xml:space="preserve">two </w:t>
      </w:r>
      <w:proofErr w:type="gramStart"/>
      <w:r>
        <w:rPr>
          <w:rFonts w:cs="Arial"/>
        </w:rPr>
        <w:t xml:space="preserve">12 </w:t>
      </w:r>
      <w:r w:rsidR="00887701">
        <w:rPr>
          <w:rFonts w:cs="Arial"/>
        </w:rPr>
        <w:t>inch</w:t>
      </w:r>
      <w:r w:rsidRPr="00EF7EF4">
        <w:rPr>
          <w:rFonts w:cs="Arial"/>
          <w:lang w:val="en-CA"/>
        </w:rPr>
        <w:t xml:space="preserve"> </w:t>
      </w:r>
      <w:r>
        <w:rPr>
          <w:rFonts w:cs="Arial"/>
        </w:rPr>
        <w:t>long</w:t>
      </w:r>
      <w:proofErr w:type="gramEnd"/>
      <w:r>
        <w:rPr>
          <w:rFonts w:cs="Arial"/>
        </w:rPr>
        <w:t xml:space="preserve"> samples, in each profile, </w:t>
      </w:r>
      <w:r w:rsidR="000C536D">
        <w:rPr>
          <w:rFonts w:cs="Arial"/>
          <w:lang w:val="en-CA"/>
        </w:rPr>
        <w:t>color</w:t>
      </w:r>
      <w:r w:rsidRPr="00EF7EF4">
        <w:rPr>
          <w:rFonts w:cs="Arial"/>
          <w:lang w:val="en-CA"/>
        </w:rPr>
        <w:t xml:space="preserve">, </w:t>
      </w:r>
      <w:r>
        <w:rPr>
          <w:rFonts w:cs="Arial"/>
          <w:lang w:val="en-CA"/>
        </w:rPr>
        <w:t xml:space="preserve">and </w:t>
      </w:r>
      <w:r w:rsidRPr="00EF7EF4">
        <w:rPr>
          <w:rFonts w:cs="Arial"/>
          <w:lang w:val="en-CA"/>
        </w:rPr>
        <w:t>texture specified</w:t>
      </w:r>
      <w:r>
        <w:rPr>
          <w:rFonts w:cs="Arial"/>
          <w:lang w:val="en-CA"/>
        </w:rPr>
        <w:t xml:space="preserve"> on the project.</w:t>
      </w:r>
    </w:p>
    <w:p w14:paraId="7092BCEA" w14:textId="081E3267" w:rsidR="000F6DEB" w:rsidRPr="000F6DEB" w:rsidRDefault="000F6DEB" w:rsidP="000F6DEB">
      <w:pPr>
        <w:pStyle w:val="VSLevel5"/>
      </w:pPr>
      <w:r>
        <w:rPr>
          <w:rFonts w:cs="Arial"/>
          <w:lang w:val="en-CA"/>
        </w:rPr>
        <w:t xml:space="preserve">Provide </w:t>
      </w:r>
      <w:proofErr w:type="gramStart"/>
      <w:r>
        <w:rPr>
          <w:rFonts w:cs="Arial"/>
        </w:rPr>
        <w:t xml:space="preserve">12 </w:t>
      </w:r>
      <w:r w:rsidR="00887701">
        <w:rPr>
          <w:rFonts w:cs="Arial"/>
        </w:rPr>
        <w:t>inch</w:t>
      </w:r>
      <w:r w:rsidRPr="00EF7EF4">
        <w:rPr>
          <w:rFonts w:cs="Arial"/>
          <w:lang w:val="en-CA"/>
        </w:rPr>
        <w:t xml:space="preserve"> </w:t>
      </w:r>
      <w:r>
        <w:rPr>
          <w:rFonts w:cs="Arial"/>
        </w:rPr>
        <w:t>long</w:t>
      </w:r>
      <w:proofErr w:type="gramEnd"/>
      <w:r>
        <w:rPr>
          <w:rFonts w:cs="Arial"/>
        </w:rPr>
        <w:t xml:space="preserve"> samples of </w:t>
      </w:r>
      <w:r w:rsidRPr="00EF7EF4">
        <w:rPr>
          <w:rFonts w:cs="Arial"/>
          <w:lang w:val="en-CA"/>
        </w:rPr>
        <w:t>trims, corner profiles, and perforated closures in specified finish.</w:t>
      </w:r>
    </w:p>
    <w:p w14:paraId="48651457" w14:textId="7C5AECFE" w:rsidR="007E7715" w:rsidRDefault="007E7715" w:rsidP="00C26083">
      <w:pPr>
        <w:pStyle w:val="VSLevel4"/>
      </w:pPr>
      <w:r w:rsidRPr="007E7715">
        <w:t>Warranties: Submit copies of warranties specified in this Section for Consultant’s review.</w:t>
      </w:r>
    </w:p>
    <w:p w14:paraId="59F09F3D" w14:textId="58C4CC45" w:rsidR="00FC4679" w:rsidRDefault="00FC4679" w:rsidP="00FC4679">
      <w:pPr>
        <w:pStyle w:val="VSLevel3"/>
      </w:pPr>
      <w:r>
        <w:t>Closeout Submittals:</w:t>
      </w:r>
    </w:p>
    <w:p w14:paraId="7F19C6C4" w14:textId="6A5CE39C" w:rsidR="00FC4679" w:rsidRPr="00821537" w:rsidRDefault="007B339D" w:rsidP="00FC4679">
      <w:pPr>
        <w:pStyle w:val="StandardSpecNote"/>
      </w:pPr>
      <w:r>
        <w:t>CEDRAL</w:t>
      </w:r>
      <w:r w:rsidR="00FC4679" w:rsidRPr="006367F1">
        <w:t xml:space="preserve"> </w:t>
      </w:r>
      <w:r w:rsidR="00FC4679" w:rsidRPr="00821537">
        <w:t>SPEC NOTE: Edit the following paragraph to make the required selections and remove square brackets indicated below.</w:t>
      </w:r>
    </w:p>
    <w:p w14:paraId="1AEB44B7" w14:textId="77777777" w:rsidR="00FC4679" w:rsidRDefault="00FC4679" w:rsidP="00FC4679">
      <w:pPr>
        <w:pStyle w:val="VSLevel4"/>
      </w:pPr>
      <w:r w:rsidRPr="00303868">
        <w:t xml:space="preserve">Closeout Submittals, generally: </w:t>
      </w:r>
      <w:r>
        <w:t>I</w:t>
      </w:r>
      <w:r w:rsidRPr="00303868">
        <w:t xml:space="preserve">n accordance with </w:t>
      </w:r>
      <w:r>
        <w:t xml:space="preserve">[Division </w:t>
      </w:r>
      <w:proofErr w:type="gramStart"/>
      <w:r>
        <w:t>01][</w:t>
      </w:r>
      <w:proofErr w:type="gramEnd"/>
      <w:r w:rsidRPr="00303868">
        <w:t>[Section 01 78 00</w:t>
      </w:r>
      <w:r>
        <w:t xml:space="preserve"> Closeout Submittals].</w:t>
      </w:r>
    </w:p>
    <w:p w14:paraId="4EB7EF87" w14:textId="4E5381A6" w:rsidR="00FC4679" w:rsidRDefault="00FC4679" w:rsidP="00FC4679">
      <w:pPr>
        <w:pStyle w:val="VSLevel4"/>
      </w:pPr>
      <w:r w:rsidRPr="00303868">
        <w:t xml:space="preserve">Operating and Maintenance Data: Submit care and maintenance instructions for </w:t>
      </w:r>
      <w:r w:rsidR="00EB1350" w:rsidRPr="00806096">
        <w:t>fib</w:t>
      </w:r>
      <w:r w:rsidR="00EB1350">
        <w:t>re</w:t>
      </w:r>
      <w:r w:rsidR="006058C1">
        <w:t xml:space="preserve">-cement siding </w:t>
      </w:r>
      <w:r w:rsidRPr="00303868">
        <w:t>to be included in building operation and maintenance manual.</w:t>
      </w:r>
    </w:p>
    <w:p w14:paraId="5C773ACB" w14:textId="531D503C" w:rsidR="006058C1" w:rsidRPr="006058C1" w:rsidRDefault="006058C1" w:rsidP="00FC4679">
      <w:pPr>
        <w:pStyle w:val="VSLevel4"/>
      </w:pPr>
      <w:r w:rsidRPr="006058C1">
        <w:t xml:space="preserve">Replacement Materials: Submit minimum 4 spare siding planks of each </w:t>
      </w:r>
      <w:r w:rsidR="000C536D">
        <w:t>color</w:t>
      </w:r>
      <w:r w:rsidRPr="006058C1">
        <w:t xml:space="preserve"> </w:t>
      </w:r>
      <w:proofErr w:type="gramStart"/>
      <w:r w:rsidRPr="006058C1">
        <w:t>and profile</w:t>
      </w:r>
      <w:proofErr w:type="gramEnd"/>
      <w:r w:rsidRPr="006058C1">
        <w:t xml:space="preserve"> installed, together with one full set of trims and accessories used in the project, for Owner’s attic stock.</w:t>
      </w:r>
    </w:p>
    <w:p w14:paraId="4FB2572F" w14:textId="3AD55912" w:rsidR="006058C1" w:rsidRPr="006058C1" w:rsidRDefault="000C536D" w:rsidP="00FC4679">
      <w:pPr>
        <w:pStyle w:val="VSLevel4"/>
      </w:pPr>
      <w:r>
        <w:t>Color</w:t>
      </w:r>
      <w:r w:rsidR="006058C1" w:rsidRPr="006058C1">
        <w:t xml:space="preserve"> and Finish Records: Submit a schedule or record of installed </w:t>
      </w:r>
      <w:r>
        <w:t>color</w:t>
      </w:r>
      <w:r w:rsidR="006058C1" w:rsidRPr="006058C1">
        <w:t xml:space="preserve"> selections, finish type, and related accessories to assist Owner with future maintenance or replacement.</w:t>
      </w:r>
    </w:p>
    <w:p w14:paraId="6168ECF7" w14:textId="0D0EB72F"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72A593F8" w14:textId="1B390D7D" w:rsidR="00E148FC" w:rsidRDefault="007B339D" w:rsidP="00D834BB">
      <w:pPr>
        <w:pStyle w:val="ENVIROSpecNote"/>
      </w:pPr>
      <w:r>
        <w:t>CEDRAL</w:t>
      </w:r>
      <w:r w:rsidR="005F528D" w:rsidRPr="00D122E3">
        <w:t xml:space="preserve"> </w:t>
      </w:r>
      <w:r w:rsidR="00D440AE" w:rsidRPr="00076332">
        <w:t xml:space="preserve">SPEC NOTE: </w:t>
      </w:r>
      <w:r>
        <w:t>CEDRAL</w:t>
      </w:r>
      <w:r w:rsidR="005F528D" w:rsidRPr="00D122E3">
        <w:t xml:space="preserve"> </w:t>
      </w:r>
      <w:r w:rsidR="000967CC" w:rsidRPr="000967CC">
        <w:t xml:space="preserve">has a product-specific EPD for its </w:t>
      </w:r>
      <w:r w:rsidR="00EB1350" w:rsidRPr="00806096">
        <w:t>fib</w:t>
      </w:r>
      <w:r w:rsidR="00EB1350">
        <w:t>re</w:t>
      </w:r>
      <w:r w:rsidR="00EB1350" w:rsidRPr="00806096">
        <w:t>-</w:t>
      </w:r>
      <w:r w:rsidR="00E148FC">
        <w:t xml:space="preserve">cement siding </w:t>
      </w:r>
      <w:r w:rsidR="000967CC" w:rsidRPr="000967CC">
        <w:t xml:space="preserve">available at: </w:t>
      </w:r>
      <w:r w:rsidR="00E148FC">
        <w:br/>
      </w:r>
      <w:hyperlink r:id="rId9" w:history="1">
        <w:r w:rsidR="00E148FC">
          <w:rPr>
            <w:rStyle w:val="Hyperlink"/>
          </w:rPr>
          <w:t>https://www.cedral.world/EPDs</w:t>
        </w:r>
      </w:hyperlink>
    </w:p>
    <w:p w14:paraId="72E715C9" w14:textId="73B1507D" w:rsidR="00BA24E4" w:rsidRDefault="007B339D" w:rsidP="00D834BB">
      <w:pPr>
        <w:pStyle w:val="ENVIROSpecNote"/>
        <w:rPr>
          <w:vanish/>
        </w:rPr>
      </w:pPr>
      <w:r>
        <w:t>CEDRAL</w:t>
      </w:r>
      <w:r w:rsidR="005F528D" w:rsidRPr="00D122E3">
        <w:t xml:space="preserve"> </w:t>
      </w:r>
      <w:r w:rsidR="000C3FEA" w:rsidRPr="00076332">
        <w:t xml:space="preserve">SPEC NOTE: </w:t>
      </w:r>
      <w:r w:rsidR="00BA24E4" w:rsidRPr="00BA24E4">
        <w:t>Delete when not required on the Project.</w:t>
      </w:r>
    </w:p>
    <w:p w14:paraId="4E51F423" w14:textId="14DCCB34" w:rsidR="000967CC" w:rsidRPr="007F24D8" w:rsidRDefault="000967CC" w:rsidP="00C26083">
      <w:pPr>
        <w:pStyle w:val="VSLevel3"/>
      </w:pPr>
      <w:r w:rsidRPr="007F24D8">
        <w:t xml:space="preserve">Embodied Carbon / Environmental Product Declarations (EPDs): Submit product-specific EPD for </w:t>
      </w:r>
      <w:r w:rsidR="00EB1350" w:rsidRPr="00806096">
        <w:t>fib</w:t>
      </w:r>
      <w:r w:rsidR="00EB1350">
        <w:t>re</w:t>
      </w:r>
      <w:r w:rsidR="00EB1350" w:rsidRPr="00806096">
        <w:t>-</w:t>
      </w:r>
      <w:r w:rsidR="007F24D8" w:rsidRPr="007F24D8">
        <w:t xml:space="preserve">cement siding </w:t>
      </w:r>
      <w:r w:rsidRPr="007F24D8">
        <w:t>conforming to ISO 14025 or other recognized environmental Product declaration framework meeting following criteria:</w:t>
      </w:r>
    </w:p>
    <w:p w14:paraId="390FAFF7" w14:textId="77777777" w:rsidR="000967CC" w:rsidRPr="007F24D8" w:rsidRDefault="000967CC" w:rsidP="00C26083">
      <w:pPr>
        <w:pStyle w:val="VSLevel4"/>
      </w:pPr>
      <w:r w:rsidRPr="007F24D8">
        <w:t>EPD Scope: must cover Cradle-to-Gate (A1 to A3) as a minimum.</w:t>
      </w:r>
    </w:p>
    <w:p w14:paraId="29DE7AFC" w14:textId="77777777" w:rsidR="000967CC" w:rsidRPr="007F24D8" w:rsidRDefault="000967CC" w:rsidP="00C26083">
      <w:pPr>
        <w:pStyle w:val="VSLevel4"/>
      </w:pPr>
      <w:r w:rsidRPr="007F24D8">
        <w:t>EPD Impact Categories: must report Global Warming Potential (GWP) in form of unit of kgCO2e/declared unit as a minimum.</w:t>
      </w:r>
    </w:p>
    <w:p w14:paraId="207CA020" w14:textId="5720F0BC" w:rsidR="000967CC" w:rsidRDefault="000967CC" w:rsidP="00C26083">
      <w:pPr>
        <w:pStyle w:val="VSLevel4"/>
      </w:pPr>
      <w:r w:rsidRPr="007F24D8">
        <w:t>Product Options: Give preference to Products with compliant documentation when choice is at Contractor’s option.</w:t>
      </w:r>
    </w:p>
    <w:p w14:paraId="7EEC416E" w14:textId="74A593A6" w:rsidR="001D5AD8" w:rsidRPr="001D5AD8" w:rsidRDefault="001D5AD8" w:rsidP="00C26083">
      <w:pPr>
        <w:pStyle w:val="VSLevel4"/>
      </w:pPr>
      <w:r w:rsidRPr="001D5AD8">
        <w:t>Hazardous Substances: Submit confirmation that Cedral siding products contain no substances of very high concern (SVHCs) per REACH Candidate List.</w:t>
      </w:r>
    </w:p>
    <w:p w14:paraId="63D7E19F" w14:textId="6849DCB9" w:rsidR="001D5AD8" w:rsidRPr="001D5AD8" w:rsidRDefault="001D5AD8" w:rsidP="00C26083">
      <w:pPr>
        <w:pStyle w:val="VSLevel4"/>
      </w:pPr>
      <w:r w:rsidRPr="001D5AD8">
        <w:lastRenderedPageBreak/>
        <w:t>Circularity and Waste: Submit manufacturer’s documentation identifying product recyclability and end-of-life management practices, including recycled content used in production and packaging materials recovery.</w:t>
      </w:r>
    </w:p>
    <w:p w14:paraId="62E1300B" w14:textId="1C77D8E0" w:rsidR="ABFFABFF" w:rsidRDefault="ABFFABFF" w:rsidP="00887701">
      <w:pPr>
        <w:pStyle w:val="VSLevel2"/>
      </w:pPr>
      <w:r>
        <w:t>QUALITY ASSURANCE</w:t>
      </w:r>
    </w:p>
    <w:p w14:paraId="28D47AB8" w14:textId="37E7A43D" w:rsidR="00477594" w:rsidRPr="00477594" w:rsidRDefault="00477594" w:rsidP="00C26083">
      <w:pPr>
        <w:pStyle w:val="VSLevel3"/>
      </w:pPr>
      <w:bookmarkStart w:id="0" w:name="_Hlk151550977"/>
      <w:r w:rsidRPr="00477594">
        <w:t xml:space="preserve">Manufacturer Qualifications: Provide Products for work of this Section by manufacturer with at least </w:t>
      </w:r>
      <w:r w:rsidR="00C03281">
        <w:t>five (5)</w:t>
      </w:r>
      <w:r w:rsidRPr="00477594">
        <w:t xml:space="preserve"> years’ experience manufacturing such materials.</w:t>
      </w:r>
    </w:p>
    <w:bookmarkEnd w:id="0"/>
    <w:p w14:paraId="09AD0809" w14:textId="77777777" w:rsidR="004D00B2" w:rsidRDefault="00477594" w:rsidP="00790F7F">
      <w:pPr>
        <w:pStyle w:val="VSLevel3"/>
      </w:pPr>
      <w:r w:rsidRPr="00477594">
        <w:t xml:space="preserve">Installer Qualifications: A qualified firm that is approved, authorized, or licensed by </w:t>
      </w:r>
      <w:r w:rsidR="004D00B2">
        <w:t xml:space="preserve">the product </w:t>
      </w:r>
      <w:r w:rsidRPr="00477594">
        <w:t>manufacturer</w:t>
      </w:r>
      <w:r w:rsidR="004D00B2">
        <w:t>,</w:t>
      </w:r>
      <w:r w:rsidRPr="00477594">
        <w:t xml:space="preserve"> </w:t>
      </w:r>
      <w:r w:rsidR="004D00B2">
        <w:t>for the following:</w:t>
      </w:r>
    </w:p>
    <w:p w14:paraId="6BAD1247" w14:textId="22CCF2CF" w:rsidR="00477594" w:rsidRDefault="004D00B2" w:rsidP="00790F7F">
      <w:pPr>
        <w:pStyle w:val="VSLevel4"/>
      </w:pPr>
      <w:r>
        <w:t>T</w:t>
      </w:r>
      <w:r w:rsidR="00477594" w:rsidRPr="00477594">
        <w:t>o install product</w:t>
      </w:r>
      <w:r>
        <w:t>s specified in this Section</w:t>
      </w:r>
      <w:r w:rsidR="00477594" w:rsidRPr="00477594">
        <w:t xml:space="preserve"> and </w:t>
      </w:r>
      <w:r>
        <w:t xml:space="preserve">who are </w:t>
      </w:r>
      <w:r w:rsidR="00477594" w:rsidRPr="00477594">
        <w:t>eligible to obtain manufacturer's extended warranty specified in this Section.</w:t>
      </w:r>
    </w:p>
    <w:p w14:paraId="0120A82E" w14:textId="19E2B32F" w:rsidR="00360712" w:rsidRPr="00360712" w:rsidRDefault="00360712" w:rsidP="00790F7F">
      <w:pPr>
        <w:pStyle w:val="SPECNOTE0"/>
        <w:keepNext w:val="0"/>
      </w:pPr>
      <w:r w:rsidRPr="00360712">
        <w:t xml:space="preserve">CEDRAL SPEC NOTE: The Cedral Select training program is part of a professional installer </w:t>
      </w:r>
      <w:r>
        <w:t xml:space="preserve">network </w:t>
      </w:r>
      <w:r w:rsidRPr="00360712">
        <w:t>by</w:t>
      </w:r>
      <w:r>
        <w:t xml:space="preserve"> </w:t>
      </w:r>
      <w:hyperlink r:id="rId10" w:history="1">
        <w:r w:rsidRPr="00360712">
          <w:rPr>
            <w:rStyle w:val="Hyperlink"/>
            <w:u w:val="none"/>
          </w:rPr>
          <w:t>Cedral</w:t>
        </w:r>
      </w:hyperlink>
      <w:r>
        <w:t xml:space="preserve"> </w:t>
      </w:r>
      <w:r w:rsidRPr="00360712">
        <w:t xml:space="preserve">to ensure high-quality, expert installation of their </w:t>
      </w:r>
      <w:r w:rsidR="00EB1350" w:rsidRPr="00806096">
        <w:t>fib</w:t>
      </w:r>
      <w:r w:rsidR="00EB1350">
        <w:t>re</w:t>
      </w:r>
      <w:r w:rsidR="00EB1350" w:rsidRPr="00806096">
        <w:t>-</w:t>
      </w:r>
      <w:r w:rsidRPr="00360712">
        <w:t>cement cladding products</w:t>
      </w:r>
      <w:r>
        <w:t>. Check with your Cedral Representative for Cedral Select training programs near you.</w:t>
      </w:r>
    </w:p>
    <w:p w14:paraId="68AB7BB2" w14:textId="0801A805" w:rsidR="00360712" w:rsidRPr="00360712" w:rsidRDefault="00360712" w:rsidP="00790F7F">
      <w:pPr>
        <w:pStyle w:val="SPECNOTE0"/>
        <w:keepNext w:val="0"/>
      </w:pPr>
      <w:r w:rsidRPr="00360712">
        <w:t>CEDRAL SPEC NOTE: Cedral Selected installers receive in-depth training on Cedral products, covering technical specifications and installation methods for different profiles and orientations.</w:t>
      </w:r>
      <w:r w:rsidR="00790F7F">
        <w:t xml:space="preserve"> Delete if not required on the project.</w:t>
      </w:r>
    </w:p>
    <w:p w14:paraId="29B11B1C" w14:textId="2CC22B79" w:rsidR="00360712" w:rsidRPr="00790F7F" w:rsidRDefault="00360712" w:rsidP="00790F7F">
      <w:pPr>
        <w:pStyle w:val="VSLevel4"/>
      </w:pPr>
      <w:r w:rsidRPr="00790F7F">
        <w:t xml:space="preserve">Installer Training: Cedral offers the </w:t>
      </w:r>
      <w:r w:rsidRPr="00790F7F">
        <w:rPr>
          <w:i/>
          <w:iCs/>
        </w:rPr>
        <w:t>“</w:t>
      </w:r>
      <w:r w:rsidR="00790F7F" w:rsidRPr="00790F7F">
        <w:rPr>
          <w:i/>
          <w:iCs/>
        </w:rPr>
        <w:t xml:space="preserve">Cedral </w:t>
      </w:r>
      <w:r w:rsidRPr="00790F7F">
        <w:rPr>
          <w:i/>
          <w:iCs/>
        </w:rPr>
        <w:t>Select”</w:t>
      </w:r>
      <w:r w:rsidRPr="00790F7F">
        <w:t xml:space="preserve"> training program, which certifies installers on proper installation techniques for both </w:t>
      </w:r>
      <w:r w:rsidR="00EB1350" w:rsidRPr="00806096">
        <w:t>fib</w:t>
      </w:r>
      <w:r w:rsidR="00EB1350">
        <w:t>re</w:t>
      </w:r>
      <w:r w:rsidR="00EB1350" w:rsidRPr="00806096">
        <w:t>-</w:t>
      </w:r>
      <w:r w:rsidR="00790F7F" w:rsidRPr="00790F7F">
        <w:t xml:space="preserve">cement siding profiles. </w:t>
      </w:r>
      <w:r w:rsidRPr="00790F7F">
        <w:t>While participation is not mandatory, preference will be given to installers who have successfully completed the Cedral Select training program to ensure compliance with manufacturer’s installation guidelines.</w:t>
      </w:r>
    </w:p>
    <w:p w14:paraId="58D15A09" w14:textId="77777777" w:rsidR="00B81BB0" w:rsidRDefault="00477594" w:rsidP="00C26083">
      <w:pPr>
        <w:pStyle w:val="VSLevel3"/>
      </w:pPr>
      <w:r w:rsidRPr="00477594">
        <w:t>Single Source Responsibility:</w:t>
      </w:r>
      <w:bookmarkStart w:id="1" w:name="_Hlk132203672"/>
    </w:p>
    <w:p w14:paraId="334DEB37" w14:textId="507038BA" w:rsidR="00477594" w:rsidRPr="00477594" w:rsidRDefault="00477594" w:rsidP="00D30148">
      <w:pPr>
        <w:pStyle w:val="VSLevel4"/>
      </w:pPr>
      <w:r w:rsidRPr="00477594">
        <w:t>Obtain primary materials</w:t>
      </w:r>
      <w:r w:rsidR="00F4335C">
        <w:t>, such as façade materials and finishing accessories</w:t>
      </w:r>
      <w:r w:rsidRPr="00477594">
        <w:t xml:space="preserve"> for this Section from a single source by a single manufacturer, and secondary materials</w:t>
      </w:r>
      <w:r w:rsidR="00F4335C">
        <w:t>, such as support framing, furring, insulation and air barriers</w:t>
      </w:r>
      <w:r w:rsidRPr="00477594">
        <w:t xml:space="preserve"> from sources recommended by manufacturers of primary materials.</w:t>
      </w:r>
      <w:bookmarkEnd w:id="1"/>
    </w:p>
    <w:p w14:paraId="3EA096F6" w14:textId="3F62A772" w:rsidR="00477594" w:rsidRPr="00477594" w:rsidRDefault="00477594" w:rsidP="00B81BB0">
      <w:pPr>
        <w:pStyle w:val="VSLevel5"/>
      </w:pPr>
      <w:r w:rsidRPr="00477594">
        <w:t xml:space="preserve">Mixing Products across from various manufacturers without </w:t>
      </w:r>
      <w:r w:rsidR="00EB1350" w:rsidRPr="00806096">
        <w:t>fib</w:t>
      </w:r>
      <w:r w:rsidR="00EB1350">
        <w:t>re</w:t>
      </w:r>
      <w:r w:rsidR="00EB1350" w:rsidRPr="00806096">
        <w:t>-</w:t>
      </w:r>
      <w:r w:rsidR="00F4335C">
        <w:t xml:space="preserve">cement siding </w:t>
      </w:r>
      <w:r w:rsidRPr="00477594">
        <w:t>manufacturer’s written permission is not permitted.</w:t>
      </w:r>
    </w:p>
    <w:p w14:paraId="0BA216CA" w14:textId="0E95D322" w:rsidR="00523EFA" w:rsidRDefault="007B339D" w:rsidP="007B7221">
      <w:pPr>
        <w:pStyle w:val="StandardSpecNote"/>
        <w:keepNext/>
        <w:keepLines/>
      </w:pPr>
      <w:r>
        <w:t>CEDRAL</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7BEA249A" w14:textId="12E138AC" w:rsidR="00477594" w:rsidRPr="00AA5B80" w:rsidRDefault="007B339D" w:rsidP="007B7221">
      <w:pPr>
        <w:pStyle w:val="StandardSpecNote"/>
        <w:keepNext/>
        <w:keepLines/>
      </w:pPr>
      <w:r>
        <w:t>CEDRAL</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4052D7">
      <w:pPr>
        <w:pStyle w:val="VSLevel2"/>
      </w:pPr>
      <w:r w:rsidRPr="007A46B4">
        <w:t>Mock-Up</w:t>
      </w:r>
      <w:r w:rsidR="00064B4D">
        <w:t>s</w:t>
      </w:r>
    </w:p>
    <w:p w14:paraId="2DEE650D" w14:textId="77E05D4D" w:rsidR="00477594" w:rsidRPr="00477594" w:rsidRDefault="00477594" w:rsidP="004052D7">
      <w:pPr>
        <w:pStyle w:val="VSLevel3"/>
      </w:pPr>
      <w:r w:rsidRPr="00477594">
        <w:t>Mock-Ups / First Installation Review: Construct mock-ups to verify selections made under submittals, demonstrate aesthetic effects, and set quality standards for fabrication and installation.</w:t>
      </w:r>
    </w:p>
    <w:p w14:paraId="6AA5E414" w14:textId="11318651" w:rsidR="0099407E" w:rsidRDefault="007B339D" w:rsidP="0099407E">
      <w:pPr>
        <w:pStyle w:val="StandardSpecNote"/>
      </w:pPr>
      <w:r>
        <w:t>CEDRAL</w:t>
      </w:r>
      <w:r w:rsidR="0099407E"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2DA77FD0" w14:textId="2C379041" w:rsidR="00477594" w:rsidRPr="00477594" w:rsidRDefault="00477594" w:rsidP="004052D7">
      <w:pPr>
        <w:pStyle w:val="VSLevel4"/>
      </w:pPr>
      <w:r w:rsidRPr="00477594">
        <w:t xml:space="preserve">Location: In-situ (i.e. first installation), as directed on site by </w:t>
      </w:r>
      <w:proofErr w:type="gramStart"/>
      <w:r w:rsidRPr="00477594">
        <w:t>Consultant</w:t>
      </w:r>
      <w:proofErr w:type="gramEnd"/>
      <w:r w:rsidRPr="00477594">
        <w:t>.</w:t>
      </w:r>
    </w:p>
    <w:p w14:paraId="3D5E192E" w14:textId="18F0B55A" w:rsidR="00782AE1" w:rsidRDefault="00477594" w:rsidP="00C26083">
      <w:pPr>
        <w:pStyle w:val="VSLevel4"/>
      </w:pPr>
      <w:r w:rsidRPr="007C740D">
        <w:lastRenderedPageBreak/>
        <w:t>Construct mock-up 100 sq ft</w:t>
      </w:r>
      <w:r w:rsidR="000C536D">
        <w:t>.</w:t>
      </w:r>
      <w:r w:rsidRPr="007C740D">
        <w:t xml:space="preserve"> minimum size </w:t>
      </w:r>
      <w:r w:rsidR="00782AE1">
        <w:t>to demonstrate the following critical elements:</w:t>
      </w:r>
    </w:p>
    <w:p w14:paraId="7A957F9E" w14:textId="378DE975" w:rsidR="00782AE1" w:rsidRDefault="00782AE1" w:rsidP="00782AE1">
      <w:pPr>
        <w:pStyle w:val="VSLevel5"/>
      </w:pPr>
      <w:r w:rsidRPr="00782AE1">
        <w:t>Orientation (horizontal and/or vertical) of profiles as specified.</w:t>
      </w:r>
    </w:p>
    <w:p w14:paraId="48E3AEB5" w14:textId="13B0F8A1" w:rsidR="00782AE1" w:rsidRDefault="00782AE1" w:rsidP="00782AE1">
      <w:pPr>
        <w:pStyle w:val="VSLevel5"/>
      </w:pPr>
      <w:r w:rsidRPr="00782AE1">
        <w:t>Installation of ventilation cavity and EPDM strips over battens.</w:t>
      </w:r>
    </w:p>
    <w:p w14:paraId="0DF7F374" w14:textId="13128B0F" w:rsidR="00782AE1" w:rsidRDefault="00782AE1" w:rsidP="00782AE1">
      <w:pPr>
        <w:pStyle w:val="VSLevel5"/>
      </w:pPr>
      <w:r w:rsidRPr="00782AE1">
        <w:t>Clearances at grade, openings, and penetrations.</w:t>
      </w:r>
    </w:p>
    <w:p w14:paraId="3D761FE4" w14:textId="575433D8" w:rsidR="00782AE1" w:rsidRDefault="00782AE1" w:rsidP="00782AE1">
      <w:pPr>
        <w:pStyle w:val="VSLevel5"/>
      </w:pPr>
      <w:r w:rsidRPr="00782AE1">
        <w:t xml:space="preserve">Integration of </w:t>
      </w:r>
      <w:r w:rsidR="000C536D">
        <w:t>color</w:t>
      </w:r>
      <w:r w:rsidRPr="00782AE1">
        <w:t>-matched trims, starter profiles, corner profiles, and perforated closures.</w:t>
      </w:r>
    </w:p>
    <w:p w14:paraId="34D55F2F" w14:textId="77777777" w:rsidR="00782AE1" w:rsidRDefault="00782AE1" w:rsidP="00782AE1">
      <w:pPr>
        <w:pStyle w:val="VSLevel5"/>
      </w:pPr>
      <w:r w:rsidRPr="00782AE1">
        <w:t xml:space="preserve">Fastening method, including concealed clips </w:t>
      </w:r>
      <w:r>
        <w:t>when specified.</w:t>
      </w:r>
    </w:p>
    <w:p w14:paraId="05960ABB" w14:textId="083F02B1" w:rsidR="00782AE1" w:rsidRDefault="00782AE1" w:rsidP="00782AE1">
      <w:pPr>
        <w:pStyle w:val="VSLevel5"/>
      </w:pPr>
      <w:r w:rsidRPr="00782AE1">
        <w:t>Treatment of field-cut edges and application of manufacturer’s touch-up paint.</w:t>
      </w:r>
    </w:p>
    <w:p w14:paraId="2564DC19" w14:textId="0612C813" w:rsidR="00782AE1" w:rsidRDefault="00782AE1" w:rsidP="00782AE1">
      <w:pPr>
        <w:pStyle w:val="VSLevel5"/>
      </w:pPr>
      <w:r w:rsidRPr="00782AE1">
        <w:t>Demonstration of cleaning procedures following installation.</w:t>
      </w:r>
    </w:p>
    <w:p w14:paraId="40B9DBA8" w14:textId="6EFC58C1" w:rsidR="00477594" w:rsidRPr="00477594" w:rsidRDefault="00477594" w:rsidP="00C26083">
      <w:pPr>
        <w:pStyle w:val="VSLevel4"/>
      </w:pPr>
      <w:bookmarkStart w:id="2" w:name="_Hlk132203651"/>
      <w:r w:rsidRPr="00477594">
        <w:t>Purpose: To set benchmarks for installation and to judge subsequent work. Maintain Mock-ups during construction in undisturbed condition.</w:t>
      </w:r>
    </w:p>
    <w:p w14:paraId="2A93A637" w14:textId="098A80CD" w:rsidR="00477594" w:rsidRPr="00477594" w:rsidRDefault="00477594" w:rsidP="00C26083">
      <w:pPr>
        <w:pStyle w:val="VSLevel4"/>
      </w:pPr>
      <w:r w:rsidRPr="00477594">
        <w:t xml:space="preserve">Reviewed mock-ups may become part of the completed work if undisturbed at the time of Substantial Performance of </w:t>
      </w:r>
      <w:r w:rsidR="004052D7">
        <w:t>t</w:t>
      </w:r>
      <w:r w:rsidRPr="00477594">
        <w:t xml:space="preserve">he </w:t>
      </w:r>
      <w:r w:rsidR="004052D7">
        <w:t>W</w:t>
      </w:r>
      <w:r w:rsidRPr="00477594">
        <w:t>ork, provided they are undisturbed, and comply with requirements outlined in Contract Documents</w:t>
      </w:r>
      <w:bookmarkEnd w:id="2"/>
      <w:r w:rsidRPr="00477594">
        <w:t>.</w:t>
      </w:r>
    </w:p>
    <w:p w14:paraId="5265403C" w14:textId="77777777" w:rsidR="005662ED" w:rsidRPr="00D04E18" w:rsidRDefault="00B344BA" w:rsidP="00C26083">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2C732779" w:rsidR="00D16102" w:rsidRPr="00D16102" w:rsidRDefault="007B339D" w:rsidP="00653B24">
      <w:pPr>
        <w:pStyle w:val="StandardSpecNote"/>
        <w:keepNext/>
      </w:pPr>
      <w:r>
        <w:t>CEDRAL</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0D59E608" w:rsidR="007A6C7A" w:rsidRDefault="007B339D" w:rsidP="007A6C7A">
      <w:pPr>
        <w:pStyle w:val="StandardSpecNote"/>
      </w:pPr>
      <w:r>
        <w:t>CEDRAL</w:t>
      </w:r>
      <w:r w:rsidR="007A6C7A" w:rsidRPr="006367F1">
        <w:t xml:space="preserve"> </w:t>
      </w:r>
      <w:r w:rsidR="007A6C7A" w:rsidRPr="00EB27B9">
        <w:t>SPEC NOTE: Edit the following paragraph to make the required selections and remove square brackets indicated below.</w:t>
      </w:r>
    </w:p>
    <w:p w14:paraId="202FFF7D" w14:textId="5AEC7D08" w:rsidR="00D16102" w:rsidRPr="00D04E18" w:rsidRDefault="00783CE1" w:rsidP="00C26083">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7C740D">
        <w:t xml:space="preserve">Siding </w:t>
      </w:r>
      <w:r w:rsidR="00D16102" w:rsidRPr="00D04E18">
        <w:t>Manufacturer’s Representative</w:t>
      </w:r>
      <w:r w:rsidRPr="00D04E18">
        <w:t xml:space="preserve"> and </w:t>
      </w:r>
      <w:r w:rsidR="00D16102" w:rsidRPr="00D04E18">
        <w:t>Consultant.</w:t>
      </w:r>
    </w:p>
    <w:p w14:paraId="335B8205" w14:textId="09F627C3" w:rsidR="00AB4FF9" w:rsidRPr="00AB4FF9" w:rsidRDefault="00AB4FF9" w:rsidP="00C26083">
      <w:pPr>
        <w:pStyle w:val="VSLevel4"/>
      </w:pPr>
      <w:r w:rsidRPr="00AB4FF9">
        <w:t>Confirm ventilation and drainage provisions demonstrated in the mock-up, including minimum cavity depth, continuous top/bottom air gaps, and EPDM placement.</w:t>
      </w:r>
    </w:p>
    <w:p w14:paraId="54A539EF" w14:textId="52A4180C" w:rsidR="00AB4FF9" w:rsidRPr="00AB4FF9" w:rsidRDefault="00AB4FF9" w:rsidP="00C26083">
      <w:pPr>
        <w:pStyle w:val="VSLevel4"/>
      </w:pPr>
      <w:r w:rsidRPr="00AB4FF9">
        <w:t>Verify clearances at grade, openings, and penetrations against manufacturer’s requirements.</w:t>
      </w:r>
    </w:p>
    <w:p w14:paraId="2E182056" w14:textId="79B2BEB2" w:rsidR="00AB4FF9" w:rsidRPr="00AB4FF9" w:rsidRDefault="00AB4FF9" w:rsidP="00C26083">
      <w:pPr>
        <w:pStyle w:val="VSLevel4"/>
      </w:pPr>
      <w:r w:rsidRPr="00AB4FF9">
        <w:t xml:space="preserve">Confirm </w:t>
      </w:r>
      <w:r w:rsidR="000C536D">
        <w:t>color</w:t>
      </w:r>
      <w:r w:rsidRPr="00AB4FF9">
        <w:t xml:space="preserve"> and finish selections under natural daylight conditions, comparing mock-up appearance with approved submittals.</w:t>
      </w:r>
    </w:p>
    <w:p w14:paraId="21E41006" w14:textId="52BE372A" w:rsidR="00AB4FF9" w:rsidRPr="00AB4FF9" w:rsidRDefault="00AB4FF9" w:rsidP="00C26083">
      <w:pPr>
        <w:pStyle w:val="VSLevel4"/>
      </w:pPr>
      <w:r w:rsidRPr="00AB4FF9">
        <w:t>Review treatment of field-cut edges and application of manufacturer’s touch-up paint for consistency with factory finish.</w:t>
      </w:r>
    </w:p>
    <w:p w14:paraId="634ABA0F" w14:textId="49890149" w:rsidR="00AB4FF9" w:rsidRPr="00AB4FF9" w:rsidRDefault="00AB4FF9" w:rsidP="00C26083">
      <w:pPr>
        <w:pStyle w:val="VSLevel4"/>
      </w:pPr>
      <w:r w:rsidRPr="00AB4FF9">
        <w:t>Confirm cleaning procedures for installed siding, ensuring no surface staining or installation residue remains.</w:t>
      </w:r>
    </w:p>
    <w:p w14:paraId="70484946" w14:textId="454781C8" w:rsidR="00D16102" w:rsidRPr="00D04E18" w:rsidRDefault="00783CE1" w:rsidP="00C26083">
      <w:pPr>
        <w:pStyle w:val="VSLevel4"/>
      </w:pPr>
      <w:r w:rsidRPr="00D04E18">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C26083">
      <w:pPr>
        <w:pStyle w:val="VSLevel4"/>
      </w:pPr>
      <w:r w:rsidRPr="00D04E18">
        <w:lastRenderedPageBreak/>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3"/>
    </w:p>
    <w:p w14:paraId="1519DADD" w14:textId="0D8ED40B" w:rsidR="0029594B" w:rsidRDefault="0029594B" w:rsidP="0029594B">
      <w:pPr>
        <w:pStyle w:val="SPECNOTE0"/>
      </w:pPr>
      <w:r>
        <w:t>CEDRAL</w:t>
      </w:r>
      <w:r w:rsidRPr="006367F1">
        <w:t xml:space="preserve"> </w:t>
      </w:r>
      <w:r w:rsidRPr="00EB27B9">
        <w:t xml:space="preserve">SPEC NOTE: </w:t>
      </w:r>
      <w:r w:rsidRPr="0029594B">
        <w:t>Edit th</w:t>
      </w:r>
      <w:r>
        <w:t xml:space="preserve">e following </w:t>
      </w:r>
      <w:r w:rsidRPr="0029594B">
        <w:t>paragraph to reflect project-specific storage and protection requirements. Failure to follow manufacturer’s handling and storage requirements may void warranty coverage</w:t>
      </w:r>
      <w:r>
        <w:t xml:space="preserve"> specified below in this Section</w:t>
      </w:r>
      <w:r w:rsidRPr="0029594B">
        <w:t>.</w:t>
      </w:r>
    </w:p>
    <w:p w14:paraId="47DA8793" w14:textId="52F4D19A" w:rsidR="ABFFABFF" w:rsidRPr="008773BB" w:rsidRDefault="ABFFABFF" w:rsidP="00C26083">
      <w:pPr>
        <w:pStyle w:val="VSLevel2"/>
      </w:pPr>
      <w:r w:rsidRPr="008773BB">
        <w:t>DELIVERY, STORAGE, HANDLING</w:t>
      </w:r>
      <w:r w:rsidR="00BB1CEE">
        <w:t xml:space="preserve"> and protection</w:t>
      </w:r>
    </w:p>
    <w:p w14:paraId="0319D4CD" w14:textId="1DFD8B22"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p>
    <w:p w14:paraId="040CE780" w14:textId="5CB27322" w:rsidR="006B79C3" w:rsidRPr="006B79C3" w:rsidRDefault="006B79C3" w:rsidP="00C26083">
      <w:pPr>
        <w:pStyle w:val="VSLevel3"/>
      </w:pPr>
      <w:r w:rsidRPr="006B79C3">
        <w:t>Deliver materials in sealed, original containers. Labels must include manufacturer's name, product brand, type, date of manufacture, storage and mixing instructions, and markings or approval from listing agency.</w:t>
      </w:r>
    </w:p>
    <w:p w14:paraId="72AD48B9" w14:textId="3797DFE6" w:rsidR="00901A7B" w:rsidRDefault="00901A7B" w:rsidP="00C26083">
      <w:pPr>
        <w:pStyle w:val="VSLevel3"/>
      </w:pPr>
      <w:r w:rsidRPr="00901A7B">
        <w:t xml:space="preserve">Store </w:t>
      </w:r>
      <w:r w:rsidR="00EB1350" w:rsidRPr="00806096">
        <w:t>fib</w:t>
      </w:r>
      <w:r w:rsidR="00EB1350">
        <w:t>re</w:t>
      </w:r>
      <w:r w:rsidR="00EB1350" w:rsidRPr="00806096">
        <w:t>-</w:t>
      </w:r>
      <w:r>
        <w:t xml:space="preserve">cement </w:t>
      </w:r>
      <w:r w:rsidRPr="00901A7B">
        <w:t>siding flat on level bearers with full-length support, spaced not more than 16 in</w:t>
      </w:r>
      <w:r w:rsidR="00887701">
        <w:t>ch</w:t>
      </w:r>
      <w:r w:rsidR="000C536D">
        <w:t>es</w:t>
      </w:r>
      <w:r w:rsidRPr="00901A7B">
        <w:t xml:space="preserve"> apart. Do not stack pallets against walls.</w:t>
      </w:r>
    </w:p>
    <w:p w14:paraId="34626D2A" w14:textId="55CF990C" w:rsidR="00901A7B" w:rsidRDefault="00901A7B" w:rsidP="00C26083">
      <w:pPr>
        <w:pStyle w:val="VSLevel3"/>
      </w:pPr>
      <w:r w:rsidRPr="00901A7B">
        <w:t xml:space="preserve">Store </w:t>
      </w:r>
      <w:r w:rsidR="00EB1350" w:rsidRPr="00806096">
        <w:t>fib</w:t>
      </w:r>
      <w:r w:rsidR="00EB1350">
        <w:t>re</w:t>
      </w:r>
      <w:r w:rsidR="00EB1350" w:rsidRPr="00806096">
        <w:t>-</w:t>
      </w:r>
      <w:r>
        <w:t xml:space="preserve">cement </w:t>
      </w:r>
      <w:r w:rsidRPr="00901A7B">
        <w:t>siding under cover, ideally indoors. Remove any temporary transportation hoods to release trapped moisture, and re-cover with opaque, non-staining tarpaulin.</w:t>
      </w:r>
    </w:p>
    <w:p w14:paraId="684C0ADB" w14:textId="10D8713F" w:rsidR="00901A7B" w:rsidRDefault="00901A7B" w:rsidP="00C26083">
      <w:pPr>
        <w:pStyle w:val="VSLevel3"/>
      </w:pPr>
      <w:r w:rsidRPr="00901A7B">
        <w:t xml:space="preserve">Do not store </w:t>
      </w:r>
      <w:r w:rsidR="00EB1350" w:rsidRPr="00806096">
        <w:t>fib</w:t>
      </w:r>
      <w:r w:rsidR="00EB1350">
        <w:t>re</w:t>
      </w:r>
      <w:r w:rsidR="00EB1350" w:rsidRPr="00806096">
        <w:t>-</w:t>
      </w:r>
      <w:r>
        <w:t xml:space="preserve">cement siding </w:t>
      </w:r>
      <w:r w:rsidRPr="00901A7B">
        <w:t xml:space="preserve">on edge. Carry </w:t>
      </w:r>
      <w:r>
        <w:t>siding b</w:t>
      </w:r>
      <w:r w:rsidRPr="00901A7B">
        <w:t xml:space="preserve">oards on edge during </w:t>
      </w:r>
      <w:proofErr w:type="gramStart"/>
      <w:r w:rsidRPr="00901A7B">
        <w:t>handling, but</w:t>
      </w:r>
      <w:proofErr w:type="gramEnd"/>
      <w:r w:rsidRPr="00901A7B">
        <w:t xml:space="preserve"> always store flat.</w:t>
      </w:r>
    </w:p>
    <w:p w14:paraId="3FC64CBE" w14:textId="65FF7ACA" w:rsidR="00901A7B" w:rsidRDefault="00901A7B" w:rsidP="00C26083">
      <w:pPr>
        <w:pStyle w:val="VSLevel3"/>
      </w:pPr>
      <w:r w:rsidRPr="00901A7B">
        <w:t xml:space="preserve">Lift </w:t>
      </w:r>
      <w:r>
        <w:t>siding b</w:t>
      </w:r>
      <w:r w:rsidRPr="00901A7B">
        <w:t xml:space="preserve">oards individually from stacks; do not drag </w:t>
      </w:r>
      <w:r>
        <w:t>siding b</w:t>
      </w:r>
      <w:r w:rsidRPr="00901A7B">
        <w:t>oards across each other to prevent surface damage.</w:t>
      </w:r>
    </w:p>
    <w:p w14:paraId="493E598B" w14:textId="1E2CADE4" w:rsidR="00901A7B" w:rsidRDefault="00901A7B" w:rsidP="00C26083">
      <w:pPr>
        <w:pStyle w:val="VSLevel3"/>
      </w:pPr>
      <w:r w:rsidRPr="00901A7B">
        <w:t xml:space="preserve">Protect </w:t>
      </w:r>
      <w:r>
        <w:t>siding b</w:t>
      </w:r>
      <w:r w:rsidRPr="00901A7B">
        <w:t>oards from contact with mud, standing water, or staining materials during storage and handling.</w:t>
      </w:r>
    </w:p>
    <w:p w14:paraId="1E4408DC" w14:textId="7656561A" w:rsidR="00901A7B" w:rsidRDefault="00901A7B" w:rsidP="00C26083">
      <w:pPr>
        <w:pStyle w:val="VSLevel3"/>
      </w:pPr>
      <w:r w:rsidRPr="00901A7B">
        <w:t xml:space="preserve">Do not cut </w:t>
      </w:r>
      <w:r w:rsidR="00EB1350" w:rsidRPr="00806096">
        <w:t>fib</w:t>
      </w:r>
      <w:r w:rsidR="00EB1350">
        <w:t>re</w:t>
      </w:r>
      <w:r>
        <w:t>-cement</w:t>
      </w:r>
      <w:r w:rsidRPr="00901A7B">
        <w:t xml:space="preserve"> siding in wet or damp conditions; cut only in dry, well-ventilated areas using appropriate </w:t>
      </w:r>
      <w:r w:rsidR="00EB1350" w:rsidRPr="00806096">
        <w:t>fib</w:t>
      </w:r>
      <w:r w:rsidR="00EB1350">
        <w:t>re</w:t>
      </w:r>
      <w:r w:rsidR="00EB1350" w:rsidRPr="00806096">
        <w:t>-</w:t>
      </w:r>
      <w:r w:rsidRPr="00901A7B">
        <w:t>cement cutting tools.</w:t>
      </w:r>
    </w:p>
    <w:p w14:paraId="38B7D299" w14:textId="6F8A4DEA" w:rsidR="00901A7B" w:rsidRDefault="00901A7B" w:rsidP="00C26083">
      <w:pPr>
        <w:pStyle w:val="VSLevel3"/>
      </w:pPr>
      <w:r w:rsidRPr="00901A7B">
        <w:t xml:space="preserve">After cutting, wipe boards clean with </w:t>
      </w:r>
      <w:proofErr w:type="gramStart"/>
      <w:r w:rsidRPr="00901A7B">
        <w:t>a dry</w:t>
      </w:r>
      <w:proofErr w:type="gramEnd"/>
      <w:r w:rsidRPr="00901A7B">
        <w:t xml:space="preserve"> cloth to prevent dust adhesion and surface staining.</w:t>
      </w:r>
    </w:p>
    <w:p w14:paraId="2FAE7451" w14:textId="663F3859" w:rsidR="00901A7B" w:rsidRDefault="00901A7B" w:rsidP="00C26083">
      <w:pPr>
        <w:pStyle w:val="VSLevel3"/>
      </w:pPr>
      <w:r w:rsidRPr="00901A7B">
        <w:t>Provide appropriate personal protective equipment (PPE) when cutting, drilling, or sanding, including dust masks, safety glasses, and hearing protection.</w:t>
      </w:r>
    </w:p>
    <w:p w14:paraId="7E19BA64" w14:textId="2BE8453C" w:rsidR="006B79C3" w:rsidRPr="006B79C3" w:rsidRDefault="006B79C3" w:rsidP="00C26083">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C26083">
      <w:pPr>
        <w:pStyle w:val="VSLevel3"/>
      </w:pPr>
      <w:r w:rsidRPr="006B79C3">
        <w:t>Store pail goods in original containers in clean, dry conditions.</w:t>
      </w:r>
    </w:p>
    <w:p w14:paraId="60BA7A6D" w14:textId="0094485E" w:rsidR="006B79C3" w:rsidRPr="006B79C3" w:rsidRDefault="006B79C3" w:rsidP="00C26083">
      <w:pPr>
        <w:pStyle w:val="VSLevel3"/>
      </w:pPr>
      <w:r w:rsidRPr="006B79C3">
        <w:t>Do not permit exposure of materials to moisture during transport, storage, or installation. Materials showing moisture exposure are to be rejected.</w:t>
      </w:r>
    </w:p>
    <w:p w14:paraId="71D96D11" w14:textId="7D21D2AB" w:rsidR="006B79C3" w:rsidRPr="006B79C3" w:rsidRDefault="006B79C3" w:rsidP="00C26083">
      <w:pPr>
        <w:pStyle w:val="VSLevel3"/>
      </w:pPr>
      <w:r w:rsidRPr="006B79C3">
        <w:t>Cover materials at the end of each workday; remove covers only immediately before installation.</w:t>
      </w:r>
    </w:p>
    <w:p w14:paraId="3D3A2022" w14:textId="391B33F3" w:rsidR="006B79C3" w:rsidRPr="006B79C3" w:rsidRDefault="006B79C3" w:rsidP="00C26083">
      <w:pPr>
        <w:pStyle w:val="VSLevel3"/>
      </w:pPr>
      <w:r w:rsidRPr="006B79C3">
        <w:t xml:space="preserve">Protect </w:t>
      </w:r>
      <w:r w:rsidR="00A62D4A">
        <w:t>materials f</w:t>
      </w:r>
      <w:r w:rsidRPr="006B79C3">
        <w:t>rom physical damage, sunlight, moisture, and other environmental hazards.</w:t>
      </w:r>
    </w:p>
    <w:p w14:paraId="72356172" w14:textId="04E844AF" w:rsidR="005C3DFB" w:rsidRDefault="005C3DFB" w:rsidP="00103EEF">
      <w:pPr>
        <w:pStyle w:val="VSLevel3"/>
      </w:pPr>
      <w:r w:rsidRPr="00901A7B">
        <w:t>Replace any damaged or defective materials prior to installation.</w:t>
      </w:r>
    </w:p>
    <w:p w14:paraId="23986CE9" w14:textId="1759FC6B" w:rsidR="00103EEF" w:rsidRPr="00103EEF" w:rsidRDefault="00103EEF" w:rsidP="00103EEF">
      <w:pPr>
        <w:pStyle w:val="VSLevel3"/>
      </w:pPr>
      <w:r w:rsidRPr="00103EEF">
        <w:lastRenderedPageBreak/>
        <w:t>Restrict traffic by other trades during installation.</w:t>
      </w:r>
    </w:p>
    <w:p w14:paraId="2996FAF1" w14:textId="77777777" w:rsidR="00103EEF" w:rsidRPr="00103EEF" w:rsidRDefault="00103EEF" w:rsidP="00103EEF">
      <w:pPr>
        <w:pStyle w:val="VSLevel3"/>
      </w:pPr>
      <w:r w:rsidRPr="00103EEF">
        <w:t>Provide adequate protection of completed Work of this Section, to prevent damage by other trades.</w:t>
      </w:r>
    </w:p>
    <w:p w14:paraId="15D8F8B8" w14:textId="77777777" w:rsidR="003722D5" w:rsidRDefault="003722D5" w:rsidP="003722D5">
      <w:pPr>
        <w:pStyle w:val="VSLevel2"/>
      </w:pPr>
      <w:bookmarkStart w:id="4" w:name="_Hlk187054697"/>
      <w:r>
        <w:t>field conditions</w:t>
      </w:r>
    </w:p>
    <w:p w14:paraId="3C228251" w14:textId="77777777" w:rsidR="003722D5" w:rsidRDefault="003722D5" w:rsidP="003722D5">
      <w:pPr>
        <w:pStyle w:val="VSLevel3"/>
        <w:rPr>
          <w:lang w:val="en-CA"/>
        </w:rPr>
      </w:pPr>
      <w:r w:rsidRPr="007A6C7A">
        <w:rPr>
          <w:lang w:val="en-CA"/>
        </w:rPr>
        <w:t>Site Measurements:</w:t>
      </w:r>
    </w:p>
    <w:p w14:paraId="123004C2" w14:textId="77777777" w:rsidR="003722D5" w:rsidRPr="007A6C7A" w:rsidRDefault="003722D5" w:rsidP="003722D5">
      <w:pPr>
        <w:pStyle w:val="VSLevel4"/>
        <w:rPr>
          <w:lang w:val="en-CA"/>
        </w:rPr>
      </w:pPr>
      <w:r w:rsidRPr="007A6C7A">
        <w:rPr>
          <w:lang w:val="en-CA"/>
        </w:rPr>
        <w:t>Locate all concealed framing, blocking, anchoring, plates and reinforcements that support Work of this Section by site measurements before being enclosed and indicate measurements on Shop Drawing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4797F2C1" w14:textId="2E2A4C18" w:rsidR="0009235D" w:rsidRPr="0009235D" w:rsidRDefault="0009235D" w:rsidP="0009235D">
      <w:pPr>
        <w:pStyle w:val="VSLevel3"/>
      </w:pPr>
      <w:r w:rsidRPr="0009235D">
        <w:t>Substrate Conditions: Do not begin installation until substrates are plumb, true, and able to properly receive siding system, including furring, battens, counter battens, air/</w:t>
      </w:r>
      <w:proofErr w:type="spellStart"/>
      <w:r w:rsidRPr="0009235D">
        <w:t>vapour</w:t>
      </w:r>
      <w:proofErr w:type="spellEnd"/>
      <w:r w:rsidRPr="0009235D">
        <w:t xml:space="preserve"> barrier, and insulation.</w:t>
      </w:r>
    </w:p>
    <w:p w14:paraId="435A9EAD" w14:textId="29EF4AE8" w:rsidR="0009235D" w:rsidRPr="0009235D" w:rsidRDefault="0009235D" w:rsidP="0009235D">
      <w:pPr>
        <w:pStyle w:val="VSLevel3"/>
      </w:pPr>
      <w:r w:rsidRPr="0009235D">
        <w:t>Moisture Protection: Do not install siding over damp or wet substrates. Ensure all weather barriers, flashings, and sealants required under this Section or related Sections are complete and dry prior to commencing Work.</w:t>
      </w:r>
    </w:p>
    <w:p w14:paraId="2A8A698D" w14:textId="05C3E795" w:rsidR="0009235D" w:rsidRPr="0009235D" w:rsidRDefault="0009235D" w:rsidP="0009235D">
      <w:pPr>
        <w:pStyle w:val="VSLevel3"/>
      </w:pPr>
      <w:r w:rsidRPr="0009235D">
        <w:t>Cavity Ventilation Requirements: Verify that minimum 30 mm cavity depth, continuous ventilation openings (top and bottom), and EPDM weatherproofing strips are in place prior to installation of siding.</w:t>
      </w:r>
    </w:p>
    <w:p w14:paraId="2D58E854" w14:textId="45051885" w:rsidR="ABFFABFF" w:rsidRDefault="005B0930" w:rsidP="00103EEF">
      <w:pPr>
        <w:pStyle w:val="VSLevel2"/>
      </w:pPr>
      <w:r>
        <w:t xml:space="preserve">manufacturer </w:t>
      </w:r>
      <w:r w:rsidR="ABFFABFF">
        <w:t>WARRANTY</w:t>
      </w:r>
    </w:p>
    <w:p w14:paraId="508D9B56" w14:textId="75E8CBAA" w:rsidR="00873CE1" w:rsidRDefault="007B339D" w:rsidP="00103EEF">
      <w:pPr>
        <w:pStyle w:val="StandardSpecNote"/>
      </w:pPr>
      <w:r>
        <w:t>CEDRAL</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7B4E02C7" w14:textId="5B0EB4F7" w:rsidR="00103EEF" w:rsidRDefault="007B339D" w:rsidP="00E87CA5">
      <w:pPr>
        <w:pStyle w:val="StandardSpecNote"/>
      </w:pPr>
      <w:r>
        <w:t>CEDRAL</w:t>
      </w:r>
      <w:r w:rsidR="00103EEF" w:rsidRPr="006367F1">
        <w:t xml:space="preserve">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CEDRAL</w:t>
      </w:r>
      <w:r w:rsidR="00103EEF" w:rsidRPr="006367F1">
        <w:t xml:space="preserve"> </w:t>
      </w:r>
      <w:r w:rsidR="00103EEF" w:rsidRPr="006B79C3">
        <w:t>and the Owner before specifying in Contract Documents.</w:t>
      </w:r>
    </w:p>
    <w:p w14:paraId="04DC2134" w14:textId="0CD2DDCB" w:rsidR="00D45376" w:rsidRDefault="007B339D" w:rsidP="00E87CA5">
      <w:pPr>
        <w:pStyle w:val="StandardSpecNote"/>
      </w:pPr>
      <w:r>
        <w:t>CEDRAL</w:t>
      </w:r>
      <w:r w:rsidR="00954835"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398434F3"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ten (10) 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p w14:paraId="2F2A7DB3" w14:textId="62373B91" w:rsidR="00B44D6C" w:rsidRPr="00366219" w:rsidRDefault="00366219" w:rsidP="00B44D6C">
      <w:pPr>
        <w:pStyle w:val="StandardSpecNote"/>
      </w:pPr>
      <w:r w:rsidRPr="00366219">
        <w:t xml:space="preserve">CEDRAL SPEC NOTE: The following is a list of potential </w:t>
      </w:r>
      <w:r w:rsidR="00B44D6C" w:rsidRPr="00366219">
        <w:t xml:space="preserve">defects </w:t>
      </w:r>
      <w:r w:rsidRPr="00366219">
        <w:t>found when working with fib</w:t>
      </w:r>
      <w:r w:rsidR="00EB1350">
        <w:t>re</w:t>
      </w:r>
      <w:r w:rsidRPr="00366219">
        <w:t>-cement products.</w:t>
      </w:r>
    </w:p>
    <w:p w14:paraId="5B55411B" w14:textId="22F89B0E" w:rsidR="00103EEF" w:rsidRPr="00366219" w:rsidRDefault="00103EEF" w:rsidP="00103EEF">
      <w:pPr>
        <w:pStyle w:val="VSLevel4"/>
      </w:pPr>
      <w:r w:rsidRPr="00366219">
        <w:t>Defects included but are not limited to the following:</w:t>
      </w:r>
    </w:p>
    <w:p w14:paraId="6A4126D1" w14:textId="2D9450E3" w:rsidR="00103EEF" w:rsidRPr="00366219" w:rsidRDefault="00366219" w:rsidP="00103EEF">
      <w:pPr>
        <w:pStyle w:val="VSLevel5"/>
      </w:pPr>
      <w:r w:rsidRPr="00366219">
        <w:t>Cracking, splitting, or breakage of boards not caused by impact, mishandling, or misuse.</w:t>
      </w:r>
    </w:p>
    <w:p w14:paraId="596FF0D2" w14:textId="56D72CBC" w:rsidR="00366219" w:rsidRPr="00366219" w:rsidRDefault="00366219" w:rsidP="00103EEF">
      <w:pPr>
        <w:pStyle w:val="VSLevel5"/>
      </w:pPr>
      <w:r w:rsidRPr="00366219">
        <w:t>Warping or bowing when installed per manufacturer’s guidelines.</w:t>
      </w:r>
    </w:p>
    <w:p w14:paraId="7FE8C9ED" w14:textId="6FA1EF1F" w:rsidR="00366219" w:rsidRPr="00366219" w:rsidRDefault="00366219" w:rsidP="00103EEF">
      <w:pPr>
        <w:pStyle w:val="VSLevel5"/>
      </w:pPr>
      <w:r w:rsidRPr="00366219">
        <w:lastRenderedPageBreak/>
        <w:t>Coating failure such as peeling, flaking, blistering of the siliconized paint finish.</w:t>
      </w:r>
    </w:p>
    <w:p w14:paraId="300303DD" w14:textId="48BDFD33" w:rsidR="00366219" w:rsidRPr="00366219" w:rsidRDefault="00366219" w:rsidP="00103EEF">
      <w:pPr>
        <w:pStyle w:val="VSLevel5"/>
      </w:pPr>
      <w:r w:rsidRPr="00366219">
        <w:t xml:space="preserve">Excessive </w:t>
      </w:r>
      <w:r w:rsidR="000C536D">
        <w:t>color</w:t>
      </w:r>
      <w:r w:rsidRPr="00366219">
        <w:t xml:space="preserve"> fading beyond normal weathering tolerance.</w:t>
      </w:r>
    </w:p>
    <w:p w14:paraId="6DB7677A" w14:textId="50DD7072" w:rsidR="00366219" w:rsidRPr="00366219" w:rsidRDefault="00366219" w:rsidP="00103EEF">
      <w:pPr>
        <w:pStyle w:val="VSLevel5"/>
      </w:pPr>
      <w:r w:rsidRPr="00366219">
        <w:t>Surface staining that cannot be removed by recommended cleaning methods.</w:t>
      </w:r>
    </w:p>
    <w:p w14:paraId="7A718FA8" w14:textId="00C58760" w:rsidR="00103EEF" w:rsidRPr="00366219" w:rsidRDefault="00103EEF" w:rsidP="00103EEF">
      <w:pPr>
        <w:pStyle w:val="VSLevel2"/>
      </w:pPr>
      <w:r w:rsidRPr="00366219">
        <w:t>specIal warrant</w:t>
      </w:r>
      <w:r w:rsidR="005B0930" w:rsidRPr="00366219">
        <w:t>y</w:t>
      </w:r>
    </w:p>
    <w:p w14:paraId="7EEAE57A" w14:textId="43C1DCFF" w:rsidR="00103EEF" w:rsidRDefault="00103EEF" w:rsidP="00103EEF">
      <w:pPr>
        <w:pStyle w:val="VSLevel3"/>
      </w:pPr>
      <w:r w:rsidRPr="00103EEF">
        <w:t>Finish Warranty</w:t>
      </w:r>
      <w:r>
        <w:t xml:space="preserve">: </w:t>
      </w:r>
      <w:r w:rsidRPr="000829C0">
        <w:t xml:space="preserve">Submit a written </w:t>
      </w:r>
      <w:proofErr w:type="gramStart"/>
      <w:r w:rsidRPr="000829C0">
        <w:t>warranty,</w:t>
      </w:r>
      <w:proofErr w:type="gramEnd"/>
      <w:r w:rsidRPr="000829C0">
        <w:t xml:space="preserve"> signed by manufacturer, covering failure of the factory-applied exterior finish on </w:t>
      </w:r>
      <w:r w:rsidR="00B61171">
        <w:t>fib</w:t>
      </w:r>
      <w:r w:rsidR="00EB1350">
        <w:t>re</w:t>
      </w:r>
      <w:r w:rsidR="00B61171">
        <w:t xml:space="preserve">-cement siding </w:t>
      </w:r>
      <w:r w:rsidRPr="000829C0">
        <w:t xml:space="preserve">within the specified warranty period and agreeing to </w:t>
      </w:r>
      <w:r w:rsidR="00A07BE1" w:rsidRPr="000829C0">
        <w:t>repair</w:t>
      </w:r>
      <w:r w:rsidR="00A07BE1">
        <w:t xml:space="preserve">, refinish </w:t>
      </w:r>
      <w:r w:rsidRPr="000829C0">
        <w:t xml:space="preserve">or replace </w:t>
      </w:r>
      <w:r w:rsidR="00B61171">
        <w:t xml:space="preserve">siding boards </w:t>
      </w:r>
      <w:r w:rsidRPr="000829C0">
        <w:t>that show evidence of finish deterioration.</w:t>
      </w:r>
    </w:p>
    <w:p w14:paraId="12DA9270" w14:textId="051481B9" w:rsidR="00990982" w:rsidRDefault="007B339D" w:rsidP="00990982">
      <w:pPr>
        <w:pStyle w:val="StandardSpecNote"/>
      </w:pPr>
      <w:r>
        <w:t>CEDRAL</w:t>
      </w:r>
      <w:r w:rsidR="00990982" w:rsidRPr="006367F1">
        <w:t xml:space="preserve"> </w:t>
      </w:r>
      <w:r w:rsidR="00990982" w:rsidRPr="00E87CA5">
        <w:t xml:space="preserve">SPEC NOTE: </w:t>
      </w:r>
      <w:r w:rsidR="00990982">
        <w:t xml:space="preserve">Edit the following </w:t>
      </w:r>
      <w:r w:rsidR="00990982" w:rsidRPr="00E87CA5">
        <w:t xml:space="preserve">paragraph </w:t>
      </w:r>
      <w:proofErr w:type="gramStart"/>
      <w:r w:rsidR="00990982">
        <w:t>the reflect</w:t>
      </w:r>
      <w:proofErr w:type="gramEnd"/>
      <w:r w:rsidR="00990982">
        <w:t xml:space="preserve"> the warranty length and </w:t>
      </w:r>
      <w:proofErr w:type="gramStart"/>
      <w:r w:rsidR="00990982">
        <w:t>triggering</w:t>
      </w:r>
      <w:proofErr w:type="gramEnd"/>
      <w:r w:rsidR="00990982">
        <w:t xml:space="preserve"> coverage period start.</w:t>
      </w:r>
    </w:p>
    <w:p w14:paraId="70AF81D2" w14:textId="1DA5F04F" w:rsidR="00103EEF" w:rsidRPr="00103EEF" w:rsidRDefault="00103EEF" w:rsidP="00103EEF">
      <w:pPr>
        <w:pStyle w:val="VSLevel4"/>
      </w:pPr>
      <w:r w:rsidRPr="000829C0">
        <w:t xml:space="preserve">Deterioration of finish includes, but is not limited to, </w:t>
      </w:r>
      <w:r w:rsidR="000C536D">
        <w:t>color</w:t>
      </w:r>
      <w:r w:rsidRPr="000829C0">
        <w:t xml:space="preserve"> fade, chalking, cracking, peeling, and loss of film integrity for a period of </w:t>
      </w:r>
      <w:r w:rsidR="00E556C7">
        <w:t xml:space="preserve">ten </w:t>
      </w:r>
      <w:r w:rsidR="00B61171">
        <w:t>(1</w:t>
      </w:r>
      <w:r w:rsidR="00E556C7">
        <w:t>0</w:t>
      </w:r>
      <w:r w:rsidR="00B61171">
        <w:t xml:space="preserve">) </w:t>
      </w:r>
      <w:r w:rsidRPr="000829C0">
        <w:t xml:space="preserve">years </w:t>
      </w:r>
      <w:r w:rsidRPr="003A0BFA">
        <w:t xml:space="preserve">from date of [Substantial Performance of </w:t>
      </w:r>
      <w:r>
        <w:t>t</w:t>
      </w:r>
      <w:r w:rsidRPr="003A0BFA">
        <w:t xml:space="preserve">he </w:t>
      </w:r>
      <w:proofErr w:type="gramStart"/>
      <w:r>
        <w:t>W</w:t>
      </w:r>
      <w:r w:rsidRPr="003A0BFA">
        <w:t>ork][</w:t>
      </w:r>
      <w:proofErr w:type="gramEnd"/>
      <w:r w:rsidRPr="003A0BFA">
        <w:t>Ready-for-Takeover].</w:t>
      </w:r>
    </w:p>
    <w:bookmarkEnd w:id="4"/>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669C094B" w14:textId="34DA6E32" w:rsidR="009E3C71" w:rsidRPr="009E3C71" w:rsidRDefault="007B339D" w:rsidP="008A2EB3">
      <w:pPr>
        <w:pStyle w:val="VSLevel4"/>
      </w:pPr>
      <w:r w:rsidRPr="00A53239">
        <w:t>CEDRAL</w:t>
      </w:r>
      <w:r w:rsidR="009E3C71" w:rsidRPr="00A53239">
        <w:t xml:space="preserve">, an </w:t>
      </w:r>
      <w:proofErr w:type="spellStart"/>
      <w:r w:rsidR="009E3C71" w:rsidRPr="00A53239">
        <w:t>Etex</w:t>
      </w:r>
      <w:proofErr w:type="spellEnd"/>
      <w:r w:rsidR="009E3C71" w:rsidRPr="00A53239">
        <w:t xml:space="preserve"> Company</w:t>
      </w:r>
      <w:r w:rsidR="00907314" w:rsidRPr="00A53239">
        <w:br/>
      </w:r>
      <w:r w:rsidR="003733A5" w:rsidRPr="00A53239">
        <w:t>Distributed by HAUS Architectural Products</w:t>
      </w:r>
      <w:r w:rsidR="001B0590" w:rsidRPr="00A53239">
        <w:br/>
      </w:r>
      <w:r w:rsidR="009E3C71" w:rsidRPr="00A53239">
        <w:t>7250 Keele Street, Units 269 &amp; 312, Vaughan, Ontario L4K 1Z8</w:t>
      </w:r>
      <w:r w:rsidR="001B0590" w:rsidRPr="00A53239">
        <w:br/>
        <w:t xml:space="preserve">Tel: </w:t>
      </w:r>
      <w:r w:rsidR="009E3C71" w:rsidRPr="00A53239">
        <w:t>1-416-579-4986</w:t>
      </w:r>
      <w:r w:rsidR="001B0590" w:rsidRPr="00A53239">
        <w:t>;</w:t>
      </w:r>
      <w:r w:rsidR="001B0590" w:rsidRPr="009E3C71">
        <w:br/>
      </w:r>
      <w:r w:rsidR="009E3C71">
        <w:t xml:space="preserve">Email: </w:t>
      </w:r>
      <w:hyperlink r:id="rId11" w:history="1">
        <w:r w:rsidR="009E3C71" w:rsidRPr="00E14E7A">
          <w:rPr>
            <w:rStyle w:val="Hyperlink"/>
          </w:rPr>
          <w:t>info@haussupply.ca</w:t>
        </w:r>
      </w:hyperlink>
      <w:r w:rsidR="009E3C71">
        <w:br/>
      </w:r>
      <w:r w:rsidR="001B0590" w:rsidRPr="009E3C71">
        <w:t>Web:</w:t>
      </w:r>
      <w:r w:rsidR="009E3C71" w:rsidRPr="009E3C71">
        <w:t xml:space="preserve"> </w:t>
      </w:r>
      <w:hyperlink r:id="rId12" w:history="1">
        <w:r w:rsidR="009E3C71" w:rsidRPr="009E3C71">
          <w:rPr>
            <w:rStyle w:val="Hyperlink"/>
          </w:rPr>
          <w:t>https://haussupply.ca/</w:t>
        </w:r>
      </w:hyperlink>
    </w:p>
    <w:p w14:paraId="0F584DC3" w14:textId="3BE36372" w:rsidR="001B0590" w:rsidRPr="008E7355" w:rsidRDefault="007B339D" w:rsidP="001B0590">
      <w:pPr>
        <w:pStyle w:val="StandardSpecNote"/>
      </w:pPr>
      <w:r>
        <w:t>CEDRAL</w:t>
      </w:r>
      <w:r w:rsidR="00971AED"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7B1E07" w:rsidRDefault="00A12AA9" w:rsidP="007B1E07">
      <w:pPr>
        <w:pStyle w:val="VSLevel2"/>
      </w:pPr>
      <w:r w:rsidRPr="007B1E07">
        <w:t xml:space="preserve">performance </w:t>
      </w:r>
      <w:r w:rsidR="001B0590" w:rsidRPr="007B1E07">
        <w:t xml:space="preserve">/ design </w:t>
      </w:r>
      <w:r w:rsidRPr="007B1E07">
        <w:t>criteria</w:t>
      </w:r>
    </w:p>
    <w:p w14:paraId="441E5D1C" w14:textId="0C47053F" w:rsidR="00FA746B" w:rsidRPr="007B1E07" w:rsidRDefault="00FA746B" w:rsidP="007B1E07">
      <w:pPr>
        <w:pStyle w:val="VSLevel3"/>
      </w:pPr>
      <w:r w:rsidRPr="007B1E07">
        <w:t>General Performance:</w:t>
      </w:r>
    </w:p>
    <w:p w14:paraId="43C2F56E" w14:textId="61BB5424" w:rsidR="0020744B" w:rsidRDefault="0020744B" w:rsidP="0020744B">
      <w:pPr>
        <w:pStyle w:val="StandardSpecNote"/>
      </w:pPr>
      <w:r>
        <w:t>CEDRAL</w:t>
      </w:r>
      <w:r w:rsidRPr="006367F1">
        <w:t xml:space="preserve"> </w:t>
      </w:r>
      <w:r w:rsidRPr="008E7355">
        <w:t xml:space="preserve">SPEC NOTE: </w:t>
      </w:r>
      <w:r w:rsidRPr="006D15FD">
        <w:rPr>
          <w:lang w:val="en-CA"/>
        </w:rPr>
        <w:t>Fire testing for the products specified in this Section is underway with an accredited laboratory.</w:t>
      </w:r>
    </w:p>
    <w:p w14:paraId="5BC62F22" w14:textId="37944339" w:rsidR="0020744B" w:rsidRPr="0020744B" w:rsidRDefault="0020744B" w:rsidP="0020744B">
      <w:pPr>
        <w:pStyle w:val="StandardSpecNote"/>
      </w:pPr>
      <w:r>
        <w:t>CEDRAL</w:t>
      </w:r>
      <w:r w:rsidRPr="006367F1">
        <w:t xml:space="preserve"> </w:t>
      </w:r>
      <w:r w:rsidRPr="008E7355">
        <w:t xml:space="preserve">SPEC NOTE: </w:t>
      </w:r>
      <w:r w:rsidRPr="006D15FD">
        <w:rPr>
          <w:lang w:val="en-CA"/>
        </w:rPr>
        <w:t>Edit this article upon receipt of certified results to include confirmed numerical limits.</w:t>
      </w:r>
    </w:p>
    <w:p w14:paraId="7B9E21F3" w14:textId="6B9F5D2B" w:rsidR="007B1E07" w:rsidRPr="0020744B" w:rsidRDefault="007B1E07" w:rsidP="00887701">
      <w:pPr>
        <w:pStyle w:val="VSLevel4"/>
      </w:pPr>
      <w:r w:rsidRPr="0020744B">
        <w:lastRenderedPageBreak/>
        <w:t>Fire Performance:</w:t>
      </w:r>
    </w:p>
    <w:p w14:paraId="15F94240" w14:textId="77777777" w:rsidR="0020744B" w:rsidRPr="0020744B" w:rsidRDefault="0020744B" w:rsidP="00887701">
      <w:pPr>
        <w:pStyle w:val="VSLevel5"/>
      </w:pPr>
      <w:r w:rsidRPr="006D15FD">
        <w:rPr>
          <w:lang w:val="en-CA"/>
        </w:rPr>
        <w:t>Due to the cementitious and mineral-based composition of the products specified in this Section, the system is expected to meet all applicable fire performance requirements mandated by authorities having jurisdiction.</w:t>
      </w:r>
    </w:p>
    <w:p w14:paraId="28056EA0" w14:textId="35313072" w:rsidR="007B1E07" w:rsidRPr="0020744B" w:rsidRDefault="007B1E07" w:rsidP="00887701">
      <w:pPr>
        <w:pStyle w:val="VSLevel4"/>
      </w:pPr>
      <w:r w:rsidRPr="0020744B">
        <w:t>Durability:</w:t>
      </w:r>
    </w:p>
    <w:p w14:paraId="6C448998" w14:textId="3223C1D9" w:rsidR="007B1E07" w:rsidRPr="0020744B" w:rsidRDefault="007B1E07" w:rsidP="00887701">
      <w:pPr>
        <w:pStyle w:val="VSLevel5"/>
      </w:pPr>
      <w:r w:rsidRPr="0020744B">
        <w:t>Resistant to rot, fungal decay, insects, and vermin.</w:t>
      </w:r>
    </w:p>
    <w:p w14:paraId="40209FC5" w14:textId="77777777" w:rsidR="0020744B" w:rsidRDefault="007B1E07" w:rsidP="000C536D">
      <w:pPr>
        <w:pStyle w:val="VSLevel5"/>
      </w:pPr>
      <w:r w:rsidRPr="007B1E07">
        <w:t>Dimensionally stable, with hygric movement not exceeding 1.75 mm/m</w:t>
      </w:r>
      <w:r w:rsidR="0020744B">
        <w:t>.</w:t>
      </w:r>
    </w:p>
    <w:p w14:paraId="57B965AB" w14:textId="77777777" w:rsidR="0020744B" w:rsidRDefault="007B1E07" w:rsidP="00887701">
      <w:pPr>
        <w:pStyle w:val="VSLevel5"/>
      </w:pPr>
      <w:r w:rsidRPr="007B1E07">
        <w:t>Weather-resistant and capable of withstanding thermal cycling, freeze-thaw cycling, and water impermeability</w:t>
      </w:r>
      <w:r w:rsidR="0020744B">
        <w:t>.</w:t>
      </w:r>
    </w:p>
    <w:p w14:paraId="04F7B96D" w14:textId="3B2BA54D" w:rsidR="007B1E07" w:rsidRDefault="007B1E07" w:rsidP="0021152C">
      <w:pPr>
        <w:pStyle w:val="VSLevel4"/>
      </w:pPr>
      <w:r w:rsidRPr="007B1E07">
        <w:t>Finish Performance:</w:t>
      </w:r>
    </w:p>
    <w:p w14:paraId="15CD87A7" w14:textId="1CE5C777" w:rsidR="007B1E07" w:rsidRPr="007B1E07" w:rsidRDefault="007B1E07" w:rsidP="007B1E07">
      <w:pPr>
        <w:pStyle w:val="VSLevel5"/>
      </w:pPr>
      <w:r w:rsidRPr="007B1E07">
        <w:t xml:space="preserve">Factory-applied multi-coat acrylic finish resistant to peeling, flaking, blistering, and excessive </w:t>
      </w:r>
      <w:r w:rsidR="000C536D">
        <w:t>color</w:t>
      </w:r>
      <w:r w:rsidRPr="007B1E07">
        <w:t xml:space="preserve"> fade.</w:t>
      </w:r>
    </w:p>
    <w:p w14:paraId="28BCE7F7" w14:textId="215F7AD7" w:rsidR="007B1E07" w:rsidRPr="007B1E07" w:rsidRDefault="000C536D" w:rsidP="007B1E07">
      <w:pPr>
        <w:pStyle w:val="VSLevel5"/>
      </w:pPr>
      <w:r>
        <w:t>Color</w:t>
      </w:r>
      <w:r w:rsidR="007B1E07" w:rsidRPr="007B1E07">
        <w:t xml:space="preserve"> stability: Retain aesthetic appearance with expected service life of </w:t>
      </w:r>
      <w:r w:rsidR="009E1CDF">
        <w:t>1</w:t>
      </w:r>
      <w:r w:rsidR="007B1E07" w:rsidRPr="007B1E07">
        <w:t>0 years under normal exposure</w:t>
      </w:r>
      <w:r w:rsidR="009E1CDF">
        <w:t xml:space="preserve">, </w:t>
      </w:r>
      <w:r w:rsidR="009E1CDF" w:rsidRPr="007B1E07">
        <w:t xml:space="preserve">against </w:t>
      </w:r>
      <w:r>
        <w:t>color</w:t>
      </w:r>
      <w:r w:rsidR="009E1CDF" w:rsidRPr="007B1E07">
        <w:t xml:space="preserve"> fade and film failure</w:t>
      </w:r>
      <w:r w:rsidR="007B1E07" w:rsidRPr="007B1E07">
        <w:t>.</w:t>
      </w:r>
    </w:p>
    <w:p w14:paraId="4DBE9D87" w14:textId="6345FAEB" w:rsidR="007B1E07" w:rsidRDefault="007B1E07" w:rsidP="007B1E07">
      <w:pPr>
        <w:pStyle w:val="VSLevel4"/>
        <w:keepNext/>
      </w:pPr>
      <w:r w:rsidRPr="007B1E07">
        <w:t>Rainscreen Assembly Performance:</w:t>
      </w:r>
    </w:p>
    <w:p w14:paraId="498058F5" w14:textId="491F3971" w:rsidR="007B1E07" w:rsidRPr="007B1E07" w:rsidRDefault="007B1E07" w:rsidP="007B1E07">
      <w:pPr>
        <w:pStyle w:val="VSLevel5"/>
        <w:keepNext/>
      </w:pPr>
      <w:r w:rsidRPr="007B1E07">
        <w:t xml:space="preserve">Maintain minimum </w:t>
      </w:r>
      <w:r w:rsidR="00887701">
        <w:t>1-1/4 inch</w:t>
      </w:r>
      <w:r w:rsidR="000C536D">
        <w:t xml:space="preserve">es </w:t>
      </w:r>
      <w:r w:rsidRPr="007B1E07">
        <w:t xml:space="preserve">cavity depth behind siding, with continuous ventilation openings at top and bottom of </w:t>
      </w:r>
      <w:proofErr w:type="gramStart"/>
      <w:r w:rsidRPr="007B1E07">
        <w:t>façades</w:t>
      </w:r>
      <w:proofErr w:type="gramEnd"/>
      <w:r w:rsidRPr="007B1E07">
        <w:t xml:space="preserve"> and above/below windows and doors.</w:t>
      </w:r>
    </w:p>
    <w:p w14:paraId="68152322" w14:textId="2E33A617" w:rsidR="007B1E07" w:rsidRPr="007B1E07" w:rsidRDefault="007B1E07" w:rsidP="007B1E07">
      <w:pPr>
        <w:pStyle w:val="VSLevel5"/>
      </w:pPr>
      <w:r w:rsidRPr="007B1E07">
        <w:t>Provide EPDM protection strips on all battens to prevent moisture ingress and extend service life.</w:t>
      </w:r>
    </w:p>
    <w:p w14:paraId="0F4CFC6D" w14:textId="6B133A10" w:rsidR="007B1E07" w:rsidRPr="007B1E07" w:rsidRDefault="007B1E07" w:rsidP="007B1E07">
      <w:pPr>
        <w:pStyle w:val="VSLevel5"/>
      </w:pPr>
      <w:r w:rsidRPr="007B1E07">
        <w:t>Ensure free drainage of incidental water behind cladding system to exterior.</w:t>
      </w:r>
    </w:p>
    <w:p w14:paraId="23D41008" w14:textId="23715A1C" w:rsidR="007B1E07" w:rsidRDefault="007B1E07" w:rsidP="0021152C">
      <w:pPr>
        <w:pStyle w:val="VSLevel4"/>
      </w:pPr>
      <w:r w:rsidRPr="007B1E07">
        <w:t>Structural Performance:</w:t>
      </w:r>
    </w:p>
    <w:p w14:paraId="213AB82A" w14:textId="372C422F" w:rsidR="007B1E07" w:rsidRDefault="007B1E07" w:rsidP="007B1E07">
      <w:pPr>
        <w:pStyle w:val="VSLevel5"/>
      </w:pPr>
      <w:r w:rsidRPr="007B1E07">
        <w:t xml:space="preserve">Design and install </w:t>
      </w:r>
      <w:proofErr w:type="spellStart"/>
      <w:r w:rsidRPr="007B1E07">
        <w:t>subframing</w:t>
      </w:r>
      <w:proofErr w:type="spellEnd"/>
      <w:r w:rsidRPr="007B1E07">
        <w:t xml:space="preserve">, siding, and fixings to resist project-specific design wind loads in accordance with </w:t>
      </w:r>
      <w:r>
        <w:t xml:space="preserve">local </w:t>
      </w:r>
      <w:proofErr w:type="gramStart"/>
      <w:r>
        <w:t>50 year</w:t>
      </w:r>
      <w:proofErr w:type="gramEnd"/>
      <w:r>
        <w:t xml:space="preserve"> climatic data indicated within </w:t>
      </w:r>
      <w:r w:rsidRPr="007B1E07">
        <w:t>governing codes.</w:t>
      </w:r>
    </w:p>
    <w:p w14:paraId="22458279" w14:textId="6E075DEB" w:rsidR="007B1E07" w:rsidRDefault="007B1E07" w:rsidP="007B1E07">
      <w:pPr>
        <w:pStyle w:val="SPECNOTE0"/>
      </w:pPr>
      <w:r>
        <w:t>CEDRAL</w:t>
      </w:r>
      <w:r w:rsidRPr="006367F1">
        <w:t xml:space="preserve"> </w:t>
      </w:r>
      <w:r w:rsidRPr="008E7355">
        <w:t xml:space="preserve">SPEC NOTE: </w:t>
      </w:r>
      <w:r>
        <w:t xml:space="preserve">It is strongly recommended to consult with your local Haus Architectural Supply Technical Representative when designing in high-wind exposure zones. Delete the following when the </w:t>
      </w:r>
      <w:proofErr w:type="gramStart"/>
      <w:r>
        <w:t>projects</w:t>
      </w:r>
      <w:proofErr w:type="gramEnd"/>
      <w:r>
        <w:t xml:space="preserve"> location does not require designing to high-wind exposure.</w:t>
      </w:r>
    </w:p>
    <w:p w14:paraId="7C2B96AA" w14:textId="37F3E283" w:rsidR="007B1E07" w:rsidRDefault="007B1E07" w:rsidP="007B1E07">
      <w:pPr>
        <w:pStyle w:val="VSLevel5"/>
      </w:pPr>
      <w:r w:rsidRPr="007B1E07">
        <w:t>Provide additional battens, reduced spacing, or reinforcement where required for high-wind exposure zones.</w:t>
      </w:r>
    </w:p>
    <w:p w14:paraId="41B425BC" w14:textId="65F679E6" w:rsidR="007B1E07" w:rsidRDefault="007B1E07" w:rsidP="0021152C">
      <w:pPr>
        <w:pStyle w:val="VSLevel4"/>
      </w:pPr>
      <w:r w:rsidRPr="007B1E07">
        <w:t>Thermal / Acoustic Performance:</w:t>
      </w:r>
    </w:p>
    <w:p w14:paraId="41F55BFF" w14:textId="74DE8D43" w:rsidR="007B1E07" w:rsidRDefault="007B1E07" w:rsidP="007B1E07">
      <w:pPr>
        <w:pStyle w:val="VSLevel5"/>
      </w:pPr>
      <w:r w:rsidRPr="007B1E07">
        <w:t>Combined rainscreen and insulation assembly shall contribute to improved building envelope performance, providing measurable reductions in heat loss, sound transmission, and condensation potential.</w:t>
      </w:r>
    </w:p>
    <w:p w14:paraId="24DE09D6" w14:textId="77777777" w:rsidR="0021152C" w:rsidRPr="007B1E07" w:rsidRDefault="00FA746B" w:rsidP="0021152C">
      <w:pPr>
        <w:pStyle w:val="VSLevel4"/>
      </w:pPr>
      <w:r w:rsidRPr="007B1E07">
        <w:t>Material Compatibility: Ensure compatibility between system components and interfacing materials.</w:t>
      </w:r>
    </w:p>
    <w:p w14:paraId="3CF5C768" w14:textId="6A9473C6" w:rsidR="00FA746B" w:rsidRDefault="0021152C" w:rsidP="0021152C">
      <w:pPr>
        <w:pStyle w:val="VSLevel5"/>
      </w:pPr>
      <w:r w:rsidRPr="007B1E07">
        <w:t>Products specified within this Section</w:t>
      </w:r>
      <w:r w:rsidR="00FA746B" w:rsidRPr="007B1E07">
        <w:t xml:space="preserve"> must not adversely affect adjacent</w:t>
      </w:r>
      <w:r w:rsidR="00FA746B" w:rsidRPr="00FA746B">
        <w:t xml:space="preserve"> materials</w:t>
      </w:r>
      <w:r>
        <w:t xml:space="preserve">, resulting in visual and/or physical degradation of </w:t>
      </w:r>
      <w:r w:rsidR="004E6421">
        <w:t>either product</w:t>
      </w:r>
      <w:r>
        <w:t>.</w:t>
      </w:r>
    </w:p>
    <w:p w14:paraId="484408E7" w14:textId="7086F556" w:rsidR="004F6159" w:rsidRPr="0010743C" w:rsidRDefault="004F6159" w:rsidP="00651066">
      <w:pPr>
        <w:pStyle w:val="VSLevel2"/>
      </w:pPr>
      <w:r w:rsidRPr="0010743C">
        <w:t>m</w:t>
      </w:r>
      <w:r w:rsidR="001548E0">
        <w:t>aterials</w:t>
      </w:r>
    </w:p>
    <w:p w14:paraId="5D079178" w14:textId="6A6BCA79" w:rsidR="008A23E7" w:rsidRDefault="008A23E7" w:rsidP="00887701">
      <w:pPr>
        <w:pStyle w:val="VSLevel3"/>
      </w:pPr>
      <w:r w:rsidRPr="004B6ED1">
        <w:rPr>
          <w:lang w:val="en-CA"/>
        </w:rPr>
        <w:t>Fib</w:t>
      </w:r>
      <w:r w:rsidR="00EB1350">
        <w:rPr>
          <w:lang w:val="en-CA"/>
        </w:rPr>
        <w:t>re</w:t>
      </w:r>
      <w:r w:rsidRPr="004B6ED1">
        <w:rPr>
          <w:lang w:val="en-CA"/>
        </w:rPr>
        <w:t>-Cement Siding: Provide fib</w:t>
      </w:r>
      <w:r w:rsidR="00EB1350">
        <w:rPr>
          <w:lang w:val="en-CA"/>
        </w:rPr>
        <w:t>re</w:t>
      </w:r>
      <w:r w:rsidRPr="004B6ED1">
        <w:rPr>
          <w:lang w:val="en-CA"/>
        </w:rPr>
        <w:t>-cement siding boards meeting the following requirements:</w:t>
      </w:r>
    </w:p>
    <w:p w14:paraId="596E082D" w14:textId="758D8C32" w:rsidR="008A23E7" w:rsidRDefault="008A23E7" w:rsidP="00887701">
      <w:pPr>
        <w:pStyle w:val="VSLevel4"/>
        <w:tabs>
          <w:tab w:val="clear" w:pos="2016"/>
        </w:tabs>
      </w:pPr>
      <w:r w:rsidRPr="004B6ED1">
        <w:rPr>
          <w:lang w:val="en-CA"/>
        </w:rPr>
        <w:lastRenderedPageBreak/>
        <w:t xml:space="preserve">Composition: Portland cement, mineral fillers, organic </w:t>
      </w:r>
      <w:r>
        <w:rPr>
          <w:lang w:val="en-CA"/>
        </w:rPr>
        <w:t>fib</w:t>
      </w:r>
      <w:r w:rsidR="00EB1350">
        <w:rPr>
          <w:lang w:val="en-CA"/>
        </w:rPr>
        <w:t>re</w:t>
      </w:r>
      <w:r w:rsidRPr="004B6ED1">
        <w:rPr>
          <w:lang w:val="en-CA"/>
        </w:rPr>
        <w:t>s, water, and proprietary additives, with factory-applied multi-coat acrylic finish.</w:t>
      </w:r>
    </w:p>
    <w:p w14:paraId="45F198E4" w14:textId="1E0C8182" w:rsidR="008A23E7" w:rsidRDefault="008A23E7" w:rsidP="0020744B">
      <w:pPr>
        <w:pStyle w:val="VSLevel4"/>
        <w:tabs>
          <w:tab w:val="clear" w:pos="2016"/>
        </w:tabs>
      </w:pPr>
      <w:r w:rsidRPr="004B6ED1">
        <w:rPr>
          <w:lang w:val="en-CA"/>
        </w:rPr>
        <w:t>Density: Approximately 1300 kg/m³.</w:t>
      </w:r>
    </w:p>
    <w:p w14:paraId="37BA5DEE" w14:textId="77777777" w:rsidR="0020744B" w:rsidRPr="0020744B" w:rsidRDefault="008A23E7" w:rsidP="0020744B">
      <w:pPr>
        <w:pStyle w:val="VSLevel4"/>
        <w:tabs>
          <w:tab w:val="clear" w:pos="2016"/>
        </w:tabs>
      </w:pPr>
      <w:r w:rsidRPr="004B6ED1">
        <w:rPr>
          <w:lang w:val="en-CA"/>
        </w:rPr>
        <w:t>Strength: Minimum flexural strength 23 N/mm² perpendicular, 11 N/mm² parallel</w:t>
      </w:r>
      <w:r w:rsidR="0020744B">
        <w:rPr>
          <w:lang w:val="en-CA"/>
        </w:rPr>
        <w:t>.</w:t>
      </w:r>
    </w:p>
    <w:p w14:paraId="49A7A5F4" w14:textId="303E8986" w:rsidR="008A23E7" w:rsidRDefault="008A23E7" w:rsidP="0020744B">
      <w:pPr>
        <w:pStyle w:val="VSLevel4"/>
        <w:tabs>
          <w:tab w:val="clear" w:pos="2016"/>
        </w:tabs>
      </w:pPr>
      <w:r w:rsidRPr="004B6ED1">
        <w:rPr>
          <w:lang w:val="en-CA"/>
        </w:rPr>
        <w:t>Hygric Movement: Maximum 1.75 mm/m.</w:t>
      </w:r>
    </w:p>
    <w:p w14:paraId="08B5D309" w14:textId="16CD332F" w:rsidR="008A23E7" w:rsidRDefault="008A23E7" w:rsidP="0020744B">
      <w:pPr>
        <w:pStyle w:val="VSLevel4"/>
        <w:tabs>
          <w:tab w:val="clear" w:pos="2016"/>
        </w:tabs>
      </w:pPr>
      <w:r w:rsidRPr="004B6ED1">
        <w:rPr>
          <w:lang w:val="en-CA"/>
        </w:rPr>
        <w:t>Thermal Conductivity: Approximately 0.212 W/</w:t>
      </w:r>
      <w:proofErr w:type="spellStart"/>
      <w:r w:rsidRPr="004B6ED1">
        <w:rPr>
          <w:lang w:val="en-CA"/>
        </w:rPr>
        <w:t>mK.</w:t>
      </w:r>
      <w:proofErr w:type="spellEnd"/>
    </w:p>
    <w:p w14:paraId="1088CBBE" w14:textId="77777777" w:rsidR="00AF7130" w:rsidRDefault="00AF7130" w:rsidP="004427EC">
      <w:pPr>
        <w:pStyle w:val="SPECNOTE0"/>
        <w:keepNext w:val="0"/>
      </w:pPr>
      <w:r>
        <w:t>CEDRAL</w:t>
      </w:r>
      <w:r w:rsidRPr="006367F1">
        <w:t xml:space="preserve"> </w:t>
      </w:r>
      <w:r w:rsidRPr="008E7355">
        <w:t xml:space="preserve">SPEC NOTE: </w:t>
      </w:r>
      <w:r>
        <w:t>Select one of the following profiles from the options below and delete the option not required on the Project.</w:t>
      </w:r>
    </w:p>
    <w:p w14:paraId="41AA2E48" w14:textId="45676DC7" w:rsidR="00AF7130" w:rsidRDefault="00AF7130" w:rsidP="004427EC">
      <w:pPr>
        <w:pStyle w:val="SPECNOTE0"/>
        <w:keepNext w:val="0"/>
      </w:pPr>
      <w:r>
        <w:t>CEDRAL</w:t>
      </w:r>
      <w:r w:rsidRPr="006367F1">
        <w:t xml:space="preserve"> </w:t>
      </w:r>
      <w:r w:rsidRPr="008E7355">
        <w:t xml:space="preserve">SPEC NOTE: </w:t>
      </w:r>
      <w:r>
        <w:t>Lap Profile offers traditional overlapping profiles with visible joint lines.</w:t>
      </w:r>
    </w:p>
    <w:p w14:paraId="70A7FDE4" w14:textId="5930EFAC" w:rsidR="00AF7130" w:rsidRDefault="00AF7130" w:rsidP="004427EC">
      <w:pPr>
        <w:pStyle w:val="SPECNOTE0"/>
        <w:keepNext w:val="0"/>
      </w:pPr>
      <w:r>
        <w:t>CEDRAL</w:t>
      </w:r>
      <w:r w:rsidRPr="006367F1">
        <w:t xml:space="preserve"> </w:t>
      </w:r>
      <w:r w:rsidRPr="008E7355">
        <w:t xml:space="preserve">SPEC NOTE: </w:t>
      </w:r>
      <w:r>
        <w:t>Click Profile offers t</w:t>
      </w:r>
      <w:r w:rsidRPr="005A76D9">
        <w:t>ongue-and-groove interlocking profile designed for concealed fixing.</w:t>
      </w:r>
    </w:p>
    <w:p w14:paraId="7ED23662" w14:textId="52F97438" w:rsidR="008A23E7" w:rsidRDefault="00AF7130" w:rsidP="004427EC">
      <w:pPr>
        <w:pStyle w:val="VSLevel4"/>
        <w:tabs>
          <w:tab w:val="clear" w:pos="2016"/>
        </w:tabs>
      </w:pPr>
      <w:r>
        <w:t>Exposed Faster - Lap Profile:</w:t>
      </w:r>
    </w:p>
    <w:p w14:paraId="3FC6B937" w14:textId="54708ED5" w:rsidR="00AF7130" w:rsidRPr="00AF7130" w:rsidRDefault="00AF7130" w:rsidP="00AF7130">
      <w:pPr>
        <w:pStyle w:val="VSLevel5"/>
      </w:pPr>
      <w:r w:rsidRPr="005A76D9">
        <w:t xml:space="preserve">Nominal </w:t>
      </w:r>
      <w:r w:rsidR="00887701">
        <w:t>3/8 inch</w:t>
      </w:r>
      <w:r w:rsidRPr="005A76D9">
        <w:t xml:space="preserve"> thick × </w:t>
      </w:r>
      <w:r w:rsidR="00887701">
        <w:t>7-1/2 inch</w:t>
      </w:r>
      <w:r w:rsidRPr="005A76D9">
        <w:t xml:space="preserve"> wide × 36</w:t>
      </w:r>
      <w:r w:rsidR="00887701">
        <w:t>6</w:t>
      </w:r>
      <w:r w:rsidRPr="005A76D9">
        <w:t xml:space="preserve">0 mm </w:t>
      </w:r>
      <w:r w:rsidR="00887701">
        <w:t xml:space="preserve">12 feet </w:t>
      </w:r>
      <w:r w:rsidRPr="005A76D9">
        <w:t>long.</w:t>
      </w:r>
    </w:p>
    <w:p w14:paraId="62EA70D3" w14:textId="20B05093" w:rsidR="00AF7130" w:rsidRPr="00AF7130" w:rsidRDefault="00AF7130" w:rsidP="00AF7130">
      <w:pPr>
        <w:pStyle w:val="VSLevel5"/>
      </w:pPr>
      <w:r w:rsidRPr="005A76D9">
        <w:t xml:space="preserve">Installed with face-fixed </w:t>
      </w:r>
      <w:proofErr w:type="gramStart"/>
      <w:r w:rsidRPr="005A76D9">
        <w:t>stainless steel</w:t>
      </w:r>
      <w:proofErr w:type="gramEnd"/>
      <w:r w:rsidRPr="005A76D9">
        <w:t xml:space="preserve"> screws or nails through the board face.</w:t>
      </w:r>
    </w:p>
    <w:p w14:paraId="62EA7AAB" w14:textId="22331AA9" w:rsidR="00AF7130" w:rsidRPr="00AF7130" w:rsidRDefault="00AF7130" w:rsidP="00AF7130">
      <w:pPr>
        <w:pStyle w:val="VSLevel5"/>
      </w:pPr>
      <w:r w:rsidRPr="005A76D9">
        <w:t xml:space="preserve">Lap joint provides </w:t>
      </w:r>
      <w:r w:rsidR="00434AD9">
        <w:t>1-1/</w:t>
      </w:r>
      <w:proofErr w:type="gramStart"/>
      <w:r w:rsidR="00434AD9">
        <w:t>4 inch</w:t>
      </w:r>
      <w:proofErr w:type="gramEnd"/>
      <w:r w:rsidRPr="005A76D9">
        <w:t xml:space="preserve"> overlap for weather protection and shadow-line appearance.</w:t>
      </w:r>
    </w:p>
    <w:p w14:paraId="63F25B02" w14:textId="6770B13D" w:rsidR="00D712A6" w:rsidRDefault="00D712A6" w:rsidP="00D712A6">
      <w:pPr>
        <w:pStyle w:val="StandardSpecNote"/>
      </w:pPr>
      <w:r>
        <w:t>CEDRAL</w:t>
      </w:r>
      <w:r w:rsidRPr="006367F1">
        <w:t xml:space="preserve"> </w:t>
      </w:r>
      <w:r w:rsidRPr="008E7355">
        <w:t xml:space="preserve">SPEC NOTE: </w:t>
      </w:r>
      <w:r>
        <w:t xml:space="preserve">Treating field-cut edges with touch-up paint will provide the best </w:t>
      </w:r>
      <w:proofErr w:type="gramStart"/>
      <w:r>
        <w:t>aesthetics, but</w:t>
      </w:r>
      <w:proofErr w:type="gramEnd"/>
      <w:r>
        <w:t xml:space="preserve"> is not required. Delete when the installation doesn’t require field touch-up paint on field-cut edges.</w:t>
      </w:r>
    </w:p>
    <w:p w14:paraId="7C475746" w14:textId="5805763C" w:rsidR="00AF7130" w:rsidRPr="00AF7130" w:rsidRDefault="00AF7130" w:rsidP="00AF7130">
      <w:pPr>
        <w:pStyle w:val="VSLevel5"/>
      </w:pPr>
      <w:r w:rsidRPr="005A76D9">
        <w:t>Factory edges square-cut; field-cut edges to be treated with manufacturer’s touch-up paint</w:t>
      </w:r>
      <w:r w:rsidR="00C057C2">
        <w:t xml:space="preserve">, </w:t>
      </w:r>
      <w:r w:rsidR="00C057C2" w:rsidRPr="00C057C2">
        <w:t>for best aesthetics</w:t>
      </w:r>
      <w:r w:rsidR="00D712A6">
        <w:t>.</w:t>
      </w:r>
    </w:p>
    <w:p w14:paraId="06F1B1CE" w14:textId="484826F0" w:rsidR="009869C3" w:rsidRDefault="009869C3" w:rsidP="00AF7130">
      <w:pPr>
        <w:pStyle w:val="VSLevel5"/>
      </w:pPr>
      <w:r w:rsidRPr="009869C3">
        <w:t>Texture: Woodgrain finish</w:t>
      </w:r>
      <w:r>
        <w:t>; F</w:t>
      </w:r>
      <w:r w:rsidRPr="009869C3">
        <w:t>actory-applied multi-coat acrylic.</w:t>
      </w:r>
    </w:p>
    <w:p w14:paraId="5B6BE8F0" w14:textId="0C41D9A4" w:rsidR="00DC4ECE" w:rsidRPr="00DC4ECE" w:rsidRDefault="00DC4ECE" w:rsidP="00AF7130">
      <w:pPr>
        <w:pStyle w:val="VSLevel5"/>
      </w:pPr>
      <w:r w:rsidRPr="00DC4ECE">
        <w:t>Appearance: Traditional overlapping shadow-line aesthetic.</w:t>
      </w:r>
    </w:p>
    <w:p w14:paraId="4B0FF8CB" w14:textId="24A0A956" w:rsidR="009869C3" w:rsidRDefault="009869C3" w:rsidP="009869C3">
      <w:pPr>
        <w:pStyle w:val="SPECNOTE0"/>
      </w:pPr>
      <w:r>
        <w:t>CEDRAL</w:t>
      </w:r>
      <w:r w:rsidRPr="006367F1">
        <w:t xml:space="preserve"> </w:t>
      </w:r>
      <w:r w:rsidRPr="008E7355">
        <w:t xml:space="preserve">SPEC NOTE: </w:t>
      </w:r>
      <w:r>
        <w:t xml:space="preserve">Click the link for access to current Cedral </w:t>
      </w:r>
      <w:r w:rsidR="000C536D">
        <w:t>Color</w:t>
      </w:r>
      <w:r>
        <w:t xml:space="preserve"> Charts:</w:t>
      </w:r>
      <w:r>
        <w:br/>
      </w:r>
      <w:hyperlink r:id="rId13" w:history="1">
        <w:r w:rsidRPr="00E14E7A">
          <w:rPr>
            <w:rStyle w:val="Hyperlink"/>
          </w:rPr>
          <w:t>https://haussupply.ca/wp-content/uploads/2025/08/Cedral-</w:t>
        </w:r>
        <w:r w:rsidR="000C536D">
          <w:rPr>
            <w:rStyle w:val="Hyperlink"/>
          </w:rPr>
          <w:t>Color</w:t>
        </w:r>
        <w:r w:rsidRPr="00E14E7A">
          <w:rPr>
            <w:rStyle w:val="Hyperlink"/>
          </w:rPr>
          <w:t>s-Collection.pdf</w:t>
        </w:r>
      </w:hyperlink>
    </w:p>
    <w:p w14:paraId="07BC4BA0" w14:textId="1EC8EE95" w:rsidR="009869C3" w:rsidRPr="009869C3" w:rsidRDefault="009869C3" w:rsidP="009869C3">
      <w:pPr>
        <w:pStyle w:val="SPECNOTE0"/>
        <w:rPr>
          <w:szCs w:val="20"/>
        </w:rPr>
      </w:pPr>
      <w:r>
        <w:t>CEDRAL</w:t>
      </w:r>
      <w:r w:rsidRPr="006367F1">
        <w:t xml:space="preserve"> </w:t>
      </w:r>
      <w:r w:rsidRPr="008E7355">
        <w:t xml:space="preserve">SPEC NOTE: </w:t>
      </w:r>
      <w:r>
        <w:t xml:space="preserve">Select one of the following </w:t>
      </w:r>
      <w:r w:rsidR="000C536D">
        <w:t>color</w:t>
      </w:r>
      <w:r>
        <w:t xml:space="preserve"> collections from Cedral below and list the </w:t>
      </w:r>
      <w:r w:rsidR="000C536D">
        <w:t>Color</w:t>
      </w:r>
      <w:r>
        <w:t xml:space="preserve"> Number and Name in the space provided. Delete all </w:t>
      </w:r>
      <w:r w:rsidR="000C536D">
        <w:t>color</w:t>
      </w:r>
      <w:r>
        <w:t xml:space="preserve"> collections not required on the project.</w:t>
      </w:r>
    </w:p>
    <w:p w14:paraId="3A547F78" w14:textId="40C4E4F2" w:rsidR="009869C3" w:rsidRDefault="000C536D" w:rsidP="00AF7130">
      <w:pPr>
        <w:pStyle w:val="VSLevel5"/>
      </w:pPr>
      <w:r>
        <w:t>Color</w:t>
      </w:r>
      <w:r w:rsidR="009869C3">
        <w:t>:</w:t>
      </w:r>
    </w:p>
    <w:p w14:paraId="4FD56B48" w14:textId="1751A0C6" w:rsidR="009869C3" w:rsidRDefault="009869C3" w:rsidP="009869C3">
      <w:pPr>
        <w:pStyle w:val="VSLevel6"/>
      </w:pPr>
      <w:r>
        <w:t xml:space="preserve">[As selected by the Consultant from the manufacturer’s [Design </w:t>
      </w:r>
      <w:proofErr w:type="gramStart"/>
      <w:r>
        <w:t>Collection][</w:t>
      </w:r>
      <w:proofErr w:type="gramEnd"/>
      <w:r>
        <w:t xml:space="preserve">Natural </w:t>
      </w:r>
      <w:proofErr w:type="gramStart"/>
      <w:r>
        <w:t>Collection][</w:t>
      </w:r>
      <w:proofErr w:type="gramEnd"/>
      <w:r>
        <w:t xml:space="preserve">Expressive </w:t>
      </w:r>
      <w:proofErr w:type="gramStart"/>
      <w:r>
        <w:t>Collection][</w:t>
      </w:r>
      <w:proofErr w:type="gramEnd"/>
      <w:r>
        <w:t xml:space="preserve">Classic Collection] </w:t>
      </w:r>
      <w:r w:rsidR="000C536D">
        <w:t>color</w:t>
      </w:r>
      <w:r>
        <w:t xml:space="preserve"> offering.]</w:t>
      </w:r>
    </w:p>
    <w:p w14:paraId="699C3DF2" w14:textId="374179E6" w:rsidR="009869C3" w:rsidRPr="009869C3" w:rsidRDefault="009869C3" w:rsidP="009869C3">
      <w:pPr>
        <w:pStyle w:val="VSLevel6"/>
      </w:pPr>
      <w:r>
        <w:t>[</w:t>
      </w:r>
      <w:r w:rsidR="000C536D">
        <w:t>Color</w:t>
      </w:r>
      <w:r>
        <w:t xml:space="preserve"> Number and Name]</w:t>
      </w:r>
    </w:p>
    <w:p w14:paraId="1E6991A8" w14:textId="07CEE5D0" w:rsidR="008A23E7" w:rsidRDefault="00AF7130" w:rsidP="00AF7130">
      <w:pPr>
        <w:pStyle w:val="VSLevel5"/>
      </w:pPr>
      <w:r>
        <w:t xml:space="preserve">Basis of Design Product: Cedral Lap </w:t>
      </w:r>
      <w:r w:rsidR="00EB1350">
        <w:t>F</w:t>
      </w:r>
      <w:r w:rsidR="00EB1350" w:rsidRPr="00806096">
        <w:t>ib</w:t>
      </w:r>
      <w:r w:rsidR="00EB1350">
        <w:t>re</w:t>
      </w:r>
      <w:r w:rsidR="00EB1350" w:rsidRPr="00806096">
        <w:t>-</w:t>
      </w:r>
      <w:r>
        <w:t>Cement Siding by Cedral, distributed by HAUS Architectural Supply.</w:t>
      </w:r>
    </w:p>
    <w:p w14:paraId="1B6AF3DA" w14:textId="779BDE6E" w:rsidR="008A23E7" w:rsidRDefault="00AF7130" w:rsidP="00AF7130">
      <w:pPr>
        <w:pStyle w:val="VSLevel4"/>
        <w:tabs>
          <w:tab w:val="clear" w:pos="2016"/>
        </w:tabs>
      </w:pPr>
      <w:r>
        <w:t>Concealed Fastener - Click Profile:</w:t>
      </w:r>
    </w:p>
    <w:p w14:paraId="2C5E7BC4" w14:textId="2604D4D4" w:rsidR="00AF7130" w:rsidRDefault="00AF7130" w:rsidP="00AF7130">
      <w:pPr>
        <w:pStyle w:val="VSLevel5"/>
      </w:pPr>
      <w:r w:rsidRPr="005A76D9">
        <w:t xml:space="preserve">Nominal </w:t>
      </w:r>
      <w:r w:rsidR="00434AD9">
        <w:t>1/3 inch</w:t>
      </w:r>
      <w:r w:rsidRPr="005A76D9">
        <w:t xml:space="preserve"> thick × </w:t>
      </w:r>
      <w:r w:rsidR="00434AD9">
        <w:t>7-1/4 inch</w:t>
      </w:r>
      <w:r w:rsidRPr="005A76D9">
        <w:t xml:space="preserve"> wide × </w:t>
      </w:r>
      <w:r w:rsidR="00434AD9">
        <w:t>12 feet</w:t>
      </w:r>
      <w:r w:rsidRPr="005A76D9">
        <w:t xml:space="preserve"> long.</w:t>
      </w:r>
    </w:p>
    <w:p w14:paraId="18A80D61" w14:textId="026E1297" w:rsidR="00AF7130" w:rsidRDefault="00AF7130" w:rsidP="00AF7130">
      <w:pPr>
        <w:pStyle w:val="VSLevel5"/>
      </w:pPr>
      <w:r w:rsidRPr="005A76D9">
        <w:lastRenderedPageBreak/>
        <w:t xml:space="preserve">Installed with stainless steel clips at each batten; starter and final boards face-fixed with </w:t>
      </w:r>
      <w:r w:rsidR="000C536D">
        <w:t>color</w:t>
      </w:r>
      <w:r w:rsidRPr="005A76D9">
        <w:t>-matched screws.</w:t>
      </w:r>
    </w:p>
    <w:p w14:paraId="1BA33E1C" w14:textId="0B45970A" w:rsidR="00AF7130" w:rsidRDefault="00AF7130" w:rsidP="00AF7130">
      <w:pPr>
        <w:pStyle w:val="VSLevel5"/>
      </w:pPr>
      <w:proofErr w:type="gramStart"/>
      <w:r w:rsidRPr="005A76D9">
        <w:t>Allows</w:t>
      </w:r>
      <w:proofErr w:type="gramEnd"/>
      <w:r w:rsidRPr="005A76D9">
        <w:t xml:space="preserve"> boards to move independently, improving wind resistance and reducing stress on the </w:t>
      </w:r>
      <w:proofErr w:type="gramStart"/>
      <w:r w:rsidRPr="005A76D9">
        <w:t>siding</w:t>
      </w:r>
      <w:proofErr w:type="gramEnd"/>
      <w:r w:rsidRPr="005A76D9">
        <w:t>.</w:t>
      </w:r>
    </w:p>
    <w:p w14:paraId="385BDEB1" w14:textId="26023DC7" w:rsidR="00C51C1B" w:rsidRDefault="00C51C1B" w:rsidP="00C51C1B">
      <w:pPr>
        <w:pStyle w:val="SPECNOTE0"/>
      </w:pPr>
      <w:r>
        <w:t>CEDRAL</w:t>
      </w:r>
      <w:r w:rsidRPr="006367F1">
        <w:t xml:space="preserve"> </w:t>
      </w:r>
      <w:r w:rsidRPr="008E7355">
        <w:t xml:space="preserve">SPEC NOTE: </w:t>
      </w:r>
      <w:r>
        <w:t>Select one of the following texture options below and delete the finish option not required on the project. Both textures offer a different feel with woodgrain having a natural wood look finish, while smooth finish provides a clean, flush look on the project.</w:t>
      </w:r>
    </w:p>
    <w:p w14:paraId="51AD54BE" w14:textId="340ED706" w:rsidR="00C51C1B" w:rsidRDefault="00C51C1B" w:rsidP="00C51C1B">
      <w:pPr>
        <w:pStyle w:val="VSLevel5"/>
      </w:pPr>
      <w:r w:rsidRPr="009869C3">
        <w:t xml:space="preserve">Texture: </w:t>
      </w:r>
      <w:r>
        <w:t>[</w:t>
      </w:r>
      <w:r w:rsidRPr="009869C3">
        <w:t>Woodgrain</w:t>
      </w:r>
      <w:r>
        <w:t>][Smooth]</w:t>
      </w:r>
      <w:r w:rsidRPr="009869C3">
        <w:t xml:space="preserve"> finish</w:t>
      </w:r>
      <w:r>
        <w:t>; F</w:t>
      </w:r>
      <w:r w:rsidRPr="009869C3">
        <w:t>actory-applied multi-coat acrylic.</w:t>
      </w:r>
    </w:p>
    <w:p w14:paraId="0198E939" w14:textId="7D2C9C69" w:rsidR="00C51C1B" w:rsidRPr="00C51C1B" w:rsidRDefault="00C51C1B" w:rsidP="00C51C1B">
      <w:pPr>
        <w:pStyle w:val="VSLevel5"/>
      </w:pPr>
      <w:r w:rsidRPr="00C51C1B">
        <w:t xml:space="preserve">Appearance: </w:t>
      </w:r>
      <w:r w:rsidRPr="005A76D9">
        <w:t xml:space="preserve">Provides flush, contemporary </w:t>
      </w:r>
      <w:proofErr w:type="gramStart"/>
      <w:r w:rsidRPr="00C51C1B">
        <w:t>façade</w:t>
      </w:r>
      <w:proofErr w:type="gramEnd"/>
      <w:r w:rsidRPr="00C51C1B">
        <w:t xml:space="preserve"> with tongue-and-groove concealed fix.</w:t>
      </w:r>
    </w:p>
    <w:p w14:paraId="6237EE45" w14:textId="3879A764" w:rsidR="00C51C1B" w:rsidRDefault="00C51C1B" w:rsidP="00C51C1B">
      <w:pPr>
        <w:pStyle w:val="SPECNOTE0"/>
      </w:pPr>
      <w:r>
        <w:t>CEDRAL</w:t>
      </w:r>
      <w:r w:rsidRPr="006367F1">
        <w:t xml:space="preserve"> </w:t>
      </w:r>
      <w:r w:rsidRPr="008E7355">
        <w:t xml:space="preserve">SPEC NOTE: </w:t>
      </w:r>
      <w:r>
        <w:t xml:space="preserve">Click the link for access to current Cedral </w:t>
      </w:r>
      <w:r w:rsidR="000C536D">
        <w:t>Color</w:t>
      </w:r>
      <w:r>
        <w:t xml:space="preserve"> Charts:</w:t>
      </w:r>
      <w:r>
        <w:br/>
      </w:r>
      <w:hyperlink r:id="rId14" w:history="1">
        <w:r w:rsidRPr="00E14E7A">
          <w:rPr>
            <w:rStyle w:val="Hyperlink"/>
          </w:rPr>
          <w:t>https://haussupply.ca/wp-content/uploads/2025/08/Cedral-</w:t>
        </w:r>
        <w:r w:rsidR="000C536D">
          <w:rPr>
            <w:rStyle w:val="Hyperlink"/>
          </w:rPr>
          <w:t>Color</w:t>
        </w:r>
        <w:r w:rsidRPr="00E14E7A">
          <w:rPr>
            <w:rStyle w:val="Hyperlink"/>
          </w:rPr>
          <w:t>s-Collection.pdf</w:t>
        </w:r>
      </w:hyperlink>
    </w:p>
    <w:p w14:paraId="16BCC09C" w14:textId="7B5BCF0B" w:rsidR="00C51C1B" w:rsidRPr="009869C3" w:rsidRDefault="00C51C1B" w:rsidP="00C51C1B">
      <w:pPr>
        <w:pStyle w:val="SPECNOTE0"/>
        <w:rPr>
          <w:szCs w:val="20"/>
        </w:rPr>
      </w:pPr>
      <w:r>
        <w:t>CEDRAL</w:t>
      </w:r>
      <w:r w:rsidRPr="006367F1">
        <w:t xml:space="preserve"> </w:t>
      </w:r>
      <w:r w:rsidRPr="008E7355">
        <w:t xml:space="preserve">SPEC NOTE: </w:t>
      </w:r>
      <w:r>
        <w:t xml:space="preserve">Select one of the following </w:t>
      </w:r>
      <w:r w:rsidR="000C536D">
        <w:t>color</w:t>
      </w:r>
      <w:r>
        <w:t xml:space="preserve"> collections from Cedral below and list the </w:t>
      </w:r>
      <w:r w:rsidR="000C536D">
        <w:t>Color</w:t>
      </w:r>
      <w:r>
        <w:t xml:space="preserve"> Number and Name in the space provided. Delete all </w:t>
      </w:r>
      <w:r w:rsidR="000C536D">
        <w:t>color</w:t>
      </w:r>
      <w:r>
        <w:t xml:space="preserve"> collections not required on the project.</w:t>
      </w:r>
    </w:p>
    <w:p w14:paraId="6235E30E" w14:textId="314F1B8D" w:rsidR="00C51C1B" w:rsidRDefault="000C536D" w:rsidP="00C51C1B">
      <w:pPr>
        <w:pStyle w:val="VSLevel5"/>
      </w:pPr>
      <w:r>
        <w:t>Color</w:t>
      </w:r>
      <w:r w:rsidR="00C51C1B">
        <w:t>:</w:t>
      </w:r>
    </w:p>
    <w:p w14:paraId="48548DBE" w14:textId="44A63A22" w:rsidR="00C51C1B" w:rsidRDefault="00C51C1B" w:rsidP="00C51C1B">
      <w:pPr>
        <w:pStyle w:val="VSLevel6"/>
      </w:pPr>
      <w:r>
        <w:t xml:space="preserve">[As selected by the Consultant from the manufacturer’s [Design </w:t>
      </w:r>
      <w:proofErr w:type="gramStart"/>
      <w:r>
        <w:t>Collection][</w:t>
      </w:r>
      <w:proofErr w:type="gramEnd"/>
      <w:r>
        <w:t xml:space="preserve">Natural </w:t>
      </w:r>
      <w:proofErr w:type="gramStart"/>
      <w:r>
        <w:t>Collection][</w:t>
      </w:r>
      <w:proofErr w:type="gramEnd"/>
      <w:r>
        <w:t xml:space="preserve">Expressive </w:t>
      </w:r>
      <w:proofErr w:type="gramStart"/>
      <w:r>
        <w:t>Collection][</w:t>
      </w:r>
      <w:proofErr w:type="gramEnd"/>
      <w:r>
        <w:t xml:space="preserve">Classic Collection] </w:t>
      </w:r>
      <w:r w:rsidR="000C536D">
        <w:t>color</w:t>
      </w:r>
      <w:r>
        <w:t xml:space="preserve"> offering.]</w:t>
      </w:r>
    </w:p>
    <w:p w14:paraId="6ECE7CF3" w14:textId="7D201CE5" w:rsidR="00C51C1B" w:rsidRPr="009869C3" w:rsidRDefault="00C51C1B" w:rsidP="00C51C1B">
      <w:pPr>
        <w:pStyle w:val="VSLevel6"/>
      </w:pPr>
      <w:r>
        <w:t>[</w:t>
      </w:r>
      <w:r w:rsidR="000C536D">
        <w:t>Color</w:t>
      </w:r>
      <w:r>
        <w:t xml:space="preserve"> Number and Name]</w:t>
      </w:r>
    </w:p>
    <w:p w14:paraId="0259CD9D" w14:textId="16EB9EA6" w:rsidR="008A23E7" w:rsidRDefault="00AF7130" w:rsidP="00AF7130">
      <w:pPr>
        <w:pStyle w:val="VSLevel5"/>
      </w:pPr>
      <w:r>
        <w:t>Basis of Design Product: Cedral Click Fib</w:t>
      </w:r>
      <w:r w:rsidR="00EB1350">
        <w:t>re</w:t>
      </w:r>
      <w:r>
        <w:t>-Cement Siding by Cedral, distributed by HAUS Architectural Supply.</w:t>
      </w:r>
    </w:p>
    <w:p w14:paraId="00A0AEAB" w14:textId="741DE972" w:rsidR="00B44141" w:rsidRDefault="00B44141" w:rsidP="00B44141">
      <w:pPr>
        <w:pStyle w:val="StandardSpecNote"/>
      </w:pPr>
      <w:bookmarkStart w:id="5" w:name="_Hlk101712975"/>
      <w:r>
        <w:t>CEDRAL</w:t>
      </w:r>
      <w:r w:rsidRPr="006367F1">
        <w:t xml:space="preserve"> </w:t>
      </w:r>
      <w:r w:rsidRPr="008E7355">
        <w:t xml:space="preserve">SPEC NOTE: </w:t>
      </w:r>
      <w:r>
        <w:t>Use the following paragraph if Cedral Click Fib</w:t>
      </w:r>
      <w:r w:rsidR="00EB1350">
        <w:t>re</w:t>
      </w:r>
      <w:r>
        <w:t>-Cement Siding was selected above. Delete if Cedral Lap was selected above.</w:t>
      </w:r>
    </w:p>
    <w:p w14:paraId="2F59809B" w14:textId="4092AA8F" w:rsidR="00B44141" w:rsidRDefault="00B44141" w:rsidP="00B44141">
      <w:pPr>
        <w:pStyle w:val="VSLevel3"/>
      </w:pPr>
      <w:r>
        <w:t xml:space="preserve">Concealed </w:t>
      </w:r>
      <w:r w:rsidRPr="006F64AA">
        <w:t xml:space="preserve">Clip System: </w:t>
      </w:r>
      <w:r>
        <w:t>S</w:t>
      </w:r>
      <w:r w:rsidRPr="00B44141">
        <w:t xml:space="preserve">tainless steel clips, approximately </w:t>
      </w:r>
      <w:r w:rsidR="00134F3A">
        <w:t>2-1/</w:t>
      </w:r>
      <w:proofErr w:type="gramStart"/>
      <w:r w:rsidR="00134F3A">
        <w:t>4 inch</w:t>
      </w:r>
      <w:proofErr w:type="gramEnd"/>
      <w:r w:rsidR="00134F3A">
        <w:t xml:space="preserve"> x 1-1/</w:t>
      </w:r>
      <w:proofErr w:type="gramStart"/>
      <w:r w:rsidR="00134F3A">
        <w:t>2 inch</w:t>
      </w:r>
      <w:proofErr w:type="gramEnd"/>
      <w:r w:rsidR="00134F3A">
        <w:t xml:space="preserve"> x 1/32 inch</w:t>
      </w:r>
      <w:r>
        <w:t xml:space="preserve">, </w:t>
      </w:r>
      <w:r w:rsidRPr="00B44141">
        <w:t xml:space="preserve">fixed with </w:t>
      </w:r>
      <w:r>
        <w:t xml:space="preserve">manufacturer </w:t>
      </w:r>
      <w:r w:rsidRPr="00B44141">
        <w:t>supplied stainless steel screws</w:t>
      </w:r>
      <w:r>
        <w:t xml:space="preserve">. </w:t>
      </w:r>
      <w:r w:rsidRPr="006F64AA">
        <w:t>No dissimilar materials allowed in selection of fasteners.</w:t>
      </w:r>
    </w:p>
    <w:p w14:paraId="17A793C7" w14:textId="77777777" w:rsidR="00B44141" w:rsidRDefault="00B44141" w:rsidP="00B44141">
      <w:pPr>
        <w:pStyle w:val="VSLevel4"/>
      </w:pPr>
      <w:r>
        <w:t>Location: O</w:t>
      </w:r>
      <w:r w:rsidRPr="00B44141">
        <w:t>ne clip per batten per board, at every support point.</w:t>
      </w:r>
    </w:p>
    <w:p w14:paraId="12DCF3A1" w14:textId="77777777" w:rsidR="00B44141" w:rsidRDefault="00B44141" w:rsidP="0020744B">
      <w:pPr>
        <w:pStyle w:val="VSLevel4"/>
        <w:keepLines w:val="0"/>
      </w:pPr>
      <w:r w:rsidRPr="00B44141">
        <w:t>Concealed fixing system allow</w:t>
      </w:r>
      <w:r>
        <w:t>s</w:t>
      </w:r>
      <w:r w:rsidRPr="00B44141">
        <w:t xml:space="preserve"> independent board movement and ensure flush façade appearance.</w:t>
      </w:r>
    </w:p>
    <w:p w14:paraId="534AF5CD" w14:textId="1CA34DEF" w:rsidR="00B44141" w:rsidRDefault="00B44141" w:rsidP="0020744B">
      <w:pPr>
        <w:pStyle w:val="SPECNOTE0"/>
        <w:keepLines w:val="0"/>
      </w:pPr>
      <w:r>
        <w:t>CEDRAL</w:t>
      </w:r>
      <w:r w:rsidRPr="006367F1">
        <w:t xml:space="preserve"> </w:t>
      </w:r>
      <w:r w:rsidRPr="008E7355">
        <w:t xml:space="preserve">SPEC NOTE: </w:t>
      </w:r>
      <w:r>
        <w:t xml:space="preserve">Select one of the following </w:t>
      </w:r>
      <w:r w:rsidR="00BC336F">
        <w:t xml:space="preserve">girts systems </w:t>
      </w:r>
      <w:r>
        <w:t xml:space="preserve">below </w:t>
      </w:r>
      <w:r w:rsidR="00BC336F">
        <w:t xml:space="preserve">for </w:t>
      </w:r>
      <w:r>
        <w:t>which the fib</w:t>
      </w:r>
      <w:r w:rsidR="00EB1350">
        <w:t>re</w:t>
      </w:r>
      <w:r>
        <w:t>-cement siding will be</w:t>
      </w:r>
      <w:r w:rsidR="00BC336F">
        <w:t xml:space="preserve"> secured to the structural backup.</w:t>
      </w:r>
      <w:r w:rsidR="00C142BA">
        <w:t xml:space="preserve"> Maximum spacing of sub-framing is unchanged when switching from timber battens to steel sub</w:t>
      </w:r>
      <w:r w:rsidR="00A30836">
        <w:t>-</w:t>
      </w:r>
      <w:r w:rsidR="00C142BA">
        <w:t>girts.</w:t>
      </w:r>
    </w:p>
    <w:p w14:paraId="57521E1C" w14:textId="636AA996" w:rsidR="00BC336F" w:rsidRDefault="00BC336F" w:rsidP="0020744B">
      <w:pPr>
        <w:pStyle w:val="SPECNOTE0"/>
        <w:keepLines w:val="0"/>
      </w:pPr>
      <w:r>
        <w:t>CEDRAL</w:t>
      </w:r>
      <w:r w:rsidRPr="006367F1">
        <w:t xml:space="preserve"> </w:t>
      </w:r>
      <w:r w:rsidRPr="008E7355">
        <w:t xml:space="preserve">SPEC NOTE: </w:t>
      </w:r>
      <w:r>
        <w:t>Timber battens are commonly used when installing fib</w:t>
      </w:r>
      <w:r w:rsidR="00EB1350">
        <w:t>re</w:t>
      </w:r>
      <w:r>
        <w:t>-cement siding specified in this Section. Select steel sub-framing for projects requiring non-combustible sub-framing.</w:t>
      </w:r>
    </w:p>
    <w:p w14:paraId="48DA7AAA" w14:textId="69A16D43" w:rsidR="00B44141" w:rsidRDefault="00BC336F" w:rsidP="0020744B">
      <w:pPr>
        <w:pStyle w:val="SPECNOTE0"/>
        <w:keepNext w:val="0"/>
        <w:keepLines w:val="0"/>
      </w:pPr>
      <w:r>
        <w:t>CEDRAL</w:t>
      </w:r>
      <w:r w:rsidRPr="006367F1">
        <w:t xml:space="preserve"> </w:t>
      </w:r>
      <w:r w:rsidRPr="008E7355">
        <w:t xml:space="preserve">SPEC NOTE: </w:t>
      </w:r>
      <w:r>
        <w:t>Note if steel sub-framing is selected below, clip fasteners change to stainless steel rivets. Fastening of the fib</w:t>
      </w:r>
      <w:r w:rsidR="00EB1350">
        <w:t>re</w:t>
      </w:r>
      <w:r>
        <w:t>-cement siding remains the same for installing onto both timber battens and steel sub-framing.</w:t>
      </w:r>
    </w:p>
    <w:p w14:paraId="125AB031" w14:textId="5ADD0CDF" w:rsidR="005F644F" w:rsidRDefault="005F644F" w:rsidP="0020744B">
      <w:pPr>
        <w:pStyle w:val="SPECNOTE0"/>
        <w:keepNext w:val="0"/>
        <w:keepLines w:val="0"/>
      </w:pPr>
      <w:r>
        <w:t>CEDRAL</w:t>
      </w:r>
      <w:r w:rsidRPr="006367F1">
        <w:t xml:space="preserve"> </w:t>
      </w:r>
      <w:r w:rsidRPr="008E7355">
        <w:t xml:space="preserve">SPEC NOTE: </w:t>
      </w:r>
      <w:r>
        <w:t xml:space="preserve">Select PVC battens when lightweight, moisture-resistant battens are desired on </w:t>
      </w:r>
      <w:r>
        <w:lastRenderedPageBreak/>
        <w:t xml:space="preserve">the project. HAUS Architectural Supply is the distributor for </w:t>
      </w:r>
      <w:proofErr w:type="spellStart"/>
      <w:r>
        <w:t>VaproShield</w:t>
      </w:r>
      <w:proofErr w:type="spellEnd"/>
      <w:r>
        <w:t xml:space="preserve"> products, offering Contractors the ability to purchase the fib</w:t>
      </w:r>
      <w:r w:rsidR="00EB1350">
        <w:t>re</w:t>
      </w:r>
      <w:r>
        <w:t>-cement siding and other system accessories from one distributor.</w:t>
      </w:r>
    </w:p>
    <w:p w14:paraId="1AC49DA3" w14:textId="1F502A8A" w:rsidR="00025262" w:rsidRPr="000F6B28" w:rsidRDefault="00BC336F" w:rsidP="00025262">
      <w:pPr>
        <w:pStyle w:val="VSLevel3"/>
        <w:keepNext/>
        <w:tabs>
          <w:tab w:val="clear" w:pos="1440"/>
        </w:tabs>
      </w:pPr>
      <w:r>
        <w:t>Sub-framing Assembly:</w:t>
      </w:r>
    </w:p>
    <w:p w14:paraId="7390ED6A" w14:textId="5FEDCCAE" w:rsidR="00BC336F" w:rsidRDefault="00BC336F" w:rsidP="00025262">
      <w:pPr>
        <w:pStyle w:val="VSLevel4"/>
        <w:keepNext/>
        <w:tabs>
          <w:tab w:val="clear" w:pos="2016"/>
        </w:tabs>
      </w:pPr>
      <w:r>
        <w:t xml:space="preserve">Timber </w:t>
      </w:r>
      <w:r w:rsidR="00C142BA">
        <w:t>B</w:t>
      </w:r>
      <w:r>
        <w:t>attens</w:t>
      </w:r>
      <w:r w:rsidR="00C142BA">
        <w:t>:</w:t>
      </w:r>
    </w:p>
    <w:p w14:paraId="5A8A2BF4" w14:textId="2CE9C606" w:rsidR="00C142BA" w:rsidRDefault="00C142BA" w:rsidP="00C142BA">
      <w:pPr>
        <w:pStyle w:val="VSLevel5"/>
      </w:pPr>
      <w:r w:rsidRPr="00362F38">
        <w:rPr>
          <w:lang w:val="en-CA"/>
        </w:rPr>
        <w:t>Provide preservative-treated softwood battens, kiln-dried to a moisture content of 18% or less at time of installation.</w:t>
      </w:r>
    </w:p>
    <w:p w14:paraId="213980D5" w14:textId="6DD289C3" w:rsidR="006B38B2" w:rsidRDefault="006B38B2" w:rsidP="007C3631">
      <w:pPr>
        <w:pStyle w:val="StandardSpecNote"/>
        <w:keepNext/>
        <w:keepLines/>
      </w:pPr>
      <w:r>
        <w:t>CEDRAL</w:t>
      </w:r>
      <w:r w:rsidRPr="006367F1">
        <w:t xml:space="preserve"> </w:t>
      </w:r>
      <w:r w:rsidRPr="008E7355">
        <w:t xml:space="preserve">SPEC NOTE: </w:t>
      </w:r>
      <w:r>
        <w:t>Select one of the following batten dimensions below depending on the profile selected above, and delete the option not required on the project.</w:t>
      </w:r>
    </w:p>
    <w:p w14:paraId="2D13ED86" w14:textId="1664ED3F" w:rsidR="00C142BA" w:rsidRDefault="00C142BA" w:rsidP="007C3631">
      <w:pPr>
        <w:pStyle w:val="VSLevel5"/>
        <w:keepNext/>
      </w:pPr>
      <w:r w:rsidRPr="00362F38">
        <w:rPr>
          <w:lang w:val="en-CA"/>
        </w:rPr>
        <w:t xml:space="preserve">Minimum dimensions: </w:t>
      </w:r>
      <w:r w:rsidR="006B38B2">
        <w:rPr>
          <w:lang w:val="en-CA"/>
        </w:rPr>
        <w:t>[</w:t>
      </w:r>
      <w:proofErr w:type="gramStart"/>
      <w:r w:rsidR="00134F3A">
        <w:rPr>
          <w:lang w:val="en-CA"/>
        </w:rPr>
        <w:t>2 inch</w:t>
      </w:r>
      <w:proofErr w:type="gramEnd"/>
      <w:r w:rsidR="00134F3A">
        <w:rPr>
          <w:lang w:val="en-CA"/>
        </w:rPr>
        <w:t xml:space="preserve"> x 1-1/</w:t>
      </w:r>
      <w:proofErr w:type="gramStart"/>
      <w:r w:rsidR="00134F3A">
        <w:rPr>
          <w:lang w:val="en-CA"/>
        </w:rPr>
        <w:t>2 inch</w:t>
      </w:r>
      <w:proofErr w:type="gramEnd"/>
      <w:r w:rsidR="00134F3A">
        <w:rPr>
          <w:lang w:val="en-CA"/>
        </w:rPr>
        <w:t xml:space="preserve"> </w:t>
      </w:r>
      <w:r w:rsidR="006B38B2">
        <w:rPr>
          <w:lang w:val="en-CA"/>
        </w:rPr>
        <w:t xml:space="preserve">batten dimensions </w:t>
      </w:r>
      <w:r w:rsidRPr="00362F38">
        <w:rPr>
          <w:lang w:val="en-CA"/>
        </w:rPr>
        <w:t xml:space="preserve">for </w:t>
      </w:r>
      <w:r w:rsidR="006B38B2">
        <w:rPr>
          <w:lang w:val="en-CA"/>
        </w:rPr>
        <w:t>use with lap profile] [</w:t>
      </w:r>
      <w:r w:rsidR="00134F3A">
        <w:rPr>
          <w:lang w:val="en-CA"/>
        </w:rPr>
        <w:t>2-1/</w:t>
      </w:r>
      <w:proofErr w:type="gramStart"/>
      <w:r w:rsidR="00134F3A">
        <w:rPr>
          <w:lang w:val="en-CA"/>
        </w:rPr>
        <w:t>2 inch</w:t>
      </w:r>
      <w:proofErr w:type="gramEnd"/>
      <w:r w:rsidR="00134F3A">
        <w:rPr>
          <w:lang w:val="en-CA"/>
        </w:rPr>
        <w:t xml:space="preserve"> x 1-1/</w:t>
      </w:r>
      <w:proofErr w:type="gramStart"/>
      <w:r w:rsidR="00134F3A">
        <w:rPr>
          <w:lang w:val="en-CA"/>
        </w:rPr>
        <w:t>2 inch</w:t>
      </w:r>
      <w:proofErr w:type="gramEnd"/>
      <w:r w:rsidR="006B38B2" w:rsidRPr="00362F38">
        <w:rPr>
          <w:lang w:val="en-CA"/>
        </w:rPr>
        <w:t xml:space="preserve"> </w:t>
      </w:r>
      <w:r w:rsidR="006B38B2">
        <w:rPr>
          <w:lang w:val="en-CA"/>
        </w:rPr>
        <w:t xml:space="preserve">batten dimensions </w:t>
      </w:r>
      <w:r w:rsidR="006B38B2" w:rsidRPr="00362F38">
        <w:rPr>
          <w:lang w:val="en-CA"/>
        </w:rPr>
        <w:t xml:space="preserve">for </w:t>
      </w:r>
      <w:r w:rsidR="006B38B2">
        <w:rPr>
          <w:lang w:val="en-CA"/>
        </w:rPr>
        <w:t xml:space="preserve">use with click profile]; Increase to double battens or wider battens of </w:t>
      </w:r>
      <w:r w:rsidR="00134F3A">
        <w:rPr>
          <w:lang w:val="en-CA"/>
        </w:rPr>
        <w:t>4 inch</w:t>
      </w:r>
      <w:r w:rsidR="006B38B2">
        <w:rPr>
          <w:lang w:val="en-CA"/>
        </w:rPr>
        <w:t xml:space="preserve"> at external and internal corner junctions</w:t>
      </w:r>
      <w:r w:rsidRPr="00362F38">
        <w:rPr>
          <w:lang w:val="en-CA"/>
        </w:rPr>
        <w:t>, and where two boards abut on a single support.</w:t>
      </w:r>
    </w:p>
    <w:p w14:paraId="5456B21C" w14:textId="77777777" w:rsidR="005F644F" w:rsidRDefault="00BC336F" w:rsidP="00025262">
      <w:pPr>
        <w:pStyle w:val="VSLevel4"/>
        <w:keepNext/>
        <w:tabs>
          <w:tab w:val="clear" w:pos="2016"/>
        </w:tabs>
      </w:pPr>
      <w:r>
        <w:t>S</w:t>
      </w:r>
      <w:r w:rsidR="00025262" w:rsidRPr="000F6B28">
        <w:t xml:space="preserve">teel </w:t>
      </w:r>
      <w:r w:rsidR="005F644F">
        <w:t>S</w:t>
      </w:r>
      <w:r>
        <w:t>ub-</w:t>
      </w:r>
      <w:r w:rsidR="005F644F">
        <w:t>F</w:t>
      </w:r>
      <w:r>
        <w:t>raming</w:t>
      </w:r>
      <w:r w:rsidR="005F644F">
        <w:t>:</w:t>
      </w:r>
    </w:p>
    <w:p w14:paraId="4F80AECA" w14:textId="38AF9D14" w:rsidR="00025262" w:rsidRDefault="005F644F" w:rsidP="005F644F">
      <w:pPr>
        <w:pStyle w:val="VSLevel5"/>
      </w:pPr>
      <w:r>
        <w:t>C</w:t>
      </w:r>
      <w:r w:rsidR="00025262" w:rsidRPr="000F6B28">
        <w:t>onforming to ASTM A653/A653M, structural quality, Grade 'A' with a minimized spangle zinc coating of Z275 conforming to ASTM A653/</w:t>
      </w:r>
      <w:proofErr w:type="gramStart"/>
      <w:r w:rsidR="00025262" w:rsidRPr="000F6B28">
        <w:t>A653M</w:t>
      </w:r>
      <w:r w:rsidR="00BC336F">
        <w:t>, and</w:t>
      </w:r>
      <w:proofErr w:type="gramEnd"/>
      <w:r w:rsidR="00BC336F">
        <w:t xml:space="preserve"> </w:t>
      </w:r>
      <w:r w:rsidR="00BC336F" w:rsidRPr="000F6B28">
        <w:t>shall be of the required base steel nominal thickness to meet design requirements.</w:t>
      </w:r>
    </w:p>
    <w:p w14:paraId="132D9601" w14:textId="7B41FEE1" w:rsidR="005F644F" w:rsidRDefault="005F644F" w:rsidP="005F644F">
      <w:pPr>
        <w:pStyle w:val="VSLevel4"/>
        <w:keepNext/>
      </w:pPr>
      <w:r>
        <w:t>PVC Batten:</w:t>
      </w:r>
    </w:p>
    <w:p w14:paraId="2B3CD836" w14:textId="17161E94" w:rsidR="005F644F" w:rsidRDefault="005F644F" w:rsidP="005F644F">
      <w:pPr>
        <w:pStyle w:val="VSLevel5"/>
        <w:keepNext/>
      </w:pPr>
      <w:r w:rsidRPr="008621D6">
        <w:t xml:space="preserve">Black vinyl </w:t>
      </w:r>
      <w:r>
        <w:t xml:space="preserve">batten </w:t>
      </w:r>
      <w:r w:rsidRPr="008621D6">
        <w:t xml:space="preserve">extrusion with pre-formed moisture drainage channels configured to create a ventilated airspace between wall cladding and weather-resistive barrier, </w:t>
      </w:r>
      <w:r>
        <w:t xml:space="preserve">complete with </w:t>
      </w:r>
      <w:r w:rsidRPr="008621D6">
        <w:t xml:space="preserve">bull nose edges </w:t>
      </w:r>
      <w:r>
        <w:t xml:space="preserve">to </w:t>
      </w:r>
      <w:r w:rsidRPr="008621D6">
        <w:t>prevent membrane tearing.</w:t>
      </w:r>
    </w:p>
    <w:p w14:paraId="78EEA36B" w14:textId="143938EB" w:rsidR="005F644F" w:rsidRDefault="005F644F" w:rsidP="005F644F">
      <w:pPr>
        <w:pStyle w:val="VSLevel5"/>
      </w:pPr>
      <w:r w:rsidRPr="000744DD">
        <w:t>Basis-of-Design Product</w:t>
      </w:r>
      <w:r>
        <w:t xml:space="preserve">: </w:t>
      </w:r>
      <w:proofErr w:type="spellStart"/>
      <w:r w:rsidRPr="008621D6">
        <w:t>VaproBatten</w:t>
      </w:r>
      <w:proofErr w:type="spellEnd"/>
      <w:r w:rsidRPr="008621D6">
        <w:t>™</w:t>
      </w:r>
      <w:r>
        <w:t xml:space="preserve"> </w:t>
      </w:r>
      <w:r w:rsidRPr="000744DD">
        <w:t xml:space="preserve">by </w:t>
      </w:r>
      <w:proofErr w:type="spellStart"/>
      <w:proofErr w:type="gramStart"/>
      <w:r w:rsidRPr="000744DD">
        <w:t>VaproShield</w:t>
      </w:r>
      <w:proofErr w:type="spellEnd"/>
      <w:r>
        <w:t>, and</w:t>
      </w:r>
      <w:proofErr w:type="gramEnd"/>
      <w:r>
        <w:t xml:space="preserve"> distributed by HAUS Architectural Supply.</w:t>
      </w:r>
    </w:p>
    <w:p w14:paraId="190D731A" w14:textId="247DDD39" w:rsidR="00ED03CF" w:rsidRDefault="00A824E8" w:rsidP="00A824E8">
      <w:pPr>
        <w:pStyle w:val="StandardSpecNote"/>
      </w:pPr>
      <w:r>
        <w:t>CEDRAL</w:t>
      </w:r>
      <w:r w:rsidRPr="006367F1">
        <w:t xml:space="preserve"> </w:t>
      </w:r>
      <w:r w:rsidRPr="008E7355">
        <w:t xml:space="preserve">SPEC NOTE: </w:t>
      </w:r>
      <w:r>
        <w:t xml:space="preserve">Select one of the following </w:t>
      </w:r>
      <w:r w:rsidR="00ED03CF">
        <w:t xml:space="preserve">options below </w:t>
      </w:r>
      <w:r>
        <w:t xml:space="preserve">when specifying </w:t>
      </w:r>
      <w:r w:rsidR="00ED03CF">
        <w:t>assembly components.</w:t>
      </w:r>
    </w:p>
    <w:p w14:paraId="1B03420C" w14:textId="643BFEFB" w:rsidR="00ED03CF" w:rsidRDefault="00ED03CF" w:rsidP="00A824E8">
      <w:pPr>
        <w:pStyle w:val="StandardSpecNote"/>
      </w:pPr>
      <w:r>
        <w:t>CEDRAL</w:t>
      </w:r>
      <w:r w:rsidRPr="006367F1">
        <w:t xml:space="preserve"> </w:t>
      </w:r>
      <w:r w:rsidRPr="008E7355">
        <w:t xml:space="preserve">SPEC NOTE: </w:t>
      </w:r>
      <w:r>
        <w:t xml:space="preserve">Select option one if assembly components have been specified within individual Sections, identified within MasterFormat. Revise sub-paragraph Section names and numbers to reflect those used on the </w:t>
      </w:r>
      <w:proofErr w:type="gramStart"/>
      <w:r>
        <w:t>project, and</w:t>
      </w:r>
      <w:proofErr w:type="gramEnd"/>
      <w:r>
        <w:t xml:space="preserve"> delete all that are not required on the project.</w:t>
      </w:r>
    </w:p>
    <w:p w14:paraId="5EC45C16" w14:textId="7E271B24" w:rsidR="00A824E8" w:rsidRDefault="00A824E8" w:rsidP="00A824E8">
      <w:pPr>
        <w:pStyle w:val="StandardSpecNote"/>
      </w:pPr>
      <w:r>
        <w:t>CEDRAL</w:t>
      </w:r>
      <w:r w:rsidRPr="006367F1">
        <w:t xml:space="preserve"> </w:t>
      </w:r>
      <w:r w:rsidRPr="008E7355">
        <w:t xml:space="preserve">SPEC NOTE: </w:t>
      </w:r>
      <w:r>
        <w:t xml:space="preserve">Select option two when specifying </w:t>
      </w:r>
      <w:r w:rsidR="00ED03CF">
        <w:t xml:space="preserve">assembly components </w:t>
      </w:r>
      <w:r>
        <w:t xml:space="preserve">within this Section. HAUS Architectural Supply is the distributor for </w:t>
      </w:r>
      <w:proofErr w:type="spellStart"/>
      <w:r>
        <w:t>VaproShield</w:t>
      </w:r>
      <w:proofErr w:type="spellEnd"/>
      <w:r>
        <w:t>, offering Contractors the ability to purchase the fib</w:t>
      </w:r>
      <w:r w:rsidR="003A7AD2">
        <w:t>re</w:t>
      </w:r>
      <w:r>
        <w:t xml:space="preserve">-cement siding, </w:t>
      </w:r>
      <w:proofErr w:type="spellStart"/>
      <w:r>
        <w:t>vapour</w:t>
      </w:r>
      <w:proofErr w:type="spellEnd"/>
      <w:r>
        <w:t xml:space="preserve"> permeable air barrier</w:t>
      </w:r>
      <w:r w:rsidR="00ED03CF">
        <w:t>s</w:t>
      </w:r>
      <w:r>
        <w:t xml:space="preserve"> and other system accessories from one distributor.</w:t>
      </w:r>
    </w:p>
    <w:p w14:paraId="53EF342D" w14:textId="24A6AC1C" w:rsidR="000744DD" w:rsidRDefault="000744DD" w:rsidP="00025262">
      <w:pPr>
        <w:pStyle w:val="VSLevel3"/>
      </w:pPr>
      <w:r>
        <w:t>Air Barriers</w:t>
      </w:r>
      <w:r w:rsidR="00B145BC">
        <w:t>,</w:t>
      </w:r>
      <w:r w:rsidR="00ED03CF">
        <w:t xml:space="preserve"> Flashing</w:t>
      </w:r>
      <w:r w:rsidR="00B145BC">
        <w:t xml:space="preserve"> and Sealant</w:t>
      </w:r>
      <w:r>
        <w:t>:</w:t>
      </w:r>
    </w:p>
    <w:p w14:paraId="0DB102D4" w14:textId="05F5E96F" w:rsidR="00A824E8" w:rsidRDefault="00A824E8" w:rsidP="000744DD">
      <w:pPr>
        <w:pStyle w:val="VSLevel4"/>
      </w:pPr>
      <w:r>
        <w:t>V</w:t>
      </w:r>
      <w:r w:rsidRPr="000744DD">
        <w:t>apo</w:t>
      </w:r>
      <w:r>
        <w:t>u</w:t>
      </w:r>
      <w:r w:rsidRPr="000744DD">
        <w:t xml:space="preserve">r </w:t>
      </w:r>
      <w:r>
        <w:t>P</w:t>
      </w:r>
      <w:r w:rsidRPr="000744DD">
        <w:t>ermeable</w:t>
      </w:r>
      <w:r>
        <w:t xml:space="preserve"> Air Barriers: As indicated in Section 07 27 00 Air Barriers.</w:t>
      </w:r>
    </w:p>
    <w:p w14:paraId="0B4615D3" w14:textId="7AD4B85B" w:rsidR="00ED03CF" w:rsidRDefault="00ED03CF" w:rsidP="000744DD">
      <w:pPr>
        <w:pStyle w:val="VSLevel4"/>
      </w:pPr>
      <w:r>
        <w:t>Flexible Flashing: As indicated in Section 07 65 00 Flexible Flashing.</w:t>
      </w:r>
    </w:p>
    <w:p w14:paraId="2E791827" w14:textId="4B73FC17" w:rsidR="00ED03CF" w:rsidRDefault="00ED03CF" w:rsidP="000744DD">
      <w:pPr>
        <w:pStyle w:val="VSLevel4"/>
      </w:pPr>
      <w:r>
        <w:t>Sealant: As indicated in Section 07 92 00 Joint Sealant.</w:t>
      </w:r>
    </w:p>
    <w:p w14:paraId="4536C5A8" w14:textId="7299D1FE" w:rsidR="00ED03CF" w:rsidRDefault="00ED03CF" w:rsidP="00ED03CF">
      <w:pPr>
        <w:pStyle w:val="StandardSpecNote"/>
      </w:pPr>
      <w:r>
        <w:t xml:space="preserve">                                                                      OR</w:t>
      </w:r>
    </w:p>
    <w:p w14:paraId="5A6361BB" w14:textId="5E7F4181" w:rsidR="00AE4203" w:rsidRDefault="00AE4203" w:rsidP="002D2AC7">
      <w:pPr>
        <w:pStyle w:val="VSLevel3"/>
        <w:keepNext/>
        <w:keepLines w:val="0"/>
      </w:pPr>
      <w:r>
        <w:lastRenderedPageBreak/>
        <w:t>Air Barriers</w:t>
      </w:r>
      <w:r w:rsidR="00B145BC">
        <w:t>:</w:t>
      </w:r>
    </w:p>
    <w:p w14:paraId="3C210C61" w14:textId="15D2FDE8" w:rsidR="000744DD" w:rsidRPr="000744DD" w:rsidRDefault="000744DD" w:rsidP="002D2AC7">
      <w:pPr>
        <w:pStyle w:val="VSLevel4"/>
        <w:keepNext/>
        <w:keepLines w:val="0"/>
      </w:pPr>
      <w:r w:rsidRPr="000744DD">
        <w:t>Water-</w:t>
      </w:r>
      <w:r>
        <w:t>r</w:t>
      </w:r>
      <w:r w:rsidRPr="000744DD">
        <w:t>esistive</w:t>
      </w:r>
      <w:r>
        <w:t>,</w:t>
      </w:r>
      <w:r w:rsidRPr="000744DD">
        <w:t xml:space="preserve"> </w:t>
      </w:r>
      <w:proofErr w:type="spellStart"/>
      <w:r>
        <w:t>v</w:t>
      </w:r>
      <w:r w:rsidRPr="000744DD">
        <w:t>apo</w:t>
      </w:r>
      <w:r>
        <w:t>u</w:t>
      </w:r>
      <w:r w:rsidRPr="000744DD">
        <w:t>r</w:t>
      </w:r>
      <w:proofErr w:type="spellEnd"/>
      <w:r w:rsidRPr="000744DD">
        <w:t xml:space="preserve"> </w:t>
      </w:r>
      <w:r>
        <w:t>p</w:t>
      </w:r>
      <w:r w:rsidRPr="000744DD">
        <w:t>ermeable</w:t>
      </w:r>
      <w:r>
        <w:t>, s</w:t>
      </w:r>
      <w:r w:rsidRPr="000744DD">
        <w:t>elf-</w:t>
      </w:r>
      <w:r>
        <w:t>a</w:t>
      </w:r>
      <w:r w:rsidRPr="000744DD">
        <w:t xml:space="preserve">dhered </w:t>
      </w:r>
      <w:r>
        <w:t>a</w:t>
      </w:r>
      <w:r w:rsidRPr="000744DD">
        <w:t xml:space="preserve">ir </w:t>
      </w:r>
      <w:r>
        <w:t>b</w:t>
      </w:r>
      <w:r w:rsidRPr="000744DD">
        <w:t>arrier consisting of multiple layers of spun-bonded polypropylene with vapor-permeable adhesive</w:t>
      </w:r>
      <w:r>
        <w:t xml:space="preserve"> containing </w:t>
      </w:r>
      <w:r w:rsidRPr="000744DD">
        <w:t xml:space="preserve">zero VOC </w:t>
      </w:r>
      <w:r>
        <w:t>m</w:t>
      </w:r>
      <w:r w:rsidRPr="000744DD">
        <w:t>aterials.</w:t>
      </w:r>
    </w:p>
    <w:p w14:paraId="2B7AF375" w14:textId="192D0FDB" w:rsidR="000744DD" w:rsidRDefault="000744DD" w:rsidP="000744DD">
      <w:pPr>
        <w:pStyle w:val="VSLevel4"/>
      </w:pPr>
      <w:r>
        <w:t>UV exposure: Minium 180 days prior to coverage.</w:t>
      </w:r>
    </w:p>
    <w:p w14:paraId="0CDDAFF2" w14:textId="77777777" w:rsidR="000744DD" w:rsidRPr="000744DD" w:rsidRDefault="000744DD" w:rsidP="00AD4AAD">
      <w:pPr>
        <w:pStyle w:val="VSLevel4"/>
      </w:pPr>
      <w:r w:rsidRPr="000744DD">
        <w:t xml:space="preserve">Water Vapor Permeance tested to ASTM E96 water method, procedure B: </w:t>
      </w:r>
      <w:r>
        <w:t>M</w:t>
      </w:r>
      <w:r w:rsidRPr="000744DD">
        <w:t>inimum of 50 perms (2861 ng/Pa•s•m2).</w:t>
      </w:r>
    </w:p>
    <w:p w14:paraId="2FB38213" w14:textId="77777777" w:rsidR="000744DD" w:rsidRDefault="000744DD" w:rsidP="000744DD">
      <w:pPr>
        <w:pStyle w:val="VSLevel4"/>
      </w:pPr>
      <w:r w:rsidRPr="000744DD">
        <w:t>Air Leakage: ≤0.00002 cfm/</w:t>
      </w:r>
      <w:proofErr w:type="gramStart"/>
      <w:r w:rsidRPr="000744DD">
        <w:t>ft2 @</w:t>
      </w:r>
      <w:proofErr w:type="gramEnd"/>
      <w:r w:rsidRPr="000744DD">
        <w:t xml:space="preserve"> 1.57 </w:t>
      </w:r>
      <w:proofErr w:type="spellStart"/>
      <w:r w:rsidRPr="000744DD">
        <w:t>psf</w:t>
      </w:r>
      <w:proofErr w:type="spellEnd"/>
      <w:r w:rsidRPr="000744DD" w:rsidDel="009D5CDF">
        <w:t xml:space="preserve"> </w:t>
      </w:r>
      <w:r w:rsidRPr="000744DD">
        <w:t xml:space="preserve">(≤0.0001 L/s </w:t>
      </w:r>
      <w:proofErr w:type="gramStart"/>
      <w:r w:rsidRPr="000744DD">
        <w:t>m2 @</w:t>
      </w:r>
      <w:proofErr w:type="gramEnd"/>
      <w:r w:rsidRPr="000744DD">
        <w:t xml:space="preserve"> 75 Pa) when tested in accordance with ASTM E2178 and &lt;0.01 cfm/</w:t>
      </w:r>
      <w:proofErr w:type="gramStart"/>
      <w:r w:rsidRPr="000744DD">
        <w:t>ft2 @</w:t>
      </w:r>
      <w:proofErr w:type="gramEnd"/>
      <w:r w:rsidRPr="000744DD">
        <w:t xml:space="preserve"> 1.57 </w:t>
      </w:r>
      <w:proofErr w:type="spellStart"/>
      <w:r w:rsidRPr="000744DD">
        <w:t>psf</w:t>
      </w:r>
      <w:proofErr w:type="spellEnd"/>
      <w:r w:rsidRPr="000744DD" w:rsidDel="009D5CDF">
        <w:t xml:space="preserve"> </w:t>
      </w:r>
      <w:r w:rsidRPr="000744DD">
        <w:t xml:space="preserve">(&lt;0.01 L/s </w:t>
      </w:r>
      <w:proofErr w:type="gramStart"/>
      <w:r w:rsidRPr="000744DD">
        <w:t>m2 @</w:t>
      </w:r>
      <w:proofErr w:type="gramEnd"/>
      <w:r w:rsidRPr="000744DD">
        <w:t xml:space="preserve"> 75 Pa)) when tested in accordance with ASTM E2357.</w:t>
      </w:r>
    </w:p>
    <w:p w14:paraId="2A182FD5" w14:textId="1491DE5C" w:rsidR="000744DD" w:rsidRDefault="000744DD" w:rsidP="000744DD">
      <w:pPr>
        <w:pStyle w:val="VSLevel5"/>
      </w:pPr>
      <w:r w:rsidRPr="000744DD">
        <w:t>Meets Air Barrier Association of America (ABAA) requirements for “Adhesive Backed Commercial Building Wraps”.</w:t>
      </w:r>
    </w:p>
    <w:p w14:paraId="355ADD1F" w14:textId="4AE8AE6C" w:rsidR="000744DD" w:rsidRDefault="000744DD" w:rsidP="000744DD">
      <w:pPr>
        <w:pStyle w:val="VSLevel4"/>
      </w:pPr>
      <w:r w:rsidRPr="000744DD">
        <w:t>Application Temperature: Ambient temperature must be above minus 20 °F</w:t>
      </w:r>
      <w:r>
        <w:t>.</w:t>
      </w:r>
    </w:p>
    <w:p w14:paraId="04223BC2" w14:textId="79E1CF24" w:rsidR="000744DD" w:rsidRDefault="000744DD" w:rsidP="000744DD">
      <w:pPr>
        <w:pStyle w:val="VSLevel4"/>
      </w:pPr>
      <w:r w:rsidRPr="000744DD">
        <w:t>Surface Burning Characteristics tested to ASTM E84: Class A, Flame-spread index of less than 5, Smoke-developed index of less than 15.</w:t>
      </w:r>
    </w:p>
    <w:p w14:paraId="13DBD594" w14:textId="08717856" w:rsidR="000744DD" w:rsidRDefault="000744DD" w:rsidP="000744DD">
      <w:pPr>
        <w:pStyle w:val="VSLevel4"/>
      </w:pPr>
      <w:r w:rsidRPr="000744DD">
        <w:t xml:space="preserve">Basis-of-Design Product: </w:t>
      </w:r>
      <w:proofErr w:type="spellStart"/>
      <w:r w:rsidRPr="000744DD">
        <w:t>WrapShield</w:t>
      </w:r>
      <w:proofErr w:type="spellEnd"/>
      <w:r w:rsidRPr="000744DD">
        <w:t xml:space="preserve"> SA® Self-Adhered Water-Resistive Vapor Permeable Air Barrier Sheet as manufactured by </w:t>
      </w:r>
      <w:proofErr w:type="spellStart"/>
      <w:proofErr w:type="gramStart"/>
      <w:r w:rsidRPr="000744DD">
        <w:t>VaproShield</w:t>
      </w:r>
      <w:proofErr w:type="spellEnd"/>
      <w:r w:rsidRPr="000744DD">
        <w:t xml:space="preserve">, </w:t>
      </w:r>
      <w:r>
        <w:t>and</w:t>
      </w:r>
      <w:proofErr w:type="gramEnd"/>
      <w:r>
        <w:t xml:space="preserve"> distributed by HAUS Architectural Supply.</w:t>
      </w:r>
    </w:p>
    <w:p w14:paraId="41CC89FE" w14:textId="0416BD04" w:rsidR="000744DD" w:rsidRPr="000744DD" w:rsidRDefault="000744DD" w:rsidP="000744DD">
      <w:pPr>
        <w:pStyle w:val="VSLevel3"/>
      </w:pPr>
      <w:r w:rsidRPr="000744DD">
        <w:t>Water-Resistive Vapor Permeable Transition and Flashing Membrane</w:t>
      </w:r>
      <w:r>
        <w:t>:</w:t>
      </w:r>
    </w:p>
    <w:p w14:paraId="338DDE5B" w14:textId="77777777" w:rsidR="000744DD" w:rsidRDefault="000744DD" w:rsidP="000744DD">
      <w:pPr>
        <w:pStyle w:val="VSLevel4"/>
      </w:pPr>
      <w:r w:rsidRPr="000744DD">
        <w:t>Provide self-adhered air barrier transition and flashing membrane for all window jambs, headers, door openings, inside and outside corners, and other transitions.</w:t>
      </w:r>
    </w:p>
    <w:p w14:paraId="3B3D8634" w14:textId="3F288657" w:rsidR="000744DD" w:rsidRDefault="000744DD" w:rsidP="000744DD">
      <w:pPr>
        <w:pStyle w:val="VSLevel4"/>
      </w:pPr>
      <w:r w:rsidRPr="000744DD">
        <w:t>Basis-of-Design Product</w:t>
      </w:r>
      <w:r>
        <w:t xml:space="preserve">: </w:t>
      </w:r>
      <w:proofErr w:type="spellStart"/>
      <w:r w:rsidRPr="000744DD">
        <w:t>WrapFlashing</w:t>
      </w:r>
      <w:proofErr w:type="spellEnd"/>
      <w:r w:rsidRPr="000744DD">
        <w:t xml:space="preserve"> SA™ Self-Adhered flashing by </w:t>
      </w:r>
      <w:proofErr w:type="spellStart"/>
      <w:proofErr w:type="gramStart"/>
      <w:r w:rsidRPr="000744DD">
        <w:t>VaproShield</w:t>
      </w:r>
      <w:proofErr w:type="spellEnd"/>
      <w:r>
        <w:t>, and</w:t>
      </w:r>
      <w:proofErr w:type="gramEnd"/>
      <w:r>
        <w:t xml:space="preserve"> distributed by HAUS Architectural Supply.</w:t>
      </w:r>
    </w:p>
    <w:p w14:paraId="49C871F6" w14:textId="3099BC3F" w:rsidR="003E096C" w:rsidRDefault="003E096C" w:rsidP="000744DD">
      <w:pPr>
        <w:pStyle w:val="VSLevel3"/>
      </w:pPr>
      <w:r w:rsidRPr="000744DD">
        <w:t xml:space="preserve">Vapor Permeable Water Resistive Flashing </w:t>
      </w:r>
      <w:r w:rsidR="000C536D">
        <w:t>f</w:t>
      </w:r>
      <w:r w:rsidRPr="000744DD">
        <w:t>or Rough Openings</w:t>
      </w:r>
      <w:r>
        <w:t>:</w:t>
      </w:r>
    </w:p>
    <w:p w14:paraId="3FD98BE6" w14:textId="0BA1AA5B" w:rsidR="003E096C" w:rsidRDefault="003E096C" w:rsidP="000744DD">
      <w:pPr>
        <w:pStyle w:val="VSLevel4"/>
      </w:pPr>
      <w:r>
        <w:t>L</w:t>
      </w:r>
      <w:r w:rsidRPr="000744DD">
        <w:t>iquid-applied vapor permeable air barrier flashing material with vapor permeance and resistance to air leakage properties compatible with the primary air barrier membrane.</w:t>
      </w:r>
    </w:p>
    <w:p w14:paraId="22556C4C" w14:textId="171F2563" w:rsidR="003E096C" w:rsidRDefault="003E096C" w:rsidP="000744DD">
      <w:pPr>
        <w:pStyle w:val="VSLevel4"/>
      </w:pPr>
      <w:r w:rsidRPr="000744DD">
        <w:t>Basis-of-Design Product</w:t>
      </w:r>
      <w:r>
        <w:t xml:space="preserve">: </w:t>
      </w:r>
      <w:proofErr w:type="spellStart"/>
      <w:r w:rsidR="000744DD" w:rsidRPr="000744DD">
        <w:t>VaproLiqui</w:t>
      </w:r>
      <w:proofErr w:type="spellEnd"/>
      <w:r w:rsidR="000744DD" w:rsidRPr="000744DD">
        <w:t xml:space="preserve">-Flash™ by </w:t>
      </w:r>
      <w:proofErr w:type="spellStart"/>
      <w:proofErr w:type="gramStart"/>
      <w:r w:rsidR="000744DD" w:rsidRPr="000744DD">
        <w:t>VaproShield</w:t>
      </w:r>
      <w:proofErr w:type="spellEnd"/>
      <w:r w:rsidR="000744DD" w:rsidRPr="000744DD">
        <w:t xml:space="preserve">, </w:t>
      </w:r>
      <w:r>
        <w:t>and</w:t>
      </w:r>
      <w:proofErr w:type="gramEnd"/>
      <w:r>
        <w:t xml:space="preserve"> distributed by HAUS Architectural Supply.</w:t>
      </w:r>
    </w:p>
    <w:p w14:paraId="7F11E085" w14:textId="263E5FC2" w:rsidR="00B51D99" w:rsidRPr="00B51D99" w:rsidRDefault="00B51D99" w:rsidP="00B51D99">
      <w:pPr>
        <w:pStyle w:val="VSLevel3"/>
      </w:pPr>
      <w:r w:rsidRPr="00B51D99">
        <w:t>Through Wall Flashing</w:t>
      </w:r>
      <w:r>
        <w:t>:</w:t>
      </w:r>
    </w:p>
    <w:p w14:paraId="7C5A942B" w14:textId="75AFEE91" w:rsidR="008621D6" w:rsidRDefault="008621D6" w:rsidP="00B51D99">
      <w:pPr>
        <w:pStyle w:val="VSLevel4"/>
      </w:pPr>
      <w:r>
        <w:t>F</w:t>
      </w:r>
      <w:r w:rsidRPr="00B51D99">
        <w:t xml:space="preserve">lexible 2 mil stainless steel sheet with an </w:t>
      </w:r>
      <w:proofErr w:type="gramStart"/>
      <w:r w:rsidRPr="00B51D99">
        <w:t>8 mil</w:t>
      </w:r>
      <w:proofErr w:type="gramEnd"/>
      <w:r w:rsidRPr="00B51D99">
        <w:t xml:space="preserve"> butyl adhesive backing which includes a </w:t>
      </w:r>
      <w:r>
        <w:t xml:space="preserve">termination bar when </w:t>
      </w:r>
      <w:r w:rsidRPr="00B51D99">
        <w:t>the top section of the</w:t>
      </w:r>
      <w:r>
        <w:t xml:space="preserve"> through-wall flashing </w:t>
      </w:r>
      <w:r w:rsidRPr="00B51D99">
        <w:t>is exposed.</w:t>
      </w:r>
    </w:p>
    <w:p w14:paraId="440B3E77" w14:textId="7EE2DB2F" w:rsidR="008621D6" w:rsidRDefault="008621D6" w:rsidP="00B51D99">
      <w:pPr>
        <w:pStyle w:val="VSLevel4"/>
      </w:pPr>
      <w:r w:rsidRPr="000744DD">
        <w:t>Basis-of-Design Product</w:t>
      </w:r>
      <w:r>
        <w:t xml:space="preserve">: </w:t>
      </w:r>
      <w:proofErr w:type="spellStart"/>
      <w:r w:rsidR="00B51D99" w:rsidRPr="00B51D99">
        <w:t>Vapro</w:t>
      </w:r>
      <w:proofErr w:type="spellEnd"/>
      <w:r w:rsidR="00B51D99" w:rsidRPr="00B51D99">
        <w:t xml:space="preserve">-SS Flashing™ by </w:t>
      </w:r>
      <w:proofErr w:type="spellStart"/>
      <w:proofErr w:type="gramStart"/>
      <w:r w:rsidR="00B51D99" w:rsidRPr="00B51D99">
        <w:t>VaproShield</w:t>
      </w:r>
      <w:proofErr w:type="spellEnd"/>
      <w:r w:rsidR="00B51D99" w:rsidRPr="00B51D99">
        <w:t xml:space="preserve">, </w:t>
      </w:r>
      <w:r>
        <w:t>and</w:t>
      </w:r>
      <w:proofErr w:type="gramEnd"/>
      <w:r>
        <w:t xml:space="preserve"> distributed by HAUS Architectural Supply.</w:t>
      </w:r>
    </w:p>
    <w:p w14:paraId="2B284F98" w14:textId="21D9B618" w:rsidR="008621D6" w:rsidRDefault="008621D6" w:rsidP="00C34C87">
      <w:pPr>
        <w:pStyle w:val="VSLevel5"/>
      </w:pPr>
      <w:r>
        <w:t xml:space="preserve">Termination Bar: </w:t>
      </w:r>
      <w:r w:rsidRPr="00B51D99">
        <w:t xml:space="preserve">8 feet long x </w:t>
      </w:r>
      <w:proofErr w:type="gramStart"/>
      <w:r w:rsidRPr="00B51D99">
        <w:t>1 inch wide</w:t>
      </w:r>
      <w:proofErr w:type="gramEnd"/>
      <w:r w:rsidRPr="00B51D99">
        <w:t xml:space="preserve"> x 1/8 inch thick, UV-resistance rigid thermoplastic extrusion, </w:t>
      </w:r>
      <w:proofErr w:type="spellStart"/>
      <w:r w:rsidRPr="00B51D99">
        <w:t>prepunched</w:t>
      </w:r>
      <w:proofErr w:type="spellEnd"/>
      <w:r w:rsidRPr="00B51D99">
        <w:t xml:space="preserve"> with elongated nail/screw penetrations on </w:t>
      </w:r>
      <w:proofErr w:type="gramStart"/>
      <w:r w:rsidRPr="00B51D99">
        <w:t>1 inch</w:t>
      </w:r>
      <w:proofErr w:type="gramEnd"/>
      <w:r w:rsidRPr="00B51D99">
        <w:t xml:space="preserve"> centers as required for installation</w:t>
      </w:r>
      <w:r>
        <w:t xml:space="preserve">. </w:t>
      </w:r>
      <w:r w:rsidRPr="000744DD">
        <w:t>Basis-of-Design Product</w:t>
      </w:r>
      <w:r>
        <w:t xml:space="preserve">: </w:t>
      </w:r>
      <w:proofErr w:type="spellStart"/>
      <w:r w:rsidRPr="00B51D99">
        <w:t>VaproTermination</w:t>
      </w:r>
      <w:proofErr w:type="spellEnd"/>
      <w:r w:rsidRPr="00B51D99">
        <w:t xml:space="preserve"> Bar™</w:t>
      </w:r>
      <w:r w:rsidRPr="008621D6">
        <w:t xml:space="preserve"> </w:t>
      </w:r>
      <w:r w:rsidRPr="00B51D99">
        <w:t xml:space="preserve">by </w:t>
      </w:r>
      <w:proofErr w:type="spellStart"/>
      <w:proofErr w:type="gramStart"/>
      <w:r w:rsidRPr="00B51D99">
        <w:t>VaproShield</w:t>
      </w:r>
      <w:proofErr w:type="spellEnd"/>
      <w:r w:rsidRPr="00B51D99">
        <w:t xml:space="preserve">, </w:t>
      </w:r>
      <w:r>
        <w:t>and</w:t>
      </w:r>
      <w:proofErr w:type="gramEnd"/>
      <w:r>
        <w:t xml:space="preserve"> distributed by HAUS Architectural Supply.</w:t>
      </w:r>
    </w:p>
    <w:bookmarkEnd w:id="5"/>
    <w:p w14:paraId="4E9F96E3" w14:textId="1E421535" w:rsidR="004F6159" w:rsidRDefault="00CF676C" w:rsidP="00C26083">
      <w:pPr>
        <w:pStyle w:val="VSLevel2"/>
      </w:pPr>
      <w:r>
        <w:t>accessories</w:t>
      </w:r>
    </w:p>
    <w:p w14:paraId="629D89B7" w14:textId="751E90D9" w:rsidR="000E7368" w:rsidRDefault="000E7368" w:rsidP="00C26083">
      <w:pPr>
        <w:pStyle w:val="VSLevel3"/>
      </w:pPr>
      <w:r w:rsidRPr="00334CBD">
        <w:rPr>
          <w:rFonts w:cs="Arial"/>
          <w:lang w:val="en-CA"/>
        </w:rPr>
        <w:t xml:space="preserve">Starter Profiles: Manufacturer’s aluminium starter strips </w:t>
      </w:r>
      <w:r w:rsidR="00FA2454">
        <w:rPr>
          <w:rFonts w:cs="Arial"/>
          <w:lang w:val="en-CA"/>
        </w:rPr>
        <w:t xml:space="preserve">and </w:t>
      </w:r>
      <w:r w:rsidRPr="00334CBD">
        <w:rPr>
          <w:rFonts w:cs="Arial"/>
          <w:lang w:val="en-CA"/>
        </w:rPr>
        <w:t>waternose profiles</w:t>
      </w:r>
      <w:r w:rsidR="00FA2454">
        <w:rPr>
          <w:rFonts w:cs="Arial"/>
          <w:lang w:val="en-CA"/>
        </w:rPr>
        <w:t xml:space="preserve">, </w:t>
      </w:r>
      <w:r w:rsidRPr="00334CBD">
        <w:rPr>
          <w:rFonts w:cs="Arial"/>
          <w:lang w:val="en-CA"/>
        </w:rPr>
        <w:t>to establish first course alignment and provide drainage at base of façade.</w:t>
      </w:r>
    </w:p>
    <w:p w14:paraId="55CFB17A" w14:textId="1B3D0A84" w:rsidR="00E92287" w:rsidRPr="00E92287" w:rsidRDefault="000E7368" w:rsidP="00C26083">
      <w:pPr>
        <w:pStyle w:val="VSLevel3"/>
      </w:pPr>
      <w:r w:rsidRPr="00334CBD">
        <w:rPr>
          <w:rFonts w:cs="Arial"/>
          <w:lang w:val="en-CA"/>
        </w:rPr>
        <w:t xml:space="preserve">Corner Profiles: </w:t>
      </w:r>
      <w:r w:rsidR="00E92287" w:rsidRPr="00E92287">
        <w:rPr>
          <w:rFonts w:cs="Arial"/>
        </w:rPr>
        <w:t>Provide manufacturer’s aluminum trims or board-to-board detailing for internal and external corners</w:t>
      </w:r>
      <w:r w:rsidR="00E92287">
        <w:rPr>
          <w:rFonts w:cs="Arial"/>
        </w:rPr>
        <w:t>, as follows:</w:t>
      </w:r>
    </w:p>
    <w:p w14:paraId="5E0B9C4A" w14:textId="77777777" w:rsidR="00E92287" w:rsidRDefault="00E92287" w:rsidP="00E92287">
      <w:pPr>
        <w:pStyle w:val="StandardSpecNote"/>
      </w:pPr>
      <w:r>
        <w:lastRenderedPageBreak/>
        <w:t>CEDRAL</w:t>
      </w:r>
      <w:r w:rsidRPr="006367F1">
        <w:t xml:space="preserve"> </w:t>
      </w:r>
      <w:r w:rsidRPr="008E7355">
        <w:t xml:space="preserve">SPEC NOTE: </w:t>
      </w:r>
      <w:r>
        <w:t>Select one of the following options below and delete the options not required on the project.</w:t>
      </w:r>
    </w:p>
    <w:p w14:paraId="520B659B" w14:textId="58BB776F" w:rsidR="00E92287" w:rsidRDefault="00E92287" w:rsidP="00E92287">
      <w:pPr>
        <w:pStyle w:val="StandardSpecNote"/>
      </w:pPr>
      <w:r>
        <w:t>CEDRAL</w:t>
      </w:r>
      <w:r w:rsidRPr="006367F1">
        <w:t xml:space="preserve"> </w:t>
      </w:r>
      <w:r w:rsidRPr="008E7355">
        <w:t>SPEC NOTE:</w:t>
      </w:r>
      <w:r>
        <w:t xml:space="preserve"> </w:t>
      </w:r>
      <w:r>
        <w:rPr>
          <w:rFonts w:cs="Arial"/>
          <w:szCs w:val="20"/>
        </w:rPr>
        <w:t xml:space="preserve">Select </w:t>
      </w:r>
      <w:r w:rsidRPr="00E737B6">
        <w:rPr>
          <w:rFonts w:cs="Arial"/>
          <w:szCs w:val="20"/>
        </w:rPr>
        <w:t>symmetric corner profiles</w:t>
      </w:r>
      <w:r>
        <w:rPr>
          <w:rFonts w:cs="Arial"/>
          <w:szCs w:val="20"/>
        </w:rPr>
        <w:t xml:space="preserve"> </w:t>
      </w:r>
      <w:r w:rsidRPr="00E737B6">
        <w:rPr>
          <w:rFonts w:cs="Arial"/>
          <w:szCs w:val="20"/>
          <w:lang w:val="en-CA"/>
        </w:rPr>
        <w:t xml:space="preserve">for clean, balanced edges where both </w:t>
      </w:r>
      <w:proofErr w:type="gramStart"/>
      <w:r w:rsidRPr="00E737B6">
        <w:rPr>
          <w:rFonts w:cs="Arial"/>
          <w:szCs w:val="20"/>
          <w:lang w:val="en-CA"/>
        </w:rPr>
        <w:t>façades</w:t>
      </w:r>
      <w:proofErr w:type="gramEnd"/>
      <w:r w:rsidRPr="00E737B6">
        <w:rPr>
          <w:rFonts w:cs="Arial"/>
          <w:szCs w:val="20"/>
          <w:lang w:val="en-CA"/>
        </w:rPr>
        <w:t xml:space="preserve"> are equally visible. Provides </w:t>
      </w:r>
      <w:r w:rsidR="000C536D">
        <w:rPr>
          <w:rFonts w:cs="Arial"/>
          <w:szCs w:val="20"/>
          <w:lang w:val="en-CA"/>
        </w:rPr>
        <w:t>color</w:t>
      </w:r>
      <w:r w:rsidRPr="00E737B6">
        <w:rPr>
          <w:rFonts w:cs="Arial"/>
          <w:szCs w:val="20"/>
          <w:lang w:val="en-CA"/>
        </w:rPr>
        <w:t>-matched protection and simplifies installation.</w:t>
      </w:r>
    </w:p>
    <w:p w14:paraId="02051058" w14:textId="2E404BEB" w:rsidR="00E92287" w:rsidRDefault="00E92287" w:rsidP="00E92287">
      <w:pPr>
        <w:pStyle w:val="StandardSpecNote"/>
      </w:pPr>
      <w:r>
        <w:t>CEDRAL</w:t>
      </w:r>
      <w:r w:rsidRPr="006367F1">
        <w:t xml:space="preserve"> </w:t>
      </w:r>
      <w:r w:rsidRPr="008E7355">
        <w:t>SPEC NOTE:</w:t>
      </w:r>
      <w:r>
        <w:t xml:space="preserve"> </w:t>
      </w:r>
      <w:r>
        <w:rPr>
          <w:rFonts w:cs="Arial"/>
          <w:szCs w:val="20"/>
        </w:rPr>
        <w:t>Select a</w:t>
      </w:r>
      <w:r w:rsidRPr="00E737B6">
        <w:rPr>
          <w:rFonts w:cs="Arial"/>
          <w:szCs w:val="20"/>
          <w:lang w:val="en-CA"/>
        </w:rPr>
        <w:t xml:space="preserve">symmetric </w:t>
      </w:r>
      <w:r>
        <w:rPr>
          <w:rFonts w:cs="Arial"/>
          <w:szCs w:val="20"/>
        </w:rPr>
        <w:t>c</w:t>
      </w:r>
      <w:r w:rsidRPr="00E737B6">
        <w:rPr>
          <w:rFonts w:cs="Arial"/>
          <w:szCs w:val="20"/>
          <w:lang w:val="en-CA"/>
        </w:rPr>
        <w:t xml:space="preserve">orner </w:t>
      </w:r>
      <w:r>
        <w:rPr>
          <w:rFonts w:cs="Arial"/>
          <w:szCs w:val="20"/>
        </w:rPr>
        <w:t>p</w:t>
      </w:r>
      <w:r w:rsidRPr="00E737B6">
        <w:rPr>
          <w:rFonts w:cs="Arial"/>
          <w:szCs w:val="20"/>
          <w:lang w:val="en-CA"/>
        </w:rPr>
        <w:t>rofiles</w:t>
      </w:r>
      <w:r>
        <w:rPr>
          <w:rFonts w:cs="Arial"/>
          <w:szCs w:val="20"/>
        </w:rPr>
        <w:t xml:space="preserve"> </w:t>
      </w:r>
      <w:r w:rsidRPr="00E737B6">
        <w:rPr>
          <w:rFonts w:cs="Arial"/>
          <w:szCs w:val="20"/>
          <w:lang w:val="en-CA"/>
        </w:rPr>
        <w:t xml:space="preserve">where one </w:t>
      </w:r>
      <w:proofErr w:type="gramStart"/>
      <w:r w:rsidRPr="00E737B6">
        <w:rPr>
          <w:rFonts w:cs="Arial"/>
          <w:szCs w:val="20"/>
          <w:lang w:val="en-CA"/>
        </w:rPr>
        <w:t>façade</w:t>
      </w:r>
      <w:proofErr w:type="gramEnd"/>
      <w:r w:rsidRPr="00E737B6">
        <w:rPr>
          <w:rFonts w:cs="Arial"/>
          <w:szCs w:val="20"/>
          <w:lang w:val="en-CA"/>
        </w:rPr>
        <w:t xml:space="preserve"> is dominant or where siding returns into window reveals or less-visible elevations.</w:t>
      </w:r>
    </w:p>
    <w:p w14:paraId="136744A7" w14:textId="44E0674F" w:rsidR="00E92287" w:rsidRDefault="00E92287" w:rsidP="00E92287">
      <w:pPr>
        <w:pStyle w:val="StandardSpecNote"/>
      </w:pPr>
      <w:r>
        <w:t>CEDRAL</w:t>
      </w:r>
      <w:r w:rsidRPr="006367F1">
        <w:t xml:space="preserve"> </w:t>
      </w:r>
      <w:r w:rsidRPr="008E7355">
        <w:t>SPEC NOTE:</w:t>
      </w:r>
      <w:r>
        <w:t xml:space="preserve"> </w:t>
      </w:r>
      <w:r>
        <w:rPr>
          <w:rFonts w:cs="Arial"/>
          <w:szCs w:val="20"/>
        </w:rPr>
        <w:t xml:space="preserve">Select </w:t>
      </w:r>
      <w:r w:rsidRPr="00E737B6">
        <w:rPr>
          <w:rFonts w:cs="Arial"/>
          <w:szCs w:val="20"/>
        </w:rPr>
        <w:t>mitered-board corners</w:t>
      </w:r>
      <w:r w:rsidRPr="00E737B6">
        <w:rPr>
          <w:rFonts w:cs="Arial"/>
          <w:szCs w:val="20"/>
          <w:lang w:val="en-CA"/>
        </w:rPr>
        <w:t xml:space="preserve"> </w:t>
      </w:r>
      <w:r>
        <w:rPr>
          <w:rFonts w:cs="Arial"/>
          <w:szCs w:val="20"/>
        </w:rPr>
        <w:t>to c</w:t>
      </w:r>
      <w:r w:rsidRPr="00E737B6">
        <w:rPr>
          <w:rFonts w:cs="Arial"/>
          <w:szCs w:val="20"/>
          <w:lang w:val="en-CA"/>
        </w:rPr>
        <w:t xml:space="preserve">reate a seamless, minimalist appearance without visible trims, often used on feature </w:t>
      </w:r>
      <w:proofErr w:type="gramStart"/>
      <w:r w:rsidRPr="00E737B6">
        <w:rPr>
          <w:rFonts w:cs="Arial"/>
          <w:szCs w:val="20"/>
          <w:lang w:val="en-CA"/>
        </w:rPr>
        <w:t>façades</w:t>
      </w:r>
      <w:proofErr w:type="gramEnd"/>
      <w:r w:rsidRPr="00E737B6">
        <w:rPr>
          <w:rFonts w:cs="Arial"/>
          <w:szCs w:val="20"/>
          <w:lang w:val="en-CA"/>
        </w:rPr>
        <w:t>. Requires higher installer skill, precise cutting, and sealing of cut edges with Cedral touch-up paint. May increase labour but provides the most refined architectural aesthetic.</w:t>
      </w:r>
    </w:p>
    <w:p w14:paraId="32582CAD" w14:textId="59AB1591" w:rsidR="00E92287" w:rsidRDefault="00E92287" w:rsidP="0020261D">
      <w:pPr>
        <w:pStyle w:val="VSLevel4"/>
      </w:pPr>
      <w:r w:rsidRPr="00E92287">
        <w:t>Symmetric external corner profiles with equal flanges for balanced façade edges.</w:t>
      </w:r>
    </w:p>
    <w:p w14:paraId="2BB6DE5D" w14:textId="55D79EA3" w:rsidR="00E92287" w:rsidRDefault="00E92287" w:rsidP="0020261D">
      <w:pPr>
        <w:pStyle w:val="VSLevel4"/>
      </w:pPr>
      <w:r w:rsidRPr="00E92287">
        <w:t>Asymmetric external corner profiles with one wider flange to accommodate reveal or return conditions.</w:t>
      </w:r>
    </w:p>
    <w:p w14:paraId="61B1FB81" w14:textId="6F08738F" w:rsidR="00E92287" w:rsidRDefault="00E92287" w:rsidP="0020261D">
      <w:pPr>
        <w:pStyle w:val="VSLevel4"/>
      </w:pPr>
      <w:r w:rsidRPr="00E92287">
        <w:t>Mit</w:t>
      </w:r>
      <w:r>
        <w:t>e</w:t>
      </w:r>
      <w:r w:rsidRPr="00E92287">
        <w:t xml:space="preserve">red-board corners formed by cutting boards at 45° and joining to create a seamless profile-free appearance; </w:t>
      </w:r>
      <w:r>
        <w:t>S</w:t>
      </w:r>
      <w:r w:rsidRPr="00E92287">
        <w:t>eal cut edges with manufacturer’s touch-up paint.</w:t>
      </w:r>
    </w:p>
    <w:p w14:paraId="5FDA7EE1" w14:textId="1CE6C95F" w:rsidR="000E7368" w:rsidRDefault="000E7368" w:rsidP="00C26083">
      <w:pPr>
        <w:pStyle w:val="VSLevel3"/>
      </w:pPr>
      <w:r w:rsidRPr="00334CBD">
        <w:rPr>
          <w:rFonts w:cs="Arial"/>
          <w:lang w:val="en-CA"/>
        </w:rPr>
        <w:t>Connection and End Profiles: Aluminium trims for vertical or horizontal joints between boards, and end profiles for termination at wall edges or openings.</w:t>
      </w:r>
    </w:p>
    <w:p w14:paraId="77D61E0E" w14:textId="2F485F8D" w:rsidR="000E7368" w:rsidRDefault="000E7368" w:rsidP="00C26083">
      <w:pPr>
        <w:pStyle w:val="VSLevel3"/>
      </w:pPr>
      <w:r w:rsidRPr="00334CBD">
        <w:rPr>
          <w:rFonts w:cs="Arial"/>
          <w:lang w:val="en-CA"/>
        </w:rPr>
        <w:t>Window and Door Profiles: Aluminium lintel/drip profiles for head details, and end/reveal trims for jambs and sills, to ensure proper drainage and clean interface with fenestration systems.</w:t>
      </w:r>
    </w:p>
    <w:p w14:paraId="3A87CBE4" w14:textId="2F6B7952" w:rsidR="000E7368" w:rsidRDefault="000E7368" w:rsidP="00C26083">
      <w:pPr>
        <w:pStyle w:val="VSLevel3"/>
      </w:pPr>
      <w:r w:rsidRPr="00334CBD">
        <w:rPr>
          <w:rFonts w:cs="Arial"/>
          <w:lang w:val="en-CA"/>
        </w:rPr>
        <w:t>Perforated Closures: Aluminium or PVC closures sized to cavity depth, installed at base, top, and above/below openings, to provide continuous ventilation while preventing insect and vermin entry.</w:t>
      </w:r>
    </w:p>
    <w:p w14:paraId="1CC9B167" w14:textId="45359A22" w:rsidR="000E7368" w:rsidRDefault="000E7368" w:rsidP="00C26083">
      <w:pPr>
        <w:pStyle w:val="VSLevel3"/>
      </w:pPr>
      <w:r w:rsidRPr="00334CBD">
        <w:rPr>
          <w:rFonts w:cs="Arial"/>
          <w:lang w:val="en-CA"/>
        </w:rPr>
        <w:t>Fasteners:</w:t>
      </w:r>
      <w:r>
        <w:rPr>
          <w:rFonts w:cs="Arial"/>
          <w:lang w:val="en-CA"/>
        </w:rPr>
        <w:t xml:space="preserve"> C</w:t>
      </w:r>
      <w:r w:rsidRPr="00334CBD">
        <w:rPr>
          <w:rFonts w:cs="Arial"/>
          <w:lang w:val="en-CA"/>
        </w:rPr>
        <w:t xml:space="preserve">orrosion-resistant and compatible with </w:t>
      </w:r>
      <w:r>
        <w:rPr>
          <w:rFonts w:cs="Arial"/>
          <w:lang w:val="en-CA"/>
        </w:rPr>
        <w:t>fib</w:t>
      </w:r>
      <w:r w:rsidR="003A7AD2">
        <w:rPr>
          <w:rFonts w:cs="Arial"/>
          <w:lang w:val="en-CA"/>
        </w:rPr>
        <w:t>re</w:t>
      </w:r>
      <w:r>
        <w:rPr>
          <w:rFonts w:cs="Arial"/>
          <w:lang w:val="en-CA"/>
        </w:rPr>
        <w:t xml:space="preserve">-cement </w:t>
      </w:r>
      <w:r w:rsidRPr="00334CBD">
        <w:rPr>
          <w:rFonts w:cs="Arial"/>
          <w:lang w:val="en-CA"/>
        </w:rPr>
        <w:t>siding system</w:t>
      </w:r>
      <w:r>
        <w:rPr>
          <w:rFonts w:cs="Arial"/>
          <w:lang w:val="en-CA"/>
        </w:rPr>
        <w:t>, and as follows:</w:t>
      </w:r>
    </w:p>
    <w:p w14:paraId="3174C325" w14:textId="15F73A34" w:rsidR="000E7368" w:rsidRDefault="000E7368" w:rsidP="000E7368">
      <w:pPr>
        <w:pStyle w:val="StandardSpecNote"/>
      </w:pPr>
      <w:r>
        <w:t>CEDRAL</w:t>
      </w:r>
      <w:r w:rsidRPr="006367F1">
        <w:t xml:space="preserve"> </w:t>
      </w:r>
      <w:r w:rsidRPr="008E7355">
        <w:t xml:space="preserve">SPEC NOTE: </w:t>
      </w:r>
      <w:r>
        <w:t>Keep the first subparagraph if Cedral Lap Siding was specified above. Keep the second subparagraph if Cedral Click Siding was specified above onto wood or PVC battens. Keep the third subparagraph if Cedral Click Siding was specified above onto steel sub-girts. Delete all that are not required on the project.</w:t>
      </w:r>
    </w:p>
    <w:p w14:paraId="59219CB4" w14:textId="31FA23E3" w:rsidR="000E7368" w:rsidRDefault="000E7368" w:rsidP="000E7368">
      <w:pPr>
        <w:pStyle w:val="VSLevel4"/>
      </w:pPr>
      <w:r w:rsidRPr="00334CBD">
        <w:rPr>
          <w:rFonts w:cs="Arial"/>
          <w:lang w:val="en-CA"/>
        </w:rPr>
        <w:t xml:space="preserve">Stainless steel screws for </w:t>
      </w:r>
      <w:r>
        <w:rPr>
          <w:rFonts w:cs="Arial"/>
          <w:lang w:val="en-CA"/>
        </w:rPr>
        <w:t>exposed fasteners</w:t>
      </w:r>
      <w:r w:rsidRPr="00334CBD">
        <w:rPr>
          <w:rFonts w:cs="Arial"/>
          <w:lang w:val="en-CA"/>
        </w:rPr>
        <w:t xml:space="preserve">, </w:t>
      </w:r>
      <w:r w:rsidR="000C536D">
        <w:rPr>
          <w:rFonts w:cs="Arial"/>
          <w:lang w:val="en-CA"/>
        </w:rPr>
        <w:t>color</w:t>
      </w:r>
      <w:r w:rsidRPr="00334CBD">
        <w:rPr>
          <w:rFonts w:cs="Arial"/>
          <w:lang w:val="en-CA"/>
        </w:rPr>
        <w:t>-matched to selected finish.</w:t>
      </w:r>
    </w:p>
    <w:p w14:paraId="28F7E7BF" w14:textId="2D73C875" w:rsidR="000E7368" w:rsidRPr="000E7368" w:rsidRDefault="000E7368" w:rsidP="000E7368">
      <w:pPr>
        <w:pStyle w:val="VSLevel4"/>
      </w:pPr>
      <w:r w:rsidRPr="00334CBD">
        <w:rPr>
          <w:rFonts w:cs="Arial"/>
          <w:lang w:val="en-CA"/>
        </w:rPr>
        <w:t>Stainless steel screws</w:t>
      </w:r>
      <w:r w:rsidRPr="000E7368">
        <w:rPr>
          <w:rFonts w:cs="Arial"/>
          <w:lang w:val="en-CA"/>
        </w:rPr>
        <w:t xml:space="preserve"> </w:t>
      </w:r>
      <w:r>
        <w:rPr>
          <w:rFonts w:cs="Arial"/>
          <w:lang w:val="en-CA"/>
        </w:rPr>
        <w:t>for concealed fasteners, fixing clip</w:t>
      </w:r>
      <w:r w:rsidRPr="00334CBD">
        <w:rPr>
          <w:rFonts w:cs="Arial"/>
          <w:lang w:val="en-CA"/>
        </w:rPr>
        <w:t>s to</w:t>
      </w:r>
      <w:r>
        <w:rPr>
          <w:rFonts w:cs="Arial"/>
          <w:lang w:val="en-CA"/>
        </w:rPr>
        <w:t xml:space="preserve"> wood or PVC battens.</w:t>
      </w:r>
    </w:p>
    <w:p w14:paraId="11F30629" w14:textId="082FF65D" w:rsidR="000E7368" w:rsidRDefault="000E7368" w:rsidP="000E7368">
      <w:pPr>
        <w:pStyle w:val="VSLevel4"/>
      </w:pPr>
      <w:r w:rsidRPr="00334CBD">
        <w:rPr>
          <w:rFonts w:cs="Arial"/>
          <w:lang w:val="en-CA"/>
        </w:rPr>
        <w:t xml:space="preserve">Stainless steel rivets for </w:t>
      </w:r>
      <w:r>
        <w:rPr>
          <w:rFonts w:cs="Arial"/>
          <w:lang w:val="en-CA"/>
        </w:rPr>
        <w:t xml:space="preserve">concealed fasteners, fixing clips </w:t>
      </w:r>
      <w:r w:rsidRPr="00334CBD">
        <w:rPr>
          <w:rFonts w:cs="Arial"/>
          <w:lang w:val="en-CA"/>
        </w:rPr>
        <w:t>to steel sub-girts.</w:t>
      </w:r>
    </w:p>
    <w:p w14:paraId="1177E4B6" w14:textId="13AEC509" w:rsidR="000E7368" w:rsidRDefault="000E7368" w:rsidP="00C26083">
      <w:pPr>
        <w:pStyle w:val="VSLevel3"/>
      </w:pPr>
      <w:r w:rsidRPr="00334CBD">
        <w:rPr>
          <w:rFonts w:cs="Arial"/>
          <w:lang w:val="en-CA"/>
        </w:rPr>
        <w:t>Sealants: High-performance joint sealant</w:t>
      </w:r>
      <w:r>
        <w:rPr>
          <w:rFonts w:cs="Arial"/>
          <w:lang w:val="en-CA"/>
        </w:rPr>
        <w:t xml:space="preserve"> recommended by fib</w:t>
      </w:r>
      <w:r w:rsidR="003A7AD2">
        <w:rPr>
          <w:rFonts w:cs="Arial"/>
          <w:lang w:val="en-CA"/>
        </w:rPr>
        <w:t>re</w:t>
      </w:r>
      <w:r>
        <w:rPr>
          <w:rFonts w:cs="Arial"/>
          <w:lang w:val="en-CA"/>
        </w:rPr>
        <w:t xml:space="preserve">-cement siding manufacturer, ensuring compatibility </w:t>
      </w:r>
      <w:r w:rsidRPr="00334CBD">
        <w:rPr>
          <w:rFonts w:cs="Arial"/>
          <w:lang w:val="en-CA"/>
        </w:rPr>
        <w:t>with fib</w:t>
      </w:r>
      <w:r w:rsidR="003A7AD2">
        <w:rPr>
          <w:rFonts w:cs="Arial"/>
          <w:lang w:val="en-CA"/>
        </w:rPr>
        <w:t>re</w:t>
      </w:r>
      <w:r w:rsidRPr="00334CBD">
        <w:rPr>
          <w:rFonts w:cs="Arial"/>
          <w:lang w:val="en-CA"/>
        </w:rPr>
        <w:t xml:space="preserve">-cement </w:t>
      </w:r>
      <w:r>
        <w:rPr>
          <w:rFonts w:cs="Arial"/>
          <w:lang w:val="en-CA"/>
        </w:rPr>
        <w:t xml:space="preserve">siding </w:t>
      </w:r>
      <w:r w:rsidRPr="00334CBD">
        <w:rPr>
          <w:rFonts w:cs="Arial"/>
          <w:lang w:val="en-CA"/>
        </w:rPr>
        <w:t>and adjacent materials, where required for interfaces and penetrations.</w:t>
      </w:r>
    </w:p>
    <w:p w14:paraId="15744073" w14:textId="5E09DE6F" w:rsidR="00656F7A" w:rsidRDefault="00656F7A" w:rsidP="00656F7A">
      <w:pPr>
        <w:pStyle w:val="VSLevel2"/>
      </w:pPr>
      <w:bookmarkStart w:id="6" w:name="_Hlk187082731"/>
      <w:r>
        <w:t>fabrication</w:t>
      </w:r>
    </w:p>
    <w:p w14:paraId="6D2E039B" w14:textId="7664A1AD" w:rsidR="00F80BF7" w:rsidRDefault="00F80BF7" w:rsidP="00C26083">
      <w:pPr>
        <w:pStyle w:val="VSLevel3"/>
      </w:pPr>
      <w:r w:rsidRPr="00DC083C">
        <w:rPr>
          <w:rFonts w:cs="Arial"/>
          <w:lang w:val="en-CA"/>
        </w:rPr>
        <w:t xml:space="preserve">General: Fabricate </w:t>
      </w:r>
      <w:r w:rsidR="00FD07BC">
        <w:rPr>
          <w:rFonts w:cs="Arial"/>
          <w:lang w:val="en-CA"/>
        </w:rPr>
        <w:t>fib</w:t>
      </w:r>
      <w:r w:rsidR="003A7AD2">
        <w:rPr>
          <w:rFonts w:cs="Arial"/>
          <w:lang w:val="en-CA"/>
        </w:rPr>
        <w:t>re</w:t>
      </w:r>
      <w:r w:rsidR="00FD07BC">
        <w:rPr>
          <w:rFonts w:cs="Arial"/>
          <w:lang w:val="en-CA"/>
        </w:rPr>
        <w:t xml:space="preserve">-cement </w:t>
      </w:r>
      <w:r w:rsidRPr="00DC083C">
        <w:rPr>
          <w:rFonts w:cs="Arial"/>
          <w:lang w:val="en-CA"/>
        </w:rPr>
        <w:t>siding boards and accessories in accordance with manufacturer’s written instructions and approved Shop Drawings. Carry out field fabrication only where factory-fabricated components cannot accommodate site conditions.</w:t>
      </w:r>
    </w:p>
    <w:p w14:paraId="418B5665" w14:textId="20EF5C30" w:rsidR="00F80BF7" w:rsidRDefault="00F80BF7" w:rsidP="000C536D">
      <w:pPr>
        <w:pStyle w:val="VSLevel3"/>
        <w:keepNext/>
      </w:pPr>
      <w:r w:rsidRPr="00DC083C">
        <w:rPr>
          <w:rFonts w:cs="Arial"/>
          <w:lang w:val="en-CA"/>
        </w:rPr>
        <w:lastRenderedPageBreak/>
        <w:t>Cutting:</w:t>
      </w:r>
    </w:p>
    <w:p w14:paraId="1B02A04C" w14:textId="0A975126" w:rsidR="00F80BF7" w:rsidRDefault="00F80BF7" w:rsidP="000C536D">
      <w:pPr>
        <w:pStyle w:val="VSLevel4"/>
        <w:keepNext/>
      </w:pPr>
      <w:r w:rsidRPr="00DC083C">
        <w:rPr>
          <w:rFonts w:cs="Arial"/>
          <w:lang w:val="en-CA"/>
        </w:rPr>
        <w:t>Cut boards dry, using mechanical saws fitted with diamond-tipped or fib</w:t>
      </w:r>
      <w:r w:rsidR="003A7AD2">
        <w:rPr>
          <w:rFonts w:cs="Arial"/>
          <w:lang w:val="en-CA"/>
        </w:rPr>
        <w:t>re</w:t>
      </w:r>
      <w:r w:rsidRPr="00DC083C">
        <w:rPr>
          <w:rFonts w:cs="Arial"/>
          <w:lang w:val="en-CA"/>
        </w:rPr>
        <w:t>-cement blades, guillotines, or jigsaws with dust extraction.</w:t>
      </w:r>
    </w:p>
    <w:p w14:paraId="0B7E37C3" w14:textId="67960129" w:rsidR="00F80BF7" w:rsidRDefault="00F80BF7" w:rsidP="00F80BF7">
      <w:pPr>
        <w:pStyle w:val="VSLevel4"/>
      </w:pPr>
      <w:r w:rsidRPr="00DC083C">
        <w:rPr>
          <w:rFonts w:cs="Arial"/>
          <w:lang w:val="en-CA"/>
        </w:rPr>
        <w:t>Perform cutting operations in well-ventilated conditions; do not cut fib</w:t>
      </w:r>
      <w:r w:rsidR="003A7AD2">
        <w:rPr>
          <w:rFonts w:cs="Arial"/>
          <w:lang w:val="en-CA"/>
        </w:rPr>
        <w:t>re</w:t>
      </w:r>
      <w:r w:rsidRPr="00DC083C">
        <w:rPr>
          <w:rFonts w:cs="Arial"/>
          <w:lang w:val="en-CA"/>
        </w:rPr>
        <w:t>-cement siding in wet or damp conditions.</w:t>
      </w:r>
    </w:p>
    <w:p w14:paraId="4A9EF0DE" w14:textId="45FA987E" w:rsidR="00F80BF7" w:rsidRDefault="00F80BF7" w:rsidP="00C26083">
      <w:pPr>
        <w:pStyle w:val="VSLevel3"/>
      </w:pPr>
      <w:r w:rsidRPr="00DC083C">
        <w:rPr>
          <w:rFonts w:cs="Arial"/>
          <w:lang w:val="en-CA"/>
        </w:rPr>
        <w:t>Drilling:</w:t>
      </w:r>
    </w:p>
    <w:p w14:paraId="50AB0A74" w14:textId="26288A4A" w:rsidR="00F80BF7" w:rsidRDefault="00F80BF7" w:rsidP="00F80BF7">
      <w:pPr>
        <w:pStyle w:val="VSLevel4"/>
      </w:pPr>
      <w:r w:rsidRPr="00DC083C">
        <w:rPr>
          <w:rFonts w:cs="Arial"/>
          <w:lang w:val="en-CA"/>
        </w:rPr>
        <w:t xml:space="preserve">Pre-drill boards where fastener edge distances are less than </w:t>
      </w:r>
      <w:r w:rsidR="00FD07BC">
        <w:rPr>
          <w:rFonts w:cs="Arial"/>
          <w:lang w:val="en-CA"/>
        </w:rPr>
        <w:t xml:space="preserve">2 </w:t>
      </w:r>
      <w:r w:rsidR="00887701">
        <w:rPr>
          <w:rFonts w:cs="Arial"/>
          <w:lang w:val="en-CA"/>
        </w:rPr>
        <w:t>inch</w:t>
      </w:r>
      <w:r w:rsidRPr="00DC083C">
        <w:rPr>
          <w:rFonts w:cs="Arial"/>
          <w:lang w:val="en-CA"/>
        </w:rPr>
        <w:t xml:space="preserve"> from board ends, using carbide-tipped bits sized to fastener diameter.</w:t>
      </w:r>
    </w:p>
    <w:p w14:paraId="0540907D" w14:textId="6F58E00F" w:rsidR="00F80BF7" w:rsidRDefault="00F80BF7" w:rsidP="00F80BF7">
      <w:pPr>
        <w:pStyle w:val="VSLevel4"/>
      </w:pPr>
      <w:r w:rsidRPr="00DC083C">
        <w:rPr>
          <w:rFonts w:cs="Arial"/>
          <w:lang w:val="en-CA"/>
        </w:rPr>
        <w:t>Countersink as required to achieve flush fastener head without damaging coating.</w:t>
      </w:r>
    </w:p>
    <w:p w14:paraId="5598B00B" w14:textId="26436299" w:rsidR="00F80BF7" w:rsidRDefault="00F80BF7" w:rsidP="00C26083">
      <w:pPr>
        <w:pStyle w:val="VSLevel3"/>
      </w:pPr>
      <w:r w:rsidRPr="00DC083C">
        <w:rPr>
          <w:rFonts w:cs="Arial"/>
          <w:lang w:val="en-CA"/>
        </w:rPr>
        <w:t>Edge Treatment:</w:t>
      </w:r>
    </w:p>
    <w:p w14:paraId="54EC6F9D" w14:textId="72812ED9" w:rsidR="00F80BF7" w:rsidRDefault="001F37CB" w:rsidP="00F80BF7">
      <w:pPr>
        <w:pStyle w:val="VSLevel4"/>
      </w:pPr>
      <w:r>
        <w:rPr>
          <w:rFonts w:cs="Arial"/>
          <w:lang w:val="en-CA"/>
        </w:rPr>
        <w:t>For best aesthetics, s</w:t>
      </w:r>
      <w:r w:rsidR="00F80BF7" w:rsidRPr="00DC083C">
        <w:rPr>
          <w:rFonts w:cs="Arial"/>
          <w:lang w:val="en-CA"/>
        </w:rPr>
        <w:t xml:space="preserve">eal all field-cut board edges with manufacturer’s </w:t>
      </w:r>
      <w:r w:rsidR="000C536D">
        <w:rPr>
          <w:rFonts w:cs="Arial"/>
          <w:lang w:val="en-CA"/>
        </w:rPr>
        <w:t>color</w:t>
      </w:r>
      <w:r w:rsidR="00F80BF7" w:rsidRPr="00DC083C">
        <w:rPr>
          <w:rFonts w:cs="Arial"/>
          <w:lang w:val="en-CA"/>
        </w:rPr>
        <w:t>-matched touch-up paint immediately after cutting.</w:t>
      </w:r>
    </w:p>
    <w:p w14:paraId="34F175E2" w14:textId="04EF1647" w:rsidR="00F80BF7" w:rsidRDefault="00F80BF7" w:rsidP="00C26083">
      <w:pPr>
        <w:pStyle w:val="VSLevel3"/>
      </w:pPr>
      <w:r w:rsidRPr="00DC083C">
        <w:rPr>
          <w:rFonts w:cs="Arial"/>
          <w:lang w:val="en-CA"/>
        </w:rPr>
        <w:t>Shaping and Trimming:</w:t>
      </w:r>
    </w:p>
    <w:p w14:paraId="17B5AD49" w14:textId="57E0473D" w:rsidR="00F80BF7" w:rsidRDefault="00F80BF7" w:rsidP="00F80BF7">
      <w:pPr>
        <w:pStyle w:val="VSLevel4"/>
      </w:pPr>
      <w:r w:rsidRPr="00DC083C">
        <w:rPr>
          <w:rFonts w:cs="Arial"/>
          <w:lang w:val="en-CA"/>
        </w:rPr>
        <w:t>Shape boards to accommodate penetrations and interfaces without overcutting; provide clearance in accordance with manufacturer’s guidelines.</w:t>
      </w:r>
    </w:p>
    <w:p w14:paraId="4AB46221" w14:textId="7B904290" w:rsidR="00F80BF7" w:rsidRDefault="00F80BF7" w:rsidP="00C26083">
      <w:pPr>
        <w:pStyle w:val="VSLevel3"/>
      </w:pPr>
      <w:r w:rsidRPr="00DC083C">
        <w:rPr>
          <w:rFonts w:cs="Arial"/>
          <w:lang w:val="en-CA"/>
        </w:rPr>
        <w:t>Accessories:</w:t>
      </w:r>
    </w:p>
    <w:p w14:paraId="08867342" w14:textId="002475C2" w:rsidR="00F80BF7" w:rsidRDefault="00F80BF7" w:rsidP="00F80BF7">
      <w:pPr>
        <w:pStyle w:val="VSLevel4"/>
      </w:pPr>
      <w:r w:rsidRPr="00DC083C">
        <w:rPr>
          <w:rFonts w:cs="Arial"/>
          <w:lang w:val="en-CA"/>
        </w:rPr>
        <w:t>Fabricate aluminium trims and closures to required lengths and configurations from standard</w:t>
      </w:r>
      <w:r w:rsidR="00FD07BC">
        <w:rPr>
          <w:rFonts w:cs="Arial"/>
          <w:lang w:val="en-CA"/>
        </w:rPr>
        <w:t xml:space="preserve"> </w:t>
      </w:r>
      <w:r w:rsidRPr="00DC083C">
        <w:rPr>
          <w:rFonts w:cs="Arial"/>
          <w:lang w:val="en-CA"/>
        </w:rPr>
        <w:t>stock, cutting square and true for seamless installation.</w:t>
      </w:r>
    </w:p>
    <w:p w14:paraId="0E4B58C8" w14:textId="6B1A3348" w:rsidR="00F80BF7" w:rsidRDefault="00F80BF7" w:rsidP="00F80BF7">
      <w:pPr>
        <w:pStyle w:val="VSLevel4"/>
      </w:pPr>
      <w:r w:rsidRPr="00DC083C">
        <w:rPr>
          <w:rFonts w:cs="Arial"/>
          <w:lang w:val="en-CA"/>
        </w:rPr>
        <w:t>Deburr and finish cut aluminium edges smooth; coat any exposed cut edges with manufacturer’s recommended protective coating where required.</w:t>
      </w:r>
    </w:p>
    <w:p w14:paraId="50F8357D" w14:textId="6293618D" w:rsidR="00F80BF7" w:rsidRDefault="00F80BF7" w:rsidP="00C26083">
      <w:pPr>
        <w:pStyle w:val="VSLevel3"/>
      </w:pPr>
      <w:r w:rsidRPr="00DC083C">
        <w:rPr>
          <w:rFonts w:cs="Arial"/>
          <w:lang w:val="en-CA"/>
        </w:rPr>
        <w:t>Tolerances:</w:t>
      </w:r>
    </w:p>
    <w:p w14:paraId="3EE20600" w14:textId="3D1BD3E5" w:rsidR="00F80BF7" w:rsidRPr="00F80BF7" w:rsidRDefault="00F80BF7" w:rsidP="00F80BF7">
      <w:pPr>
        <w:pStyle w:val="VSLevel4"/>
      </w:pPr>
      <w:r w:rsidRPr="00F80BF7">
        <w:t xml:space="preserve">Fabricate and prepare </w:t>
      </w:r>
      <w:r>
        <w:t>fib</w:t>
      </w:r>
      <w:r w:rsidR="003A7AD2">
        <w:t>re</w:t>
      </w:r>
      <w:r>
        <w:t xml:space="preserve">-cement </w:t>
      </w:r>
      <w:r w:rsidRPr="00F80BF7">
        <w:t>siding boards and trims to maintain the following tolerances during installation:</w:t>
      </w:r>
    </w:p>
    <w:p w14:paraId="417D453E" w14:textId="742FC233" w:rsidR="007404D1" w:rsidRDefault="00F80BF7" w:rsidP="007404D1">
      <w:pPr>
        <w:pStyle w:val="VSLevel5"/>
        <w:rPr>
          <w:lang w:val="en-CA"/>
        </w:rPr>
      </w:pPr>
      <w:r w:rsidRPr="00DC083C">
        <w:rPr>
          <w:lang w:val="en-CA"/>
        </w:rPr>
        <w:t xml:space="preserve">Expansion gaps: </w:t>
      </w:r>
      <w:proofErr w:type="gramStart"/>
      <w:r w:rsidR="007404D1">
        <w:rPr>
          <w:lang w:val="en-CA"/>
        </w:rPr>
        <w:t>1/8 inch</w:t>
      </w:r>
      <w:proofErr w:type="gramEnd"/>
      <w:r w:rsidR="007404D1" w:rsidRPr="00DC083C">
        <w:rPr>
          <w:lang w:val="en-CA"/>
        </w:rPr>
        <w:t xml:space="preserve"> </w:t>
      </w:r>
      <w:r w:rsidR="007404D1" w:rsidRPr="007404D1">
        <w:rPr>
          <w:lang w:val="en-CA"/>
        </w:rPr>
        <w:t xml:space="preserve">gap between edge of plank and vertical end profiles for runs up to </w:t>
      </w:r>
      <w:r w:rsidR="007404D1">
        <w:rPr>
          <w:lang w:val="en-CA"/>
        </w:rPr>
        <w:t>65 feet</w:t>
      </w:r>
      <w:r w:rsidR="007404D1" w:rsidRPr="007404D1">
        <w:rPr>
          <w:lang w:val="en-CA"/>
        </w:rPr>
        <w:t xml:space="preserve"> in length.</w:t>
      </w:r>
    </w:p>
    <w:p w14:paraId="135BE3B2" w14:textId="1509D436" w:rsidR="007404D1" w:rsidRDefault="007404D1" w:rsidP="007404D1">
      <w:pPr>
        <w:pStyle w:val="VSLevel6"/>
        <w:rPr>
          <w:lang w:val="en-CA"/>
        </w:rPr>
      </w:pPr>
      <w:r>
        <w:rPr>
          <w:lang w:val="en-CA"/>
        </w:rPr>
        <w:t>Incorporate expansion joints when runs exceed 65 feet in length as recommended by the manufacturer.</w:t>
      </w:r>
    </w:p>
    <w:p w14:paraId="17259EF2" w14:textId="3C0C9107" w:rsidR="00F80BF7" w:rsidRPr="00F80BF7" w:rsidRDefault="00F80BF7" w:rsidP="00F80BF7">
      <w:pPr>
        <w:pStyle w:val="VSLevel5"/>
      </w:pPr>
      <w:r w:rsidRPr="00DC083C">
        <w:rPr>
          <w:rFonts w:cs="Arial"/>
          <w:lang w:val="en-CA"/>
        </w:rPr>
        <w:t xml:space="preserve">Edge distances: Minimum </w:t>
      </w:r>
      <w:r w:rsidR="00FD07BC">
        <w:rPr>
          <w:rFonts w:cs="Arial"/>
          <w:lang w:val="en-CA"/>
        </w:rPr>
        <w:t>3/4 inch</w:t>
      </w:r>
      <w:r w:rsidRPr="00DC083C">
        <w:rPr>
          <w:rFonts w:cs="Arial"/>
          <w:lang w:val="en-CA"/>
        </w:rPr>
        <w:t xml:space="preserve"> from all board edges; pre-drill when within </w:t>
      </w:r>
      <w:r w:rsidR="00FD07BC">
        <w:rPr>
          <w:rFonts w:cs="Arial"/>
          <w:lang w:val="en-CA"/>
        </w:rPr>
        <w:t xml:space="preserve">2 </w:t>
      </w:r>
      <w:proofErr w:type="gramStart"/>
      <w:r w:rsidR="00887701">
        <w:rPr>
          <w:rFonts w:cs="Arial"/>
          <w:lang w:val="en-CA"/>
        </w:rPr>
        <w:t>inch</w:t>
      </w:r>
      <w:proofErr w:type="gramEnd"/>
      <w:r w:rsidRPr="00DC083C">
        <w:rPr>
          <w:rFonts w:cs="Arial"/>
          <w:lang w:val="en-CA"/>
        </w:rPr>
        <w:t xml:space="preserve"> of board ends.</w:t>
      </w:r>
    </w:p>
    <w:p w14:paraId="16F4DD87" w14:textId="02A708BF" w:rsidR="00F80BF7" w:rsidRPr="00F80BF7" w:rsidRDefault="00F80BF7" w:rsidP="00F80BF7">
      <w:pPr>
        <w:pStyle w:val="VSLevel5"/>
      </w:pPr>
      <w:r w:rsidRPr="00DC083C">
        <w:rPr>
          <w:rFonts w:cs="Arial"/>
          <w:lang w:val="en-CA"/>
        </w:rPr>
        <w:t xml:space="preserve">Clearances: Minimum </w:t>
      </w:r>
      <w:r w:rsidR="00FD07BC">
        <w:rPr>
          <w:rFonts w:cs="Arial"/>
          <w:lang w:val="en-CA"/>
        </w:rPr>
        <w:t xml:space="preserve">6 </w:t>
      </w:r>
      <w:r w:rsidR="00887701">
        <w:rPr>
          <w:rFonts w:cs="Arial"/>
          <w:lang w:val="en-CA"/>
        </w:rPr>
        <w:t>inch</w:t>
      </w:r>
      <w:r w:rsidRPr="00DC083C">
        <w:rPr>
          <w:rFonts w:cs="Arial"/>
          <w:lang w:val="en-CA"/>
        </w:rPr>
        <w:t xml:space="preserve"> above grade; </w:t>
      </w:r>
      <w:r w:rsidR="00FD07BC">
        <w:rPr>
          <w:rFonts w:cs="Arial"/>
          <w:lang w:val="en-CA"/>
        </w:rPr>
        <w:t xml:space="preserve">1-1/4 </w:t>
      </w:r>
      <w:r w:rsidR="00887701">
        <w:rPr>
          <w:rFonts w:cs="Arial"/>
          <w:lang w:val="en-CA"/>
        </w:rPr>
        <w:t>inch</w:t>
      </w:r>
      <w:r w:rsidRPr="00DC083C">
        <w:rPr>
          <w:rFonts w:cs="Arial"/>
          <w:lang w:val="en-CA"/>
        </w:rPr>
        <w:t xml:space="preserve"> above rooflines, flashings, and horizontal surfaces.</w:t>
      </w:r>
    </w:p>
    <w:p w14:paraId="08D5E680" w14:textId="3C21E827" w:rsidR="00F80BF7" w:rsidRPr="00F80BF7" w:rsidRDefault="00F80BF7" w:rsidP="00F80BF7">
      <w:pPr>
        <w:pStyle w:val="VSLevel5"/>
      </w:pPr>
      <w:r w:rsidRPr="00DC083C">
        <w:rPr>
          <w:rFonts w:cs="Arial"/>
          <w:lang w:val="en-CA"/>
        </w:rPr>
        <w:t xml:space="preserve">Ventilation: Maintain minimum </w:t>
      </w:r>
      <w:r w:rsidR="00FD07BC">
        <w:rPr>
          <w:rFonts w:cs="Arial"/>
          <w:lang w:val="en-CA"/>
        </w:rPr>
        <w:t>1-1/</w:t>
      </w:r>
      <w:proofErr w:type="gramStart"/>
      <w:r w:rsidR="00FD07BC">
        <w:rPr>
          <w:rFonts w:cs="Arial"/>
          <w:lang w:val="en-CA"/>
        </w:rPr>
        <w:t>4 inch</w:t>
      </w:r>
      <w:proofErr w:type="gramEnd"/>
      <w:r w:rsidRPr="00DC083C">
        <w:rPr>
          <w:rFonts w:cs="Arial"/>
          <w:lang w:val="en-CA"/>
        </w:rPr>
        <w:t xml:space="preserve"> cavity depth and </w:t>
      </w:r>
      <w:proofErr w:type="gramStart"/>
      <w:r w:rsidR="00FD07BC">
        <w:rPr>
          <w:rFonts w:cs="Arial"/>
          <w:lang w:val="en-CA"/>
        </w:rPr>
        <w:t>3/8 inch</w:t>
      </w:r>
      <w:proofErr w:type="gramEnd"/>
      <w:r w:rsidRPr="00DC083C">
        <w:rPr>
          <w:rFonts w:cs="Arial"/>
          <w:lang w:val="en-CA"/>
        </w:rPr>
        <w:t xml:space="preserve"> continuous airflow at top and bottom of façades and above/below openings.</w:t>
      </w:r>
    </w:p>
    <w:p w14:paraId="29145727" w14:textId="1F9828D1" w:rsidR="00F80BF7" w:rsidRPr="00F80BF7" w:rsidRDefault="00F80BF7" w:rsidP="00F80BF7">
      <w:pPr>
        <w:pStyle w:val="VSLevel5"/>
      </w:pPr>
      <w:r w:rsidRPr="00DC083C">
        <w:rPr>
          <w:rFonts w:cs="Arial"/>
          <w:lang w:val="en-CA"/>
        </w:rPr>
        <w:t>Sub</w:t>
      </w:r>
      <w:r w:rsidR="00FD07BC">
        <w:rPr>
          <w:rFonts w:cs="Arial"/>
          <w:lang w:val="en-CA"/>
        </w:rPr>
        <w:t>-</w:t>
      </w:r>
      <w:r w:rsidRPr="00DC083C">
        <w:rPr>
          <w:rFonts w:cs="Arial"/>
          <w:lang w:val="en-CA"/>
        </w:rPr>
        <w:t xml:space="preserve">framing </w:t>
      </w:r>
      <w:r w:rsidR="00FD07BC">
        <w:rPr>
          <w:rFonts w:cs="Arial"/>
          <w:lang w:val="en-CA"/>
        </w:rPr>
        <w:t>S</w:t>
      </w:r>
      <w:r w:rsidRPr="00DC083C">
        <w:rPr>
          <w:rFonts w:cs="Arial"/>
          <w:lang w:val="en-CA"/>
        </w:rPr>
        <w:t xml:space="preserve">pacing: Maximum </w:t>
      </w:r>
      <w:r w:rsidR="00FD07BC">
        <w:rPr>
          <w:rFonts w:cs="Arial"/>
          <w:lang w:val="en-CA"/>
        </w:rPr>
        <w:t>24 inch</w:t>
      </w:r>
      <w:r w:rsidRPr="00DC083C">
        <w:rPr>
          <w:rFonts w:cs="Arial"/>
          <w:lang w:val="en-CA"/>
        </w:rPr>
        <w:t xml:space="preserve"> on centre unless otherwise indicated; reduce to </w:t>
      </w:r>
      <w:r w:rsidR="00FD07BC">
        <w:rPr>
          <w:rFonts w:cs="Arial"/>
          <w:lang w:val="en-CA"/>
        </w:rPr>
        <w:t xml:space="preserve">16 </w:t>
      </w:r>
      <w:proofErr w:type="gramStart"/>
      <w:r w:rsidR="00FD07BC">
        <w:rPr>
          <w:rFonts w:cs="Arial"/>
          <w:lang w:val="en-CA"/>
        </w:rPr>
        <w:t>inch</w:t>
      </w:r>
      <w:proofErr w:type="gramEnd"/>
      <w:r w:rsidRPr="00DC083C">
        <w:rPr>
          <w:rFonts w:cs="Arial"/>
          <w:lang w:val="en-CA"/>
        </w:rPr>
        <w:t xml:space="preserve"> when boards fixed to only two battens.</w:t>
      </w:r>
    </w:p>
    <w:bookmarkEnd w:id="6"/>
    <w:p w14:paraId="593548E2" w14:textId="0420FF3E" w:rsidR="00656F7A" w:rsidRDefault="00656F7A" w:rsidP="00656F7A">
      <w:pPr>
        <w:pStyle w:val="VSLevel2"/>
      </w:pPr>
      <w:r>
        <w:t>finishes</w:t>
      </w:r>
    </w:p>
    <w:p w14:paraId="274EF039" w14:textId="733074DF" w:rsidR="000F2F78" w:rsidRDefault="000F2F78" w:rsidP="00FE60E9">
      <w:pPr>
        <w:pStyle w:val="VSLevel3"/>
        <w:tabs>
          <w:tab w:val="clear" w:pos="1440"/>
        </w:tabs>
      </w:pPr>
      <w:bookmarkStart w:id="7" w:name="_Hlk534623433"/>
      <w:r w:rsidRPr="00DC083C">
        <w:rPr>
          <w:rFonts w:cs="Arial"/>
          <w:lang w:val="en-CA"/>
        </w:rPr>
        <w:t>General: Provide factory-applied finishes on fib</w:t>
      </w:r>
      <w:r w:rsidR="003A7AD2">
        <w:rPr>
          <w:rFonts w:cs="Arial"/>
          <w:lang w:val="en-CA"/>
        </w:rPr>
        <w:t>re</w:t>
      </w:r>
      <w:r w:rsidRPr="00DC083C">
        <w:rPr>
          <w:rFonts w:cs="Arial"/>
          <w:lang w:val="en-CA"/>
        </w:rPr>
        <w:t xml:space="preserve">-cement siding boards in accordance with manufacturer’s published specifications and performance criteria. Finishes shall be applied under controlled factory conditions to ensure consistent </w:t>
      </w:r>
      <w:r w:rsidR="000C536D">
        <w:rPr>
          <w:rFonts w:cs="Arial"/>
          <w:lang w:val="en-CA"/>
        </w:rPr>
        <w:t>color</w:t>
      </w:r>
      <w:r w:rsidRPr="00DC083C">
        <w:rPr>
          <w:rFonts w:cs="Arial"/>
          <w:lang w:val="en-CA"/>
        </w:rPr>
        <w:t>, coverage, and long-term durability.</w:t>
      </w:r>
    </w:p>
    <w:p w14:paraId="522EB8F0" w14:textId="1100516B" w:rsidR="000F2F78" w:rsidRDefault="000F2F78" w:rsidP="00FE60E9">
      <w:pPr>
        <w:pStyle w:val="VSLevel3"/>
        <w:tabs>
          <w:tab w:val="clear" w:pos="1440"/>
        </w:tabs>
      </w:pPr>
      <w:r w:rsidRPr="00DC083C">
        <w:rPr>
          <w:rFonts w:cs="Arial"/>
          <w:lang w:val="en-CA"/>
        </w:rPr>
        <w:t>Coating System:</w:t>
      </w:r>
      <w:r>
        <w:rPr>
          <w:rFonts w:cs="Arial"/>
        </w:rPr>
        <w:t xml:space="preserve"> </w:t>
      </w:r>
      <w:r w:rsidRPr="00DC083C">
        <w:rPr>
          <w:rFonts w:cs="Arial"/>
          <w:lang w:val="en-CA"/>
        </w:rPr>
        <w:t>Multi-coat, water-based acrylic finish applied over factory-primed boards</w:t>
      </w:r>
      <w:r>
        <w:rPr>
          <w:rFonts w:cs="Arial"/>
        </w:rPr>
        <w:t>.</w:t>
      </w:r>
    </w:p>
    <w:p w14:paraId="072B2529" w14:textId="33868273" w:rsidR="000F2F78" w:rsidRDefault="000F2F78" w:rsidP="000F2F78">
      <w:pPr>
        <w:pStyle w:val="VSLevel4"/>
      </w:pPr>
      <w:r w:rsidRPr="00DC083C">
        <w:rPr>
          <w:lang w:val="en-CA"/>
        </w:rPr>
        <w:lastRenderedPageBreak/>
        <w:t xml:space="preserve">Minimum expected service life: 50 years, with 15-year coating warranty covering film integrity and </w:t>
      </w:r>
      <w:r w:rsidR="000C536D">
        <w:rPr>
          <w:lang w:val="en-CA"/>
        </w:rPr>
        <w:t>color</w:t>
      </w:r>
      <w:r w:rsidRPr="00DC083C">
        <w:rPr>
          <w:lang w:val="en-CA"/>
        </w:rPr>
        <w:t xml:space="preserve"> retention.</w:t>
      </w:r>
    </w:p>
    <w:p w14:paraId="50E74DB2" w14:textId="7F516220" w:rsidR="000F2F78" w:rsidRPr="000F2F78" w:rsidRDefault="000F2F78" w:rsidP="00FE60E9">
      <w:pPr>
        <w:pStyle w:val="VSLevel3"/>
        <w:tabs>
          <w:tab w:val="clear" w:pos="1440"/>
        </w:tabs>
      </w:pPr>
      <w:r w:rsidRPr="00DC083C">
        <w:rPr>
          <w:rFonts w:cs="Arial"/>
          <w:lang w:val="en-CA"/>
        </w:rPr>
        <w:t xml:space="preserve">Touch-Up: Provide manufacturer’s </w:t>
      </w:r>
      <w:r w:rsidR="000C536D">
        <w:rPr>
          <w:rFonts w:cs="Arial"/>
          <w:lang w:val="en-CA"/>
        </w:rPr>
        <w:t>color</w:t>
      </w:r>
      <w:r w:rsidRPr="00DC083C">
        <w:rPr>
          <w:rFonts w:cs="Arial"/>
          <w:lang w:val="en-CA"/>
        </w:rPr>
        <w:t>-matched touch-up paint for sealing cut edges and field repairs</w:t>
      </w:r>
      <w:r>
        <w:rPr>
          <w:rFonts w:cs="Arial"/>
          <w:lang w:val="en-CA"/>
        </w:rPr>
        <w:t xml:space="preserve"> to </w:t>
      </w:r>
      <w:r w:rsidRPr="00334CBD">
        <w:rPr>
          <w:rFonts w:cs="Arial"/>
          <w:lang w:val="en-CA"/>
        </w:rPr>
        <w:t>correct</w:t>
      </w:r>
      <w:r>
        <w:rPr>
          <w:rFonts w:cs="Arial"/>
          <w:lang w:val="en-CA"/>
        </w:rPr>
        <w:t xml:space="preserve"> </w:t>
      </w:r>
      <w:r w:rsidRPr="00334CBD">
        <w:rPr>
          <w:rFonts w:cs="Arial"/>
          <w:lang w:val="en-CA"/>
        </w:rPr>
        <w:t>minor surface blemishes</w:t>
      </w:r>
      <w:r w:rsidRPr="00DC083C">
        <w:rPr>
          <w:rFonts w:cs="Arial"/>
          <w:lang w:val="en-CA"/>
        </w:rPr>
        <w:t xml:space="preserve">. Touch-up paint shall be used only as recommended by manufacturer to avoid sheen or </w:t>
      </w:r>
      <w:r w:rsidR="000C536D">
        <w:rPr>
          <w:rFonts w:cs="Arial"/>
          <w:lang w:val="en-CA"/>
        </w:rPr>
        <w:t>color</w:t>
      </w:r>
      <w:r w:rsidRPr="00DC083C">
        <w:rPr>
          <w:rFonts w:cs="Arial"/>
          <w:lang w:val="en-CA"/>
        </w:rPr>
        <w:t xml:space="preserve"> mismatch.</w:t>
      </w:r>
    </w:p>
    <w:p w14:paraId="2C16451F" w14:textId="77777777" w:rsidR="00FE60E9" w:rsidRDefault="00FE60E9" w:rsidP="00FE60E9">
      <w:pPr>
        <w:pStyle w:val="VSLevel3"/>
        <w:tabs>
          <w:tab w:val="clear" w:pos="1440"/>
        </w:tabs>
      </w:pPr>
      <w:bookmarkStart w:id="8" w:name="_Hlk534621595"/>
      <w:bookmarkStart w:id="9" w:name="_Hlk534638066"/>
      <w:r w:rsidRPr="000829C0">
        <w:t>Steel</w:t>
      </w:r>
      <w:bookmarkEnd w:id="8"/>
      <w:r w:rsidRPr="000829C0">
        <w:t xml:space="preserve"> (Concealed):</w:t>
      </w:r>
    </w:p>
    <w:p w14:paraId="6D668888" w14:textId="77777777" w:rsidR="00FE60E9" w:rsidRPr="000829C0" w:rsidRDefault="00FE60E9" w:rsidP="00FE60E9">
      <w:pPr>
        <w:pStyle w:val="VSLevel4"/>
        <w:tabs>
          <w:tab w:val="clear" w:pos="2016"/>
        </w:tabs>
      </w:pPr>
      <w:r w:rsidRPr="00C92718">
        <w:t>Hot-dip galvanized in accordance with CAN/CSA-G164, with minimum coating of 2 oz./</w:t>
      </w:r>
      <w:proofErr w:type="spellStart"/>
      <w:r w:rsidRPr="00C92718">
        <w:t>sq.ft</w:t>
      </w:r>
      <w:proofErr w:type="spellEnd"/>
      <w:r w:rsidRPr="00C92718">
        <w:t>., or zinc rich paint</w:t>
      </w:r>
      <w:r w:rsidRPr="000829C0">
        <w:t>.</w:t>
      </w:r>
    </w:p>
    <w:p w14:paraId="1190B42F" w14:textId="07CCAF6A" w:rsidR="00FE60E9" w:rsidRPr="00EB4662" w:rsidRDefault="00FE60E9" w:rsidP="00FE60E9">
      <w:pPr>
        <w:pStyle w:val="VSLevel3"/>
        <w:tabs>
          <w:tab w:val="clear" w:pos="1440"/>
        </w:tabs>
        <w:rPr>
          <w:noProof/>
        </w:rPr>
      </w:pPr>
      <w:r w:rsidRPr="000829C0">
        <w:t>Isolate where necessary to prevent electrolysis due to dissimilar metal-to-metal contact or metal-to-masonry and concrete contact. Use bituminous paint, butyl tape or other approved divorcing material.</w:t>
      </w:r>
    </w:p>
    <w:bookmarkEnd w:id="7"/>
    <w:bookmarkEnd w:id="9"/>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5A8CEFD5" w14:textId="515EE3B1" w:rsidR="009C6070" w:rsidRDefault="009C6070" w:rsidP="00A517C4">
      <w:pPr>
        <w:pStyle w:val="VSLevel3"/>
      </w:pPr>
      <w:r w:rsidRPr="00DA0558">
        <w:rPr>
          <w:rFonts w:cs="Arial"/>
          <w:lang w:val="en-CA"/>
        </w:rPr>
        <w:t>Verification of Conditions: Verify that site conditions are acceptable for installation of products specified in this Section. Do not commence installation until unsatisfactory conditions have been corrected.</w:t>
      </w:r>
    </w:p>
    <w:p w14:paraId="6939635B" w14:textId="081CBD81" w:rsidR="009C6070" w:rsidRDefault="009C6070" w:rsidP="00A74BDC">
      <w:pPr>
        <w:pStyle w:val="VSLevel3"/>
      </w:pPr>
      <w:r w:rsidRPr="00DA0558">
        <w:rPr>
          <w:rFonts w:cs="Arial"/>
          <w:lang w:val="en-CA"/>
        </w:rPr>
        <w:t>Substrate Examination:</w:t>
      </w:r>
      <w:r w:rsidRPr="009C6070">
        <w:rPr>
          <w:rFonts w:cs="Arial"/>
          <w:lang w:val="en-CA"/>
        </w:rPr>
        <w:t xml:space="preserve"> </w:t>
      </w:r>
      <w:r w:rsidRPr="00DA0558">
        <w:rPr>
          <w:rFonts w:cs="Arial"/>
          <w:lang w:val="en-CA"/>
        </w:rPr>
        <w:t>Verify that substrate is plumb, true, and able to properly receive sub</w:t>
      </w:r>
      <w:r w:rsidRPr="009C6070">
        <w:rPr>
          <w:rFonts w:cs="Arial"/>
        </w:rPr>
        <w:t>-</w:t>
      </w:r>
      <w:r w:rsidRPr="00DA0558">
        <w:rPr>
          <w:rFonts w:cs="Arial"/>
          <w:lang w:val="en-CA"/>
        </w:rPr>
        <w:t>framing and</w:t>
      </w:r>
      <w:r w:rsidRPr="009C6070">
        <w:rPr>
          <w:rFonts w:cs="Arial"/>
        </w:rPr>
        <w:t xml:space="preserve"> fib</w:t>
      </w:r>
      <w:r w:rsidR="003A7AD2">
        <w:rPr>
          <w:rFonts w:cs="Arial"/>
        </w:rPr>
        <w:t>re</w:t>
      </w:r>
      <w:r w:rsidRPr="009C6070">
        <w:rPr>
          <w:rFonts w:cs="Arial"/>
        </w:rPr>
        <w:t xml:space="preserve">-cement </w:t>
      </w:r>
      <w:r w:rsidRPr="00DA0558">
        <w:rPr>
          <w:rFonts w:cs="Arial"/>
          <w:lang w:val="en-CA"/>
        </w:rPr>
        <w:t>siding system</w:t>
      </w:r>
      <w:r w:rsidRPr="009C6070">
        <w:rPr>
          <w:rFonts w:cs="Arial"/>
        </w:rPr>
        <w:t xml:space="preserve">, once the air </w:t>
      </w:r>
      <w:r w:rsidRPr="00DA0558">
        <w:rPr>
          <w:rFonts w:cs="Arial"/>
          <w:lang w:val="en-CA"/>
        </w:rPr>
        <w:t>barrier is fully installed, and flashings are in place.</w:t>
      </w:r>
    </w:p>
    <w:p w14:paraId="1716C531" w14:textId="2F1569FE" w:rsidR="009C6070" w:rsidRPr="009C6070" w:rsidRDefault="009C6070" w:rsidP="009C6070">
      <w:pPr>
        <w:pStyle w:val="VSLevel3"/>
      </w:pPr>
      <w:r w:rsidRPr="00DA0558">
        <w:rPr>
          <w:lang w:val="en-CA"/>
        </w:rPr>
        <w:t>Sub</w:t>
      </w:r>
      <w:r>
        <w:rPr>
          <w:lang w:val="en-CA"/>
        </w:rPr>
        <w:t>-F</w:t>
      </w:r>
      <w:r w:rsidRPr="00DA0558">
        <w:rPr>
          <w:lang w:val="en-CA"/>
        </w:rPr>
        <w:t>raming</w:t>
      </w:r>
      <w:r>
        <w:rPr>
          <w:lang w:val="en-CA"/>
        </w:rPr>
        <w:t xml:space="preserve"> </w:t>
      </w:r>
      <w:r w:rsidRPr="00DA0558">
        <w:rPr>
          <w:lang w:val="en-CA"/>
        </w:rPr>
        <w:t>Examination:</w:t>
      </w:r>
    </w:p>
    <w:p w14:paraId="3EEE271A" w14:textId="2689FF60" w:rsidR="009C6070" w:rsidRDefault="009C6070" w:rsidP="009C6070">
      <w:pPr>
        <w:pStyle w:val="VSLevel4"/>
      </w:pPr>
      <w:r w:rsidRPr="00DA0558">
        <w:rPr>
          <w:rFonts w:cs="Arial"/>
          <w:lang w:val="en-CA"/>
        </w:rPr>
        <w:t>Verify that timber battens, steel sub-girts, or PVC battens are installed in accordance with manufacturer’s spacing and alignment tolerances.</w:t>
      </w:r>
    </w:p>
    <w:p w14:paraId="16527E31" w14:textId="491F2A17" w:rsidR="009C6070" w:rsidRDefault="009C6070" w:rsidP="009C6070">
      <w:pPr>
        <w:pStyle w:val="VSLevel4"/>
      </w:pPr>
      <w:r w:rsidRPr="00DA0558">
        <w:rPr>
          <w:rFonts w:cs="Arial"/>
          <w:lang w:val="en-CA"/>
        </w:rPr>
        <w:t xml:space="preserve">Confirm maximum spacing does not exceed </w:t>
      </w:r>
      <w:r w:rsidR="002C0EC4">
        <w:rPr>
          <w:rFonts w:cs="Arial"/>
          <w:lang w:val="en-CA"/>
        </w:rPr>
        <w:t xml:space="preserve">24 </w:t>
      </w:r>
      <w:proofErr w:type="gramStart"/>
      <w:r w:rsidR="002C0EC4">
        <w:rPr>
          <w:rFonts w:cs="Arial"/>
          <w:lang w:val="en-CA"/>
        </w:rPr>
        <w:t>inch</w:t>
      </w:r>
      <w:proofErr w:type="gramEnd"/>
      <w:r w:rsidRPr="00DA0558">
        <w:rPr>
          <w:rFonts w:cs="Arial"/>
          <w:lang w:val="en-CA"/>
        </w:rPr>
        <w:t xml:space="preserve"> on centre, and that additional battens are provided where boards abut or where wind loads require reinforcement.</w:t>
      </w:r>
    </w:p>
    <w:p w14:paraId="5B679B7B" w14:textId="019C8702" w:rsidR="009C6070" w:rsidRDefault="009C6070" w:rsidP="009C6070">
      <w:pPr>
        <w:pStyle w:val="VSLevel4"/>
      </w:pPr>
      <w:r w:rsidRPr="00DA0558">
        <w:rPr>
          <w:rFonts w:cs="Arial"/>
          <w:lang w:val="en-CA"/>
        </w:rPr>
        <w:t>Ensure battens are plumb and true, with continuous EPDM strips applied over face of all battens.</w:t>
      </w:r>
    </w:p>
    <w:p w14:paraId="0209B4F1" w14:textId="29910587" w:rsidR="009C6070" w:rsidRDefault="009C6070" w:rsidP="00A517C4">
      <w:pPr>
        <w:pStyle w:val="VSLevel3"/>
      </w:pPr>
      <w:r w:rsidRPr="00DA0558">
        <w:rPr>
          <w:rFonts w:cs="Arial"/>
          <w:lang w:val="en-CA"/>
        </w:rPr>
        <w:t>Cavity Ventilation:</w:t>
      </w:r>
      <w:r>
        <w:rPr>
          <w:rFonts w:cs="Arial"/>
        </w:rPr>
        <w:t xml:space="preserve"> </w:t>
      </w:r>
      <w:r w:rsidRPr="00DA0558">
        <w:rPr>
          <w:rFonts w:cs="Arial"/>
          <w:lang w:val="en-CA"/>
        </w:rPr>
        <w:t>Verify that a continuous rear ventilation cavity is provided</w:t>
      </w:r>
      <w:r>
        <w:rPr>
          <w:rFonts w:cs="Arial"/>
        </w:rPr>
        <w:t xml:space="preserve">, complete with </w:t>
      </w:r>
      <w:r w:rsidRPr="00DA0558">
        <w:rPr>
          <w:rFonts w:cs="Arial"/>
          <w:lang w:val="en-CA"/>
        </w:rPr>
        <w:t>continuous air gap is present at base, top, and above/below openings.</w:t>
      </w:r>
    </w:p>
    <w:p w14:paraId="38021BE8" w14:textId="47B75BC1" w:rsidR="009C6070" w:rsidRDefault="009C6070" w:rsidP="00A517C4">
      <w:pPr>
        <w:pStyle w:val="VSLevel3"/>
      </w:pPr>
      <w:r w:rsidRPr="00DA0558">
        <w:rPr>
          <w:rFonts w:cs="Arial"/>
          <w:lang w:val="en-CA"/>
        </w:rPr>
        <w:t xml:space="preserve">Field Measurements: Verify dimensions of wall areas to receive </w:t>
      </w:r>
      <w:r>
        <w:rPr>
          <w:rFonts w:cs="Arial"/>
        </w:rPr>
        <w:t>fib</w:t>
      </w:r>
      <w:r w:rsidR="003A7AD2">
        <w:rPr>
          <w:rFonts w:cs="Arial"/>
        </w:rPr>
        <w:t>re</w:t>
      </w:r>
      <w:r>
        <w:rPr>
          <w:rFonts w:cs="Arial"/>
        </w:rPr>
        <w:t xml:space="preserve">-cement </w:t>
      </w:r>
      <w:r w:rsidRPr="00DA0558">
        <w:rPr>
          <w:rFonts w:cs="Arial"/>
          <w:lang w:val="en-CA"/>
        </w:rPr>
        <w:t>siding and adjust layout as required to accommodate board sizes, coursing, and alignment with fenestration and other building elements.</w:t>
      </w:r>
    </w:p>
    <w:p w14:paraId="3AEEFE59" w14:textId="7F989746" w:rsidR="009C6070" w:rsidRDefault="009C6070" w:rsidP="00A517C4">
      <w:pPr>
        <w:pStyle w:val="VSLevel3"/>
      </w:pPr>
      <w:r w:rsidRPr="00DA0558">
        <w:rPr>
          <w:rFonts w:cs="Arial"/>
          <w:lang w:val="en-CA"/>
        </w:rPr>
        <w:t>Coordination: Confirm that penetrations, blocking, backing, and interfaces with adjacent assemblies are in place and coordinated with work of this Section.</w:t>
      </w:r>
    </w:p>
    <w:p w14:paraId="0C5030C9" w14:textId="27CF4129" w:rsidR="009C6070" w:rsidRDefault="009C6070" w:rsidP="00A517C4">
      <w:pPr>
        <w:pStyle w:val="VSLevel3"/>
      </w:pPr>
      <w:r w:rsidRPr="00DA0558">
        <w:rPr>
          <w:rFonts w:cs="Arial"/>
          <w:lang w:val="en-CA"/>
        </w:rPr>
        <w:t xml:space="preserve">Unsuitable Conditions: Report in writing to </w:t>
      </w:r>
      <w:proofErr w:type="gramStart"/>
      <w:r w:rsidRPr="00DA0558">
        <w:rPr>
          <w:rFonts w:cs="Arial"/>
          <w:lang w:val="en-CA"/>
        </w:rPr>
        <w:t>Consultant</w:t>
      </w:r>
      <w:proofErr w:type="gramEnd"/>
      <w:r w:rsidRPr="00DA0558">
        <w:rPr>
          <w:rFonts w:cs="Arial"/>
          <w:lang w:val="en-CA"/>
        </w:rPr>
        <w:t xml:space="preserve"> any substrate or site conditions that may adversely affect installation or performance of the siding system. Do not commence installation until conditions have been corrected.</w:t>
      </w:r>
    </w:p>
    <w:p w14:paraId="724CDEE0" w14:textId="003BCDA3" w:rsidR="00A55EFB" w:rsidRPr="00A55EFB" w:rsidRDefault="00A55EFB" w:rsidP="00A517C4">
      <w:pPr>
        <w:pStyle w:val="VSLevel3"/>
      </w:pPr>
      <w:r w:rsidRPr="00A55EFB">
        <w:t>Commencement of work implies acceptance of previously completed work.</w:t>
      </w:r>
    </w:p>
    <w:p w14:paraId="3AED2D57" w14:textId="2B631540" w:rsidR="ABFFABFF" w:rsidRDefault="ABFFABFF" w:rsidP="00C26083">
      <w:pPr>
        <w:pStyle w:val="VSLevel2"/>
      </w:pPr>
      <w:r>
        <w:t>PREPARATION</w:t>
      </w:r>
    </w:p>
    <w:p w14:paraId="5E273811" w14:textId="6401DF33" w:rsidR="00415BA5" w:rsidRDefault="00415BA5" w:rsidP="00C26083">
      <w:pPr>
        <w:pStyle w:val="VSLevel3"/>
      </w:pPr>
      <w:r w:rsidRPr="00DA0558">
        <w:rPr>
          <w:rFonts w:cs="Arial"/>
        </w:rPr>
        <w:t>Verification of Substrate: Verify that substrate is clean, dry, and free of dust, debris, oil, grease, and other contaminants that may impair installation of sub-framing or siding system.</w:t>
      </w:r>
    </w:p>
    <w:p w14:paraId="63AFBCD2" w14:textId="3BA4DBCC" w:rsidR="00415BA5" w:rsidRDefault="00415BA5" w:rsidP="00C26083">
      <w:pPr>
        <w:pStyle w:val="VSLevel3"/>
      </w:pPr>
      <w:r w:rsidRPr="00DA0558">
        <w:rPr>
          <w:rFonts w:cs="Arial"/>
        </w:rPr>
        <w:t>Protection of Adjacent Surfaces: Protect adjacent finishes, fenestration, and materials from damage, dust, and debris during cutting, drilling, and installation of siding.</w:t>
      </w:r>
    </w:p>
    <w:p w14:paraId="55D34183" w14:textId="2DA3954D" w:rsidR="00415BA5" w:rsidRDefault="00415BA5" w:rsidP="00C26083">
      <w:pPr>
        <w:pStyle w:val="VSLevel3"/>
      </w:pPr>
      <w:r w:rsidRPr="00DA0558">
        <w:rPr>
          <w:rFonts w:cs="Arial"/>
        </w:rPr>
        <w:lastRenderedPageBreak/>
        <w:t>Surface Preparation: Ensure weather-resistive barrier, flashings, and sealants at transitions and penetrations are complete and cured prior to commencing siding installation.</w:t>
      </w:r>
    </w:p>
    <w:p w14:paraId="224BD705" w14:textId="58303B76" w:rsidR="00415BA5" w:rsidRDefault="00415BA5" w:rsidP="00C26083">
      <w:pPr>
        <w:pStyle w:val="VSLevel3"/>
      </w:pPr>
      <w:r w:rsidRPr="00DA0558">
        <w:rPr>
          <w:rFonts w:cs="Arial"/>
        </w:rPr>
        <w:t>Layout:</w:t>
      </w:r>
    </w:p>
    <w:p w14:paraId="686BE344" w14:textId="627872B5" w:rsidR="00415BA5" w:rsidRPr="00415BA5" w:rsidRDefault="00415BA5" w:rsidP="00415BA5">
      <w:pPr>
        <w:pStyle w:val="VSLevel4"/>
      </w:pPr>
      <w:r w:rsidRPr="00DA0558">
        <w:rPr>
          <w:rFonts w:cs="Arial"/>
        </w:rPr>
        <w:t>Establish layout lines for coursing, starter profiles, and board alignment prior to installation.</w:t>
      </w:r>
    </w:p>
    <w:p w14:paraId="41BF403D" w14:textId="6697454D" w:rsidR="00415BA5" w:rsidRDefault="00415BA5" w:rsidP="00415BA5">
      <w:pPr>
        <w:pStyle w:val="VSLevel4"/>
      </w:pPr>
      <w:r w:rsidRPr="00DA0558">
        <w:rPr>
          <w:rFonts w:cs="Arial"/>
        </w:rPr>
        <w:t>Confirm alignment with fenestration heads, sills, corners, and other building datum lines.</w:t>
      </w:r>
    </w:p>
    <w:p w14:paraId="6253549C" w14:textId="76A9ACC7" w:rsidR="00415BA5" w:rsidRDefault="00415BA5" w:rsidP="00C26083">
      <w:pPr>
        <w:pStyle w:val="VSLevel3"/>
      </w:pPr>
      <w:r w:rsidRPr="00DA0558">
        <w:rPr>
          <w:rFonts w:cs="Arial"/>
        </w:rPr>
        <w:t xml:space="preserve">Sub-Framing Preparation: Confirm </w:t>
      </w:r>
      <w:r>
        <w:rPr>
          <w:rFonts w:cs="Arial"/>
        </w:rPr>
        <w:t xml:space="preserve">sub-framing is </w:t>
      </w:r>
      <w:r w:rsidRPr="00DA0558">
        <w:rPr>
          <w:rFonts w:cs="Arial"/>
        </w:rPr>
        <w:t>securely anchored to backup wall, plumb and true, and fitted with continuous EPDM strips prior to installation of siding boards.</w:t>
      </w:r>
    </w:p>
    <w:p w14:paraId="3E282450" w14:textId="203428B9" w:rsidR="00415BA5" w:rsidRDefault="00415BA5" w:rsidP="00C26083">
      <w:pPr>
        <w:pStyle w:val="VSLevel3"/>
      </w:pPr>
      <w:r w:rsidRPr="00DA0558">
        <w:rPr>
          <w:rFonts w:cs="Arial"/>
        </w:rPr>
        <w:t>Moisture Protection: Remove all temporary packaging covers and ensure boards are acclimatized to site conditions in accordance with manufacturer’s written instructions prior to installation.</w:t>
      </w:r>
    </w:p>
    <w:p w14:paraId="77F6A318" w14:textId="6E271E57" w:rsidR="ABFFABFF" w:rsidRPr="00D63EF1" w:rsidRDefault="ABFFABFF" w:rsidP="006E5F4C">
      <w:pPr>
        <w:pStyle w:val="VSLevel2"/>
      </w:pPr>
      <w:r w:rsidRPr="00D63EF1">
        <w:t>INSTALLATION</w:t>
      </w:r>
      <w:r w:rsidR="00DC29F8" w:rsidRPr="00D63EF1">
        <w:t xml:space="preserve"> - general</w:t>
      </w:r>
    </w:p>
    <w:p w14:paraId="48E9C5BE" w14:textId="004906DC" w:rsidR="00E80595" w:rsidRPr="00D63EF1" w:rsidRDefault="00DC29F8" w:rsidP="006E5F4C">
      <w:pPr>
        <w:pStyle w:val="VSLevel3"/>
      </w:pPr>
      <w:bookmarkStart w:id="10" w:name="_Hlk117533184"/>
      <w:bookmarkStart w:id="11" w:name="_Hlk117533168"/>
      <w:r w:rsidRPr="003A0F60">
        <w:rPr>
          <w:rFonts w:cs="Arial"/>
        </w:rPr>
        <w:t>Install fib</w:t>
      </w:r>
      <w:r w:rsidR="003A7AD2">
        <w:rPr>
          <w:rFonts w:cs="Arial"/>
        </w:rPr>
        <w:t>re</w:t>
      </w:r>
      <w:r w:rsidRPr="003A0F60">
        <w:rPr>
          <w:rFonts w:cs="Arial"/>
        </w:rPr>
        <w:t>-cement siding in accordance with manufacturer’s written instructions, approved Shop Drawings, and reviewed mock-ups.</w:t>
      </w:r>
    </w:p>
    <w:p w14:paraId="6C2B6906" w14:textId="6B4C6D6B" w:rsidR="00E80595" w:rsidRPr="00D63EF1" w:rsidRDefault="00DC29F8" w:rsidP="006E5F4C">
      <w:pPr>
        <w:pStyle w:val="VSLevel3"/>
      </w:pPr>
      <w:r w:rsidRPr="003A0F60">
        <w:rPr>
          <w:rFonts w:cs="Arial"/>
        </w:rPr>
        <w:t>Install siding</w:t>
      </w:r>
      <w:r w:rsidR="009827B2">
        <w:rPr>
          <w:rFonts w:cs="Arial"/>
        </w:rPr>
        <w:t xml:space="preserve"> boards</w:t>
      </w:r>
      <w:r w:rsidRPr="003A0F60">
        <w:rPr>
          <w:rFonts w:cs="Arial"/>
        </w:rPr>
        <w:t xml:space="preserve"> plumb, level, and true, free of distortion or stress.</w:t>
      </w:r>
    </w:p>
    <w:p w14:paraId="4F3753BF" w14:textId="59E8653D" w:rsidR="00E80595" w:rsidRPr="00D63EF1" w:rsidRDefault="00DC29F8" w:rsidP="006E5F4C">
      <w:pPr>
        <w:pStyle w:val="VSLevel3"/>
      </w:pPr>
      <w:r w:rsidRPr="003A0F60">
        <w:rPr>
          <w:rFonts w:cs="Arial"/>
        </w:rPr>
        <w:t>Do not install damaged or defective materials. Replace with new</w:t>
      </w:r>
      <w:r w:rsidRPr="00D63EF1">
        <w:rPr>
          <w:rFonts w:cs="Arial"/>
        </w:rPr>
        <w:t xml:space="preserve"> before </w:t>
      </w:r>
      <w:r w:rsidR="009827B2">
        <w:rPr>
          <w:rFonts w:cs="Arial"/>
        </w:rPr>
        <w:t>continuing with installation.</w:t>
      </w:r>
    </w:p>
    <w:p w14:paraId="1A746FFE" w14:textId="4A0B32A8" w:rsidR="00E80595" w:rsidRPr="00D63EF1" w:rsidRDefault="00DC29F8" w:rsidP="006E5F4C">
      <w:pPr>
        <w:pStyle w:val="VSLevel3"/>
      </w:pPr>
      <w:r w:rsidRPr="003A0F60">
        <w:rPr>
          <w:rFonts w:cs="Arial"/>
        </w:rPr>
        <w:t>Maintain specified clearances at grade, rooflines, penetrations, and fenestrations.</w:t>
      </w:r>
    </w:p>
    <w:p w14:paraId="3D1FB6FB" w14:textId="4BD2F8F1" w:rsidR="00DC29F8" w:rsidRPr="00D63EF1" w:rsidRDefault="00DC29F8" w:rsidP="00DC29F8">
      <w:pPr>
        <w:pStyle w:val="StandardSpecNote"/>
      </w:pPr>
      <w:r w:rsidRPr="00D63EF1">
        <w:t>CEDRAL SPEC NOTE: Select the following paragraphs if Cedral Lap Siding was specified above. Delete if not required on the project.</w:t>
      </w:r>
    </w:p>
    <w:p w14:paraId="14491A23" w14:textId="698BE297" w:rsidR="00E80595" w:rsidRPr="00D63EF1" w:rsidRDefault="00DC29F8" w:rsidP="00DC29F8">
      <w:pPr>
        <w:pStyle w:val="VSLevel3"/>
      </w:pPr>
      <w:r w:rsidRPr="00D63EF1">
        <w:t>Installation – Lap Profile:</w:t>
      </w:r>
    </w:p>
    <w:p w14:paraId="19762FBA" w14:textId="14AF4341" w:rsidR="00DC29F8" w:rsidRPr="00D63EF1" w:rsidRDefault="00DC29F8" w:rsidP="00DC29F8">
      <w:pPr>
        <w:pStyle w:val="VSLevel4"/>
      </w:pPr>
      <w:r w:rsidRPr="00D63EF1">
        <w:t xml:space="preserve">Install boards with </w:t>
      </w:r>
      <w:r w:rsidR="009827B2">
        <w:t>1-1/</w:t>
      </w:r>
      <w:proofErr w:type="gramStart"/>
      <w:r w:rsidR="009827B2">
        <w:t>4 inch</w:t>
      </w:r>
      <w:proofErr w:type="gramEnd"/>
      <w:r w:rsidRPr="00D63EF1">
        <w:t xml:space="preserve"> </w:t>
      </w:r>
      <w:proofErr w:type="gramStart"/>
      <w:r w:rsidRPr="00D63EF1">
        <w:t>overlap</w:t>
      </w:r>
      <w:proofErr w:type="gramEnd"/>
      <w:r w:rsidRPr="00D63EF1">
        <w:t xml:space="preserve"> at horizontal joints.</w:t>
      </w:r>
    </w:p>
    <w:p w14:paraId="67F9A801" w14:textId="3FEF690F" w:rsidR="00E80595" w:rsidRPr="00D63EF1" w:rsidRDefault="00DC29F8" w:rsidP="00DC29F8">
      <w:pPr>
        <w:pStyle w:val="VSLevel4"/>
      </w:pPr>
      <w:r w:rsidRPr="00D63EF1">
        <w:t xml:space="preserve">Secure with stainless steel screws or nails, </w:t>
      </w:r>
      <w:r w:rsidR="000C536D">
        <w:t>color</w:t>
      </w:r>
      <w:r w:rsidRPr="00D63EF1">
        <w:t>-matched to finish, driven flush with board surface.</w:t>
      </w:r>
    </w:p>
    <w:p w14:paraId="524D440F" w14:textId="64FA8816" w:rsidR="009827B2" w:rsidRDefault="00DC29F8" w:rsidP="00DC29F8">
      <w:pPr>
        <w:pStyle w:val="VSLevel4"/>
      </w:pPr>
      <w:r w:rsidRPr="00D63EF1">
        <w:t xml:space="preserve">Stagger board end joints in adjacent courses by </w:t>
      </w:r>
      <w:r w:rsidR="009827B2">
        <w:t xml:space="preserve">a </w:t>
      </w:r>
      <w:r w:rsidRPr="00D63EF1">
        <w:t xml:space="preserve">minimum </w:t>
      </w:r>
      <w:r w:rsidR="009827B2">
        <w:t xml:space="preserve">6 </w:t>
      </w:r>
      <w:proofErr w:type="gramStart"/>
      <w:r w:rsidR="00887701">
        <w:t>inch</w:t>
      </w:r>
      <w:proofErr w:type="gramEnd"/>
      <w:r w:rsidR="009827B2">
        <w:t>.</w:t>
      </w:r>
    </w:p>
    <w:p w14:paraId="292EB16D" w14:textId="6F66326A" w:rsidR="00DC29F8" w:rsidRPr="00D63EF1" w:rsidRDefault="00DC29F8" w:rsidP="00DC29F8">
      <w:pPr>
        <w:pStyle w:val="StandardSpecNote"/>
      </w:pPr>
      <w:r w:rsidRPr="00D63EF1">
        <w:t>CEDRAL SPEC NOTE: Select the following paragraphs if Cedral Click Siding was specified above. Delete if not required on the project.</w:t>
      </w:r>
    </w:p>
    <w:p w14:paraId="3A524624" w14:textId="04FFEF4C" w:rsidR="00E80595" w:rsidRPr="00D63EF1" w:rsidRDefault="00DC29F8" w:rsidP="00DC29F8">
      <w:pPr>
        <w:pStyle w:val="VSLevel3"/>
      </w:pPr>
      <w:r w:rsidRPr="00D63EF1">
        <w:t>Installation – Click Profile:</w:t>
      </w:r>
    </w:p>
    <w:p w14:paraId="68CCDF39" w14:textId="7296246A" w:rsidR="00E80595" w:rsidRPr="00D63EF1" w:rsidRDefault="00DC29F8" w:rsidP="00DC29F8">
      <w:pPr>
        <w:pStyle w:val="VSLevel4"/>
      </w:pPr>
      <w:r w:rsidRPr="00D63EF1">
        <w:t xml:space="preserve">Install boards with tongue-and-groove interlock, secured at each batten with concealed </w:t>
      </w:r>
      <w:proofErr w:type="gramStart"/>
      <w:r w:rsidRPr="00D63EF1">
        <w:t>stainless steel</w:t>
      </w:r>
      <w:proofErr w:type="gramEnd"/>
      <w:r w:rsidRPr="00D63EF1">
        <w:t xml:space="preserve"> clips</w:t>
      </w:r>
      <w:r w:rsidR="009827B2">
        <w:t>,</w:t>
      </w:r>
      <w:r w:rsidRPr="00D63EF1">
        <w:t xml:space="preserve"> fixed with manufacturer’s screws.</w:t>
      </w:r>
    </w:p>
    <w:p w14:paraId="0A2058C8" w14:textId="375B9B6C" w:rsidR="00E80595" w:rsidRPr="00D63EF1" w:rsidRDefault="00DC29F8" w:rsidP="00DC29F8">
      <w:pPr>
        <w:pStyle w:val="VSLevel4"/>
      </w:pPr>
      <w:r w:rsidRPr="00D63EF1">
        <w:t>Provide one clip per batten per board, at every support point.</w:t>
      </w:r>
    </w:p>
    <w:p w14:paraId="4D26AAA0" w14:textId="75EB4405" w:rsidR="00E80595" w:rsidRPr="00D63EF1" w:rsidRDefault="00DC29F8" w:rsidP="00DC29F8">
      <w:pPr>
        <w:pStyle w:val="VSLevel4"/>
      </w:pPr>
      <w:r w:rsidRPr="00D63EF1">
        <w:t xml:space="preserve">Secure starter and final boards with </w:t>
      </w:r>
      <w:r w:rsidR="000C536D">
        <w:t>color</w:t>
      </w:r>
      <w:r w:rsidRPr="00D63EF1">
        <w:t xml:space="preserve">-matched </w:t>
      </w:r>
      <w:proofErr w:type="gramStart"/>
      <w:r w:rsidRPr="00D63EF1">
        <w:t>stainless steel</w:t>
      </w:r>
      <w:proofErr w:type="gramEnd"/>
      <w:r w:rsidRPr="00D63EF1">
        <w:t xml:space="preserve"> screws.</w:t>
      </w:r>
    </w:p>
    <w:p w14:paraId="63F61472" w14:textId="06618838" w:rsidR="00E80595" w:rsidRPr="00D63EF1" w:rsidRDefault="00DC29F8" w:rsidP="00DC29F8">
      <w:pPr>
        <w:pStyle w:val="VSLevel4"/>
      </w:pPr>
      <w:r w:rsidRPr="00D63EF1">
        <w:t>Allow for independent board movement as per manufacturer’s design.</w:t>
      </w:r>
    </w:p>
    <w:p w14:paraId="7E5574A8" w14:textId="7EC824DD" w:rsidR="00E80595" w:rsidRPr="00D63EF1" w:rsidRDefault="00DC29F8" w:rsidP="00DC29F8">
      <w:pPr>
        <w:pStyle w:val="VSLevel2"/>
      </w:pPr>
      <w:r w:rsidRPr="00D63EF1">
        <w:t>INSTALLATION – horizontal</w:t>
      </w:r>
    </w:p>
    <w:p w14:paraId="76BA3867" w14:textId="72D63EE6" w:rsidR="00E80595" w:rsidRPr="00D63EF1" w:rsidRDefault="00D63EF1" w:rsidP="006E5F4C">
      <w:pPr>
        <w:pStyle w:val="VSLevel3"/>
      </w:pPr>
      <w:r w:rsidRPr="003A0F60">
        <w:rPr>
          <w:rFonts w:cs="Arial"/>
        </w:rPr>
        <w:t xml:space="preserve">Fix boards to vertical </w:t>
      </w:r>
      <w:r w:rsidR="009827B2">
        <w:t xml:space="preserve">sub-framing </w:t>
      </w:r>
      <w:r w:rsidRPr="003A0F60">
        <w:rPr>
          <w:rFonts w:cs="Arial"/>
        </w:rPr>
        <w:t xml:space="preserve">at maximum </w:t>
      </w:r>
      <w:proofErr w:type="gramStart"/>
      <w:r w:rsidR="009827B2">
        <w:rPr>
          <w:rFonts w:cs="Arial"/>
        </w:rPr>
        <w:t>24 inch</w:t>
      </w:r>
      <w:proofErr w:type="gramEnd"/>
      <w:r w:rsidRPr="003A0F60">
        <w:rPr>
          <w:rFonts w:cs="Arial"/>
        </w:rPr>
        <w:t xml:space="preserve"> </w:t>
      </w:r>
      <w:proofErr w:type="spellStart"/>
      <w:r w:rsidRPr="003A0F60">
        <w:rPr>
          <w:rFonts w:cs="Arial"/>
        </w:rPr>
        <w:t>centres</w:t>
      </w:r>
      <w:proofErr w:type="spellEnd"/>
      <w:r w:rsidRPr="003A0F60">
        <w:rPr>
          <w:rFonts w:cs="Arial"/>
        </w:rPr>
        <w:t xml:space="preserve">, reduced to </w:t>
      </w:r>
      <w:r w:rsidR="009827B2">
        <w:rPr>
          <w:rFonts w:cs="Arial"/>
        </w:rPr>
        <w:t xml:space="preserve">16 </w:t>
      </w:r>
      <w:proofErr w:type="gramStart"/>
      <w:r w:rsidR="009827B2">
        <w:rPr>
          <w:rFonts w:cs="Arial"/>
        </w:rPr>
        <w:t>inch</w:t>
      </w:r>
      <w:proofErr w:type="gramEnd"/>
      <w:r w:rsidRPr="003A0F60">
        <w:rPr>
          <w:rFonts w:cs="Arial"/>
        </w:rPr>
        <w:t xml:space="preserve"> if boards span only two battens.</w:t>
      </w:r>
    </w:p>
    <w:p w14:paraId="26F7224E" w14:textId="3174E4C5" w:rsidR="00E80595" w:rsidRPr="00D63EF1" w:rsidRDefault="00D63EF1" w:rsidP="006E5F4C">
      <w:pPr>
        <w:pStyle w:val="VSLevel3"/>
      </w:pPr>
      <w:r w:rsidRPr="003A0F60">
        <w:rPr>
          <w:rFonts w:cs="Arial"/>
        </w:rPr>
        <w:lastRenderedPageBreak/>
        <w:t xml:space="preserve">Provide minimum </w:t>
      </w:r>
      <w:proofErr w:type="gramStart"/>
      <w:r w:rsidR="009827B2">
        <w:rPr>
          <w:rFonts w:cs="Arial"/>
        </w:rPr>
        <w:t>6 inch</w:t>
      </w:r>
      <w:proofErr w:type="gramEnd"/>
      <w:r w:rsidRPr="003A0F60">
        <w:rPr>
          <w:rFonts w:cs="Arial"/>
        </w:rPr>
        <w:t xml:space="preserve"> clearance above grade, and minimum </w:t>
      </w:r>
      <w:r w:rsidR="009827B2">
        <w:rPr>
          <w:rFonts w:cs="Arial"/>
        </w:rPr>
        <w:t>1-1/4 inch</w:t>
      </w:r>
      <w:r w:rsidRPr="003A0F60">
        <w:rPr>
          <w:rFonts w:cs="Arial"/>
        </w:rPr>
        <w:t xml:space="preserve"> above horizontal surfaces.</w:t>
      </w:r>
    </w:p>
    <w:p w14:paraId="7C4241B4" w14:textId="72693C8C" w:rsidR="00E80595" w:rsidRDefault="00D63EF1" w:rsidP="006E5F4C">
      <w:pPr>
        <w:pStyle w:val="VSLevel3"/>
      </w:pPr>
      <w:r w:rsidRPr="003A0F60">
        <w:rPr>
          <w:rFonts w:cs="Arial"/>
        </w:rPr>
        <w:t xml:space="preserve">Ensure cavity ventilation depth of </w:t>
      </w:r>
      <w:r w:rsidR="009827B2">
        <w:rPr>
          <w:rFonts w:cs="Arial"/>
        </w:rPr>
        <w:t>1-1/</w:t>
      </w:r>
      <w:proofErr w:type="gramStart"/>
      <w:r w:rsidR="009827B2">
        <w:rPr>
          <w:rFonts w:cs="Arial"/>
        </w:rPr>
        <w:t>4 inch</w:t>
      </w:r>
      <w:proofErr w:type="gramEnd"/>
      <w:r w:rsidR="009827B2" w:rsidRPr="003A0F60">
        <w:rPr>
          <w:rFonts w:cs="Arial"/>
        </w:rPr>
        <w:t xml:space="preserve"> </w:t>
      </w:r>
      <w:r w:rsidRPr="003A0F60">
        <w:rPr>
          <w:rFonts w:cs="Arial"/>
        </w:rPr>
        <w:t>minimum behind boards, with continuous openings top and bottom.</w:t>
      </w:r>
    </w:p>
    <w:p w14:paraId="61F447B4" w14:textId="1AAB328E" w:rsidR="00E80595" w:rsidRDefault="00D63EF1" w:rsidP="00D63EF1">
      <w:pPr>
        <w:pStyle w:val="VSLevel2"/>
      </w:pPr>
      <w:r>
        <w:t>INSTALLATION – Vertical</w:t>
      </w:r>
    </w:p>
    <w:p w14:paraId="1EED4E63" w14:textId="55AABB18" w:rsidR="00E80595" w:rsidRDefault="00D63EF1" w:rsidP="006E5F4C">
      <w:pPr>
        <w:pStyle w:val="VSLevel3"/>
      </w:pPr>
      <w:r w:rsidRPr="003A0F60">
        <w:rPr>
          <w:rFonts w:cs="Arial"/>
        </w:rPr>
        <w:t xml:space="preserve">Fix boards to horizontal battens secured over vertical counter-battens, maintaining minimum </w:t>
      </w:r>
      <w:r w:rsidR="009827B2">
        <w:rPr>
          <w:rFonts w:cs="Arial"/>
        </w:rPr>
        <w:t>1-1/</w:t>
      </w:r>
      <w:proofErr w:type="gramStart"/>
      <w:r w:rsidR="009827B2">
        <w:rPr>
          <w:rFonts w:cs="Arial"/>
        </w:rPr>
        <w:t>4 inch</w:t>
      </w:r>
      <w:proofErr w:type="gramEnd"/>
      <w:r w:rsidR="009827B2" w:rsidRPr="003A0F60">
        <w:rPr>
          <w:rFonts w:cs="Arial"/>
        </w:rPr>
        <w:t xml:space="preserve"> </w:t>
      </w:r>
      <w:r w:rsidRPr="003A0F60">
        <w:rPr>
          <w:rFonts w:cs="Arial"/>
        </w:rPr>
        <w:t>rear ventilation cavity.</w:t>
      </w:r>
    </w:p>
    <w:p w14:paraId="3C088DEC" w14:textId="185BB497" w:rsidR="00E80595" w:rsidRDefault="00D63EF1" w:rsidP="006E5F4C">
      <w:pPr>
        <w:pStyle w:val="VSLevel3"/>
      </w:pPr>
      <w:r w:rsidRPr="003A0F60">
        <w:rPr>
          <w:rFonts w:cs="Arial"/>
        </w:rPr>
        <w:t>Provide continuous ventilation top and bottom, and above/below window and door openings.</w:t>
      </w:r>
    </w:p>
    <w:p w14:paraId="4B5B3528" w14:textId="55629FD4" w:rsidR="00E80595" w:rsidRDefault="00D63EF1" w:rsidP="006E5F4C">
      <w:pPr>
        <w:pStyle w:val="VSLevel3"/>
      </w:pPr>
      <w:r w:rsidRPr="003A0F60">
        <w:rPr>
          <w:rFonts w:cs="Arial"/>
        </w:rPr>
        <w:t>Provide expansion gaps at vertical board joints in accordance with manufacturer’s requirements.</w:t>
      </w:r>
    </w:p>
    <w:p w14:paraId="4B5085B2" w14:textId="172DD5F5" w:rsidR="00E80595" w:rsidRDefault="00D63EF1" w:rsidP="00D63EF1">
      <w:pPr>
        <w:pStyle w:val="VSLevel2"/>
      </w:pPr>
      <w:r>
        <w:t>INSTALLATION – accessories</w:t>
      </w:r>
    </w:p>
    <w:p w14:paraId="7D3261BE" w14:textId="4C77C8EC" w:rsidR="00D012BD" w:rsidRPr="00D012BD" w:rsidRDefault="00D012BD" w:rsidP="006E5F4C">
      <w:pPr>
        <w:pStyle w:val="VSLevel3"/>
      </w:pPr>
      <w:r w:rsidRPr="003A0F60">
        <w:rPr>
          <w:rFonts w:cs="Arial"/>
        </w:rPr>
        <w:t>Install perforated closures at base, top, and above/below openings to maintain ventilation and exclude vermin.</w:t>
      </w:r>
    </w:p>
    <w:p w14:paraId="7BD4FD02" w14:textId="44E91270" w:rsidR="00D012BD" w:rsidRPr="00D012BD" w:rsidRDefault="00D012BD" w:rsidP="006E5F4C">
      <w:pPr>
        <w:pStyle w:val="VSLevel3"/>
      </w:pPr>
      <w:r w:rsidRPr="00D012BD">
        <w:t>install vertical profiles</w:t>
      </w:r>
      <w:r>
        <w:t xml:space="preserve"> and </w:t>
      </w:r>
      <w:r w:rsidRPr="003A0F60">
        <w:rPr>
          <w:rFonts w:cs="Arial"/>
        </w:rPr>
        <w:t>corner profiles in accordance with project requirements and manufacturer’s details.</w:t>
      </w:r>
    </w:p>
    <w:p w14:paraId="28A360B0" w14:textId="10DCA5E5" w:rsidR="00E80595" w:rsidRDefault="00D63EF1" w:rsidP="006E5F4C">
      <w:pPr>
        <w:pStyle w:val="VSLevel3"/>
      </w:pPr>
      <w:r w:rsidRPr="003A0F60">
        <w:rPr>
          <w:rFonts w:cs="Arial"/>
        </w:rPr>
        <w:t xml:space="preserve">Install starter profiles at base of </w:t>
      </w:r>
      <w:proofErr w:type="gramStart"/>
      <w:r w:rsidRPr="003A0F60">
        <w:rPr>
          <w:rFonts w:cs="Arial"/>
        </w:rPr>
        <w:t>façade</w:t>
      </w:r>
      <w:proofErr w:type="gramEnd"/>
      <w:r w:rsidRPr="003A0F60">
        <w:rPr>
          <w:rFonts w:cs="Arial"/>
        </w:rPr>
        <w:t xml:space="preserve">, level and </w:t>
      </w:r>
      <w:proofErr w:type="gramStart"/>
      <w:r w:rsidRPr="003A0F60">
        <w:rPr>
          <w:rFonts w:cs="Arial"/>
        </w:rPr>
        <w:t>true</w:t>
      </w:r>
      <w:proofErr w:type="gramEnd"/>
      <w:r w:rsidRPr="003A0F60">
        <w:rPr>
          <w:rFonts w:cs="Arial"/>
        </w:rPr>
        <w:t>, to establish first course.</w:t>
      </w:r>
    </w:p>
    <w:p w14:paraId="69CB95BD" w14:textId="72D1AD49" w:rsidR="00E80595" w:rsidRDefault="00D63EF1" w:rsidP="006E5F4C">
      <w:pPr>
        <w:pStyle w:val="VSLevel3"/>
      </w:pPr>
      <w:r w:rsidRPr="003A0F60">
        <w:rPr>
          <w:rFonts w:cs="Arial"/>
        </w:rPr>
        <w:t>Install connection and end profiles at wall terminations and joints between boards.</w:t>
      </w:r>
    </w:p>
    <w:p w14:paraId="285D3B47" w14:textId="43FA301D" w:rsidR="00D63EF1" w:rsidRDefault="00D63EF1" w:rsidP="006E5F4C">
      <w:pPr>
        <w:pStyle w:val="VSLevel3"/>
      </w:pPr>
      <w:r w:rsidRPr="003A0F60">
        <w:rPr>
          <w:rFonts w:cs="Arial"/>
        </w:rPr>
        <w:t>Install lintel/drip profiles at window and door heads to shed water.</w:t>
      </w:r>
    </w:p>
    <w:p w14:paraId="22ABD9C1" w14:textId="7D4E9E6D" w:rsidR="00D63EF1" w:rsidRDefault="00D63EF1" w:rsidP="006E5F4C">
      <w:pPr>
        <w:pStyle w:val="VSLevel3"/>
      </w:pPr>
      <w:r w:rsidRPr="003A0F60">
        <w:rPr>
          <w:rFonts w:cs="Arial"/>
        </w:rPr>
        <w:t>Fasten trims and accessories securely, in alignment, and in accordance with manufacturer’s details.</w:t>
      </w:r>
    </w:p>
    <w:p w14:paraId="26889052" w14:textId="7AFC8897" w:rsidR="00D63EF1" w:rsidRDefault="00D63EF1" w:rsidP="006E5F4C">
      <w:pPr>
        <w:pStyle w:val="VSLevel3"/>
      </w:pPr>
      <w:r w:rsidRPr="003A0F60">
        <w:rPr>
          <w:rFonts w:cs="Arial"/>
        </w:rPr>
        <w:t xml:space="preserve">Fabrication </w:t>
      </w:r>
      <w:r>
        <w:rPr>
          <w:rFonts w:cs="Arial"/>
        </w:rPr>
        <w:t xml:space="preserve">and </w:t>
      </w:r>
      <w:r w:rsidRPr="003A0F60">
        <w:rPr>
          <w:rFonts w:cs="Arial"/>
        </w:rPr>
        <w:t>Edge Treatment:</w:t>
      </w:r>
    </w:p>
    <w:p w14:paraId="310A8449" w14:textId="7CF2AE6E" w:rsidR="00D63EF1" w:rsidRDefault="00D63EF1" w:rsidP="00D63EF1">
      <w:pPr>
        <w:pStyle w:val="VSLevel4"/>
      </w:pPr>
      <w:r w:rsidRPr="003A0F60">
        <w:rPr>
          <w:rFonts w:cs="Arial"/>
        </w:rPr>
        <w:t>Cut boards using approved fib</w:t>
      </w:r>
      <w:r w:rsidR="003A7AD2">
        <w:rPr>
          <w:rFonts w:cs="Arial"/>
        </w:rPr>
        <w:t>re</w:t>
      </w:r>
      <w:r w:rsidRPr="003A0F60">
        <w:rPr>
          <w:rFonts w:cs="Arial"/>
        </w:rPr>
        <w:t>-cement tools under dry, ventilated conditions.</w:t>
      </w:r>
    </w:p>
    <w:p w14:paraId="36FE544F" w14:textId="7B704175" w:rsidR="00D63EF1" w:rsidRDefault="00D63EF1" w:rsidP="00D63EF1">
      <w:pPr>
        <w:pStyle w:val="VSLevel4"/>
      </w:pPr>
      <w:r w:rsidRPr="003A0F60">
        <w:rPr>
          <w:rFonts w:cs="Arial"/>
        </w:rPr>
        <w:t xml:space="preserve">Seal all cut edges immediately with manufacturer’s </w:t>
      </w:r>
      <w:r w:rsidR="000C536D">
        <w:rPr>
          <w:rFonts w:cs="Arial"/>
        </w:rPr>
        <w:t>color</w:t>
      </w:r>
      <w:r w:rsidRPr="003A0F60">
        <w:rPr>
          <w:rFonts w:cs="Arial"/>
        </w:rPr>
        <w:t>-matched touch-up paint.</w:t>
      </w:r>
    </w:p>
    <w:p w14:paraId="383B82D8" w14:textId="1F6B22FB" w:rsidR="00D63EF1" w:rsidRDefault="00D63EF1" w:rsidP="00D63EF1">
      <w:pPr>
        <w:pStyle w:val="VSLevel4"/>
      </w:pPr>
      <w:r w:rsidRPr="003A0F60">
        <w:rPr>
          <w:rFonts w:cs="Arial"/>
        </w:rPr>
        <w:t>Treat mit</w:t>
      </w:r>
      <w:r w:rsidR="009827B2">
        <w:rPr>
          <w:rFonts w:cs="Arial"/>
        </w:rPr>
        <w:t>e</w:t>
      </w:r>
      <w:r w:rsidRPr="003A0F60">
        <w:rPr>
          <w:rFonts w:cs="Arial"/>
        </w:rPr>
        <w:t>red-board corners with touch-up paint prior to installation.</w:t>
      </w:r>
    </w:p>
    <w:bookmarkEnd w:id="10"/>
    <w:bookmarkEnd w:id="11"/>
    <w:p w14:paraId="460DCC25" w14:textId="15B56E40" w:rsidR="00DB1CE5" w:rsidRPr="00DB1CE5" w:rsidRDefault="00DB1CE5" w:rsidP="000C071A">
      <w:pPr>
        <w:pStyle w:val="VSLevel2"/>
        <w:keepLines/>
      </w:pPr>
      <w:r w:rsidRPr="00DB1CE5">
        <w:t>FIELD QUALITY CONTROL</w:t>
      </w:r>
    </w:p>
    <w:p w14:paraId="4CB19713" w14:textId="77777777" w:rsidR="002A0165" w:rsidRDefault="002A0165" w:rsidP="000C071A">
      <w:pPr>
        <w:pStyle w:val="VSLevel3"/>
        <w:keepNext/>
      </w:pPr>
      <w:r w:rsidRPr="00DB1CE5">
        <w:t xml:space="preserve">Inspection: </w:t>
      </w:r>
      <w:r>
        <w:t>Allow the m</w:t>
      </w:r>
      <w:r w:rsidRPr="00DB1CE5">
        <w:t xml:space="preserve">anufacturer's technical </w:t>
      </w:r>
      <w:r>
        <w:t>site representative to conduct periodic site inspections during installation of products specified in this Section.</w:t>
      </w:r>
    </w:p>
    <w:p w14:paraId="48559F55" w14:textId="2046D813" w:rsidR="00E80595" w:rsidRDefault="00E80595" w:rsidP="000C071A">
      <w:pPr>
        <w:pStyle w:val="VSLevel4"/>
        <w:keepLines w:val="0"/>
      </w:pPr>
      <w:r w:rsidRPr="00E80595">
        <w:t>Inspections shall verify installation matches quality and detailing established in approved mock-up</w:t>
      </w:r>
      <w:r>
        <w:t>, when provided</w:t>
      </w:r>
      <w:r w:rsidRPr="00E80595">
        <w:t>.</w:t>
      </w:r>
    </w:p>
    <w:p w14:paraId="0C2A86D1" w14:textId="36DFF20D" w:rsidR="002A0165" w:rsidRDefault="002A0165" w:rsidP="000C071A">
      <w:pPr>
        <w:pStyle w:val="VSLevel4"/>
        <w:keepLines w:val="0"/>
      </w:pPr>
      <w:r>
        <w:t xml:space="preserve">Inspection shall confirm adequate </w:t>
      </w:r>
      <w:r w:rsidRPr="00DB1CE5">
        <w:t>substrate conditions, surface preparation</w:t>
      </w:r>
      <w:r>
        <w:t xml:space="preserve"> measures</w:t>
      </w:r>
      <w:r w:rsidRPr="00DB1CE5">
        <w:t xml:space="preserve">, application, </w:t>
      </w:r>
      <w:r>
        <w:t>and necessary cure times meet the requirements specified by the manufacturer.</w:t>
      </w:r>
    </w:p>
    <w:p w14:paraId="1C2F755B" w14:textId="77777777" w:rsidR="00E80595" w:rsidRDefault="00DB1CE5" w:rsidP="002D2AC7">
      <w:pPr>
        <w:pStyle w:val="VSLevel3"/>
        <w:keepNext/>
        <w:keepLines w:val="0"/>
      </w:pPr>
      <w:r w:rsidRPr="00DB1CE5">
        <w:t xml:space="preserve">Final Inspection: Manufacturer’s representative shall provide a comprehensive final inspection after completion of the </w:t>
      </w:r>
      <w:r w:rsidR="002A0165">
        <w:t>specified products within this Section.</w:t>
      </w:r>
    </w:p>
    <w:p w14:paraId="70B8470F" w14:textId="63BE7230" w:rsidR="002A0165" w:rsidRDefault="002A0165" w:rsidP="002D2AC7">
      <w:pPr>
        <w:pStyle w:val="VSLevel4"/>
        <w:keepNext/>
      </w:pPr>
      <w:r>
        <w:t xml:space="preserve">Ensure all </w:t>
      </w:r>
      <w:r w:rsidR="00DB1CE5" w:rsidRPr="00DB1CE5">
        <w:t xml:space="preserve">application errors </w:t>
      </w:r>
      <w:r>
        <w:t xml:space="preserve">are </w:t>
      </w:r>
      <w:r w:rsidR="00DB1CE5" w:rsidRPr="00DB1CE5">
        <w:t>addressed and final punch list completed</w:t>
      </w:r>
      <w:r>
        <w:t xml:space="preserve"> prior to final inspection</w:t>
      </w:r>
      <w:r w:rsidR="00DB1CE5" w:rsidRPr="00DB1CE5">
        <w:t>.</w:t>
      </w:r>
    </w:p>
    <w:p w14:paraId="3E92E3D9" w14:textId="66144F7C" w:rsidR="00E80595" w:rsidRDefault="00E80595" w:rsidP="00E80595">
      <w:pPr>
        <w:pStyle w:val="VSLevel4"/>
      </w:pPr>
      <w:r w:rsidRPr="00E80595">
        <w:t>Confirm that installation meets requirements for warranty eligibility.</w:t>
      </w:r>
    </w:p>
    <w:p w14:paraId="54A26BDD" w14:textId="7804150A" w:rsidR="007F2F0F" w:rsidRPr="0071076F" w:rsidRDefault="007F2F0F" w:rsidP="00C26083">
      <w:pPr>
        <w:pStyle w:val="VSLevel2"/>
      </w:pPr>
      <w:r w:rsidRPr="0071076F">
        <w:t>CLEANING</w:t>
      </w:r>
    </w:p>
    <w:p w14:paraId="7610D4B9" w14:textId="5634EAB0" w:rsidR="007F2F0F" w:rsidRDefault="007F2F0F" w:rsidP="00C26083">
      <w:pPr>
        <w:pStyle w:val="VSLevel3"/>
      </w:pPr>
      <w:r w:rsidRPr="0071076F">
        <w:t xml:space="preserve">Cleaning: Maintain clean construction area at the end of each day. When </w:t>
      </w:r>
      <w:r w:rsidR="0008015B" w:rsidRPr="0071076F">
        <w:t>the activities</w:t>
      </w:r>
      <w:r w:rsidRPr="0071076F">
        <w:t xml:space="preserve"> of this Section are complete, remove materials, tools, equipment and rubbish.</w:t>
      </w:r>
    </w:p>
    <w:p w14:paraId="51CED212" w14:textId="3D777944" w:rsidR="00257049" w:rsidRPr="00257049" w:rsidRDefault="00257049" w:rsidP="00257049">
      <w:pPr>
        <w:pStyle w:val="VSLevel4"/>
      </w:pPr>
      <w:r w:rsidRPr="003A0F60">
        <w:rPr>
          <w:rFonts w:cs="Arial"/>
          <w:lang w:val="en-CA"/>
        </w:rPr>
        <w:lastRenderedPageBreak/>
        <w:t>Clean installed boards using only mild soap solution and water; do not use abrasive cleaners, high-pressure washing, or solvents that may damage factory-applied finish.</w:t>
      </w:r>
    </w:p>
    <w:p w14:paraId="439A5927" w14:textId="135AF853" w:rsidR="00257049" w:rsidRPr="0071076F" w:rsidRDefault="00257049" w:rsidP="00257049">
      <w:pPr>
        <w:pStyle w:val="VSLevel4"/>
      </w:pPr>
      <w:r w:rsidRPr="003A0F60">
        <w:rPr>
          <w:rFonts w:cs="Arial"/>
          <w:lang w:val="en-CA"/>
        </w:rPr>
        <w:t>Remove cutting dust from board surfaces immediately using a soft brush or dry cloth. Do not allow dust to remain on finished surfaces as it may cause staining.</w:t>
      </w:r>
    </w:p>
    <w:p w14:paraId="7EBDBC6F" w14:textId="77777777" w:rsidR="007F2F0F" w:rsidRPr="0071076F" w:rsidRDefault="007F2F0F" w:rsidP="00C26083">
      <w:pPr>
        <w:pStyle w:val="VSLevel3"/>
      </w:pPr>
      <w:r w:rsidRPr="0071076F">
        <w:t>Clean overspray and spillage from adjacent construction using cleaning agents and procedures recommended by manufacturer of affected construction.</w:t>
      </w:r>
    </w:p>
    <w:p w14:paraId="1C6FB2D2" w14:textId="4F04A69A" w:rsidR="00DB1CE5" w:rsidRDefault="007F2F0F" w:rsidP="00C26083">
      <w:pPr>
        <w:pStyle w:val="VSLevel3"/>
      </w:pPr>
      <w:r w:rsidRPr="0071076F">
        <w:t xml:space="preserve">Waste Management and Disposal: </w:t>
      </w:r>
      <w:r w:rsidR="0008015B">
        <w:t>S</w:t>
      </w:r>
      <w:r w:rsidRPr="0071076F">
        <w:t>ort waste for reuse, recycling, or disposal, as specified. Remove recycling bins and containers from site and dispose of contents at the appropriate waste disposal facilities.</w:t>
      </w:r>
    </w:p>
    <w:p w14:paraId="4E7C87EC" w14:textId="515E2BD3" w:rsidR="ABFFABFF" w:rsidRDefault="ABFFABFF" w:rsidP="00C26083">
      <w:pPr>
        <w:pStyle w:val="VSLevel2"/>
      </w:pPr>
      <w:r>
        <w:t>PROTECTION</w:t>
      </w:r>
    </w:p>
    <w:p w14:paraId="1A774D5E" w14:textId="77777777" w:rsidR="ABFFABFF" w:rsidRPr="0071076F" w:rsidRDefault="ABFFABFF" w:rsidP="00C26083">
      <w:pPr>
        <w:pStyle w:val="VSLevel3"/>
      </w:pPr>
      <w:r w:rsidRPr="0071076F">
        <w:t>Protect installed products until completion of project.</w:t>
      </w:r>
    </w:p>
    <w:p w14:paraId="6CB7EB19" w14:textId="4456F647" w:rsidR="0008015B" w:rsidRDefault="007B339D" w:rsidP="0008015B">
      <w:pPr>
        <w:pStyle w:val="StandardSpecNote"/>
      </w:pPr>
      <w:r>
        <w:t>CEDRAL</w:t>
      </w:r>
      <w:r w:rsidR="0008015B" w:rsidRPr="006367F1">
        <w:t xml:space="preserve"> </w:t>
      </w:r>
      <w:r w:rsidR="0008015B" w:rsidRPr="00E87CA5">
        <w:t xml:space="preserve">SPEC NOTE: </w:t>
      </w:r>
      <w:r w:rsidR="0008015B">
        <w:t xml:space="preserve">Edit the following </w:t>
      </w:r>
      <w:r w:rsidR="0008015B" w:rsidRPr="00E87CA5">
        <w:t xml:space="preserve">paragraph </w:t>
      </w:r>
      <w:r w:rsidR="0008015B">
        <w:t>to reflect the project’s contractual requirements, and remove the option not required on the project.</w:t>
      </w:r>
    </w:p>
    <w:p w14:paraId="129119D3" w14:textId="1782A5F9" w:rsidR="003656BA" w:rsidRDefault="003656BA" w:rsidP="00C26083">
      <w:pPr>
        <w:pStyle w:val="VSLevel3"/>
      </w:pPr>
      <w:r>
        <w:t xml:space="preserve">Final Clean: </w:t>
      </w:r>
      <w:r w:rsidR="ABFFABFF" w:rsidRPr="0071076F">
        <w:t xml:space="preserve">Clean all exposed surfaces and touch-up, repair or replace damaged products before </w:t>
      </w:r>
      <w:r w:rsidR="0008015B">
        <w:t>[</w:t>
      </w:r>
      <w:r w:rsidR="ABFFABFF" w:rsidRPr="0071076F">
        <w:t>Substantial Completion</w:t>
      </w:r>
      <w:r w:rsidR="0008015B">
        <w:t xml:space="preserve"> of the </w:t>
      </w:r>
      <w:proofErr w:type="gramStart"/>
      <w:r w:rsidR="0008015B">
        <w:t>Work][</w:t>
      </w:r>
      <w:proofErr w:type="gramEnd"/>
      <w:r w:rsidR="0008015B">
        <w:t>Ready-for-Takeover]</w:t>
      </w:r>
      <w:r w:rsidR="ABFFABFF" w:rsidRPr="0071076F">
        <w:t xml:space="preserve">. </w:t>
      </w:r>
      <w:r>
        <w:t xml:space="preserve">Use </w:t>
      </w:r>
      <w:r w:rsidRPr="003A0F60">
        <w:rPr>
          <w:rFonts w:cs="Arial"/>
          <w:lang w:val="en-CA"/>
        </w:rPr>
        <w:t>clean water and soft sponges to remove site dust and debris.</w:t>
      </w:r>
    </w:p>
    <w:p w14:paraId="3AE4A757" w14:textId="6E41E7BA" w:rsidR="00C03509" w:rsidRDefault="00C03509" w:rsidP="00C26083">
      <w:pPr>
        <w:pStyle w:val="VSLevel3"/>
      </w:pPr>
      <w:r w:rsidRPr="0071076F">
        <w:t xml:space="preserve">Protect </w:t>
      </w:r>
      <w:r w:rsidR="00921C37">
        <w:t xml:space="preserve">products installed within this Section </w:t>
      </w:r>
      <w:r w:rsidRPr="0071076F">
        <w:t>from damage, soiling and contaminating substances resulting from construction activities or caused by work of other trades.</w:t>
      </w:r>
    </w:p>
    <w:p w14:paraId="36D10BB8" w14:textId="0CBB526F" w:rsidR="003656BA" w:rsidRDefault="003656BA" w:rsidP="00C26083">
      <w:pPr>
        <w:pStyle w:val="VSLevel3"/>
      </w:pPr>
      <w:r w:rsidRPr="003A0F60">
        <w:rPr>
          <w:rFonts w:cs="Arial"/>
          <w:lang w:val="en-CA"/>
        </w:rPr>
        <w:t>Edge Protection: Ensure all field-cut board edges are sealed with manufacturer’s touch-up paint immediately after cutting to prevent water ingress and staining.</w:t>
      </w:r>
    </w:p>
    <w:p w14:paraId="3BE6E98C" w14:textId="77777777" w:rsidR="00A17957" w:rsidRDefault="004123B5" w:rsidP="00BE2AB2">
      <w:pPr>
        <w:pStyle w:val="EndofSection"/>
      </w:pPr>
      <w:r>
        <w:t>END OF SECTION</w:t>
      </w:r>
    </w:p>
    <w:sectPr w:rsidR="00A17957">
      <w:headerReference w:type="default" r:id="rId1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B41D7" w14:textId="77777777" w:rsidR="009C58DD" w:rsidRDefault="009C58DD" w:rsidP="ABFFABFF">
      <w:r>
        <w:separator/>
      </w:r>
    </w:p>
  </w:endnote>
  <w:endnote w:type="continuationSeparator" w:id="0">
    <w:p w14:paraId="40299E5B" w14:textId="77777777" w:rsidR="009C58DD" w:rsidRDefault="009C58DD"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7F994" w14:textId="77777777" w:rsidR="009C58DD" w:rsidRDefault="009C58DD" w:rsidP="ABFFABFF">
      <w:r>
        <w:separator/>
      </w:r>
    </w:p>
  </w:footnote>
  <w:footnote w:type="continuationSeparator" w:id="0">
    <w:p w14:paraId="3236AE48" w14:textId="77777777" w:rsidR="009C58DD" w:rsidRDefault="009C58DD"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2D4367C6"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990D16">
      <w:rPr>
        <w:rFonts w:cs="Arial"/>
        <w:b/>
        <w:sz w:val="20"/>
      </w:rPr>
      <w:t>CEDRAL (HAUS Architectural Supply)</w:t>
    </w:r>
    <w:r>
      <w:rPr>
        <w:rFonts w:cs="Arial"/>
        <w:b/>
        <w:sz w:val="20"/>
      </w:rPr>
      <w:fldChar w:fldCharType="end"/>
    </w:r>
    <w:r w:rsidR="005E44E4" w:rsidRPr="00D84A1E">
      <w:rPr>
        <w:rFonts w:cs="Arial"/>
        <w:b/>
        <w:sz w:val="20"/>
      </w:rPr>
      <w:tab/>
    </w:r>
    <w:bookmarkStart w:id="12" w:name="_Hlk217043855"/>
    <w:r w:rsidR="005E44E4" w:rsidRPr="00D84A1E">
      <w:rPr>
        <w:rStyle w:val="HeaderVSPECS"/>
        <w:b/>
        <w:caps w:val="0"/>
      </w:rPr>
      <w:t>Section</w:t>
    </w:r>
    <w:bookmarkEnd w:id="12"/>
    <w:r w:rsidR="005E44E4" w:rsidRPr="00D84A1E">
      <w:rPr>
        <w:rStyle w:val="HeaderVSPECS"/>
        <w:b/>
        <w:caps w:val="0"/>
      </w:rPr>
      <w:t xml:space="preserve">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990D16">
      <w:rPr>
        <w:rStyle w:val="HeaderVSPECS"/>
        <w:b/>
      </w:rPr>
      <w:t>07 46 46</w:t>
    </w:r>
    <w:r w:rsidR="005E44E4" w:rsidRPr="00D84A1E">
      <w:rPr>
        <w:rStyle w:val="HeaderVSPECS"/>
        <w:b/>
      </w:rPr>
      <w:fldChar w:fldCharType="end"/>
    </w:r>
  </w:p>
  <w:p w14:paraId="0A1FA38A" w14:textId="0C1E91DA"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990D16">
      <w:rPr>
        <w:rFonts w:cs="Arial"/>
        <w:b/>
        <w:sz w:val="20"/>
      </w:rPr>
      <w:t>Cedral Siding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990D16">
      <w:rPr>
        <w:rFonts w:cs="Arial"/>
        <w:b/>
        <w:sz w:val="20"/>
      </w:rPr>
      <w:t>Fibre-Cement Siding</w:t>
    </w:r>
    <w:r w:rsidR="00835232">
      <w:rPr>
        <w:rFonts w:cs="Arial"/>
        <w:b/>
        <w:sz w:val="20"/>
      </w:rPr>
      <w:fldChar w:fldCharType="end"/>
    </w:r>
  </w:p>
  <w:p w14:paraId="7AD1959C" w14:textId="3EB129B2"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990D16">
      <w:rPr>
        <w:rFonts w:cs="Arial"/>
        <w:b/>
        <w:sz w:val="20"/>
      </w:rPr>
      <w:t>November 21, 2025 - VERIFIED Master</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12D6934"/>
    <w:multiLevelType w:val="hybridMultilevel"/>
    <w:tmpl w:val="9668B5AC"/>
    <w:lvl w:ilvl="0" w:tplc="377E47AA">
      <w:start w:val="1"/>
      <w:numFmt w:val="bullet"/>
      <w:lvlText w:val="•"/>
      <w:lvlJc w:val="left"/>
      <w:pPr>
        <w:tabs>
          <w:tab w:val="num" w:pos="720"/>
        </w:tabs>
        <w:ind w:left="720" w:hanging="360"/>
      </w:pPr>
      <w:rPr>
        <w:rFonts w:ascii="Arial" w:hAnsi="Arial" w:hint="default"/>
      </w:rPr>
    </w:lvl>
    <w:lvl w:ilvl="1" w:tplc="A0C8B51E" w:tentative="1">
      <w:start w:val="1"/>
      <w:numFmt w:val="bullet"/>
      <w:lvlText w:val="•"/>
      <w:lvlJc w:val="left"/>
      <w:pPr>
        <w:tabs>
          <w:tab w:val="num" w:pos="1440"/>
        </w:tabs>
        <w:ind w:left="1440" w:hanging="360"/>
      </w:pPr>
      <w:rPr>
        <w:rFonts w:ascii="Arial" w:hAnsi="Arial" w:hint="default"/>
      </w:rPr>
    </w:lvl>
    <w:lvl w:ilvl="2" w:tplc="EF1E0FFC" w:tentative="1">
      <w:start w:val="1"/>
      <w:numFmt w:val="bullet"/>
      <w:lvlText w:val="•"/>
      <w:lvlJc w:val="left"/>
      <w:pPr>
        <w:tabs>
          <w:tab w:val="num" w:pos="2160"/>
        </w:tabs>
        <w:ind w:left="2160" w:hanging="360"/>
      </w:pPr>
      <w:rPr>
        <w:rFonts w:ascii="Arial" w:hAnsi="Arial" w:hint="default"/>
      </w:rPr>
    </w:lvl>
    <w:lvl w:ilvl="3" w:tplc="8F0C3212" w:tentative="1">
      <w:start w:val="1"/>
      <w:numFmt w:val="bullet"/>
      <w:lvlText w:val="•"/>
      <w:lvlJc w:val="left"/>
      <w:pPr>
        <w:tabs>
          <w:tab w:val="num" w:pos="2880"/>
        </w:tabs>
        <w:ind w:left="2880" w:hanging="360"/>
      </w:pPr>
      <w:rPr>
        <w:rFonts w:ascii="Arial" w:hAnsi="Arial" w:hint="default"/>
      </w:rPr>
    </w:lvl>
    <w:lvl w:ilvl="4" w:tplc="6E149778" w:tentative="1">
      <w:start w:val="1"/>
      <w:numFmt w:val="bullet"/>
      <w:lvlText w:val="•"/>
      <w:lvlJc w:val="left"/>
      <w:pPr>
        <w:tabs>
          <w:tab w:val="num" w:pos="3600"/>
        </w:tabs>
        <w:ind w:left="3600" w:hanging="360"/>
      </w:pPr>
      <w:rPr>
        <w:rFonts w:ascii="Arial" w:hAnsi="Arial" w:hint="default"/>
      </w:rPr>
    </w:lvl>
    <w:lvl w:ilvl="5" w:tplc="76B4344E" w:tentative="1">
      <w:start w:val="1"/>
      <w:numFmt w:val="bullet"/>
      <w:lvlText w:val="•"/>
      <w:lvlJc w:val="left"/>
      <w:pPr>
        <w:tabs>
          <w:tab w:val="num" w:pos="4320"/>
        </w:tabs>
        <w:ind w:left="4320" w:hanging="360"/>
      </w:pPr>
      <w:rPr>
        <w:rFonts w:ascii="Arial" w:hAnsi="Arial" w:hint="default"/>
      </w:rPr>
    </w:lvl>
    <w:lvl w:ilvl="6" w:tplc="00DAF5EE" w:tentative="1">
      <w:start w:val="1"/>
      <w:numFmt w:val="bullet"/>
      <w:lvlText w:val="•"/>
      <w:lvlJc w:val="left"/>
      <w:pPr>
        <w:tabs>
          <w:tab w:val="num" w:pos="5040"/>
        </w:tabs>
        <w:ind w:left="5040" w:hanging="360"/>
      </w:pPr>
      <w:rPr>
        <w:rFonts w:ascii="Arial" w:hAnsi="Arial" w:hint="default"/>
      </w:rPr>
    </w:lvl>
    <w:lvl w:ilvl="7" w:tplc="4876257A" w:tentative="1">
      <w:start w:val="1"/>
      <w:numFmt w:val="bullet"/>
      <w:lvlText w:val="•"/>
      <w:lvlJc w:val="left"/>
      <w:pPr>
        <w:tabs>
          <w:tab w:val="num" w:pos="5760"/>
        </w:tabs>
        <w:ind w:left="5760" w:hanging="360"/>
      </w:pPr>
      <w:rPr>
        <w:rFonts w:ascii="Arial" w:hAnsi="Arial" w:hint="default"/>
      </w:rPr>
    </w:lvl>
    <w:lvl w:ilvl="8" w:tplc="17825A1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8"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9"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3"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5"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7"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9" w15:restartNumberingAfterBreak="0">
    <w:nsid w:val="7FBE69B3"/>
    <w:multiLevelType w:val="multilevel"/>
    <w:tmpl w:val="22822C90"/>
    <w:numStyleLink w:val="Levels"/>
  </w:abstractNum>
  <w:num w:numId="1" w16cid:durableId="1917471184">
    <w:abstractNumId w:val="12"/>
  </w:num>
  <w:num w:numId="2" w16cid:durableId="971447503">
    <w:abstractNumId w:val="1"/>
  </w:num>
  <w:num w:numId="3" w16cid:durableId="1935547997">
    <w:abstractNumId w:val="16"/>
  </w:num>
  <w:num w:numId="4" w16cid:durableId="1095592450">
    <w:abstractNumId w:val="13"/>
  </w:num>
  <w:num w:numId="5" w16cid:durableId="37166325">
    <w:abstractNumId w:val="9"/>
  </w:num>
  <w:num w:numId="6" w16cid:durableId="879049440">
    <w:abstractNumId w:val="4"/>
  </w:num>
  <w:num w:numId="7" w16cid:durableId="1415711471">
    <w:abstractNumId w:val="17"/>
  </w:num>
  <w:num w:numId="8" w16cid:durableId="987242418">
    <w:abstractNumId w:val="7"/>
  </w:num>
  <w:num w:numId="9" w16cid:durableId="1670937766">
    <w:abstractNumId w:val="19"/>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10"/>
  </w:num>
  <w:num w:numId="14" w16cid:durableId="659968226">
    <w:abstractNumId w:val="3"/>
  </w:num>
  <w:num w:numId="15" w16cid:durableId="887455350">
    <w:abstractNumId w:val="6"/>
  </w:num>
  <w:num w:numId="16" w16cid:durableId="1954970261">
    <w:abstractNumId w:val="18"/>
  </w:num>
  <w:num w:numId="17" w16cid:durableId="2134790630">
    <w:abstractNumId w:val="11"/>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1"/>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1"/>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5"/>
    <w:lvlOverride w:ilvl="0">
      <w:startOverride w:val="1"/>
    </w:lvlOverride>
  </w:num>
  <w:num w:numId="22" w16cid:durableId="911040218">
    <w:abstractNumId w:val="19"/>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824813589">
    <w:abstractNumId w:val="5"/>
  </w:num>
  <w:num w:numId="25" w16cid:durableId="295646984">
    <w:abstractNumId w:val="19"/>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6" w16cid:durableId="2022705682">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7" w16cid:durableId="1021315893">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459276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ACB"/>
    <w:rsid w:val="00004E00"/>
    <w:rsid w:val="000060DF"/>
    <w:rsid w:val="000078A4"/>
    <w:rsid w:val="0001377C"/>
    <w:rsid w:val="00020CDF"/>
    <w:rsid w:val="000223A3"/>
    <w:rsid w:val="00025262"/>
    <w:rsid w:val="0003167E"/>
    <w:rsid w:val="00032044"/>
    <w:rsid w:val="000370F9"/>
    <w:rsid w:val="00040272"/>
    <w:rsid w:val="00040AAB"/>
    <w:rsid w:val="000460DC"/>
    <w:rsid w:val="00050DEF"/>
    <w:rsid w:val="00051020"/>
    <w:rsid w:val="00055F7A"/>
    <w:rsid w:val="00056505"/>
    <w:rsid w:val="00060C00"/>
    <w:rsid w:val="000619B9"/>
    <w:rsid w:val="00064B4D"/>
    <w:rsid w:val="00067B67"/>
    <w:rsid w:val="00074140"/>
    <w:rsid w:val="000744DD"/>
    <w:rsid w:val="00076332"/>
    <w:rsid w:val="0007747A"/>
    <w:rsid w:val="0008015B"/>
    <w:rsid w:val="00080BB5"/>
    <w:rsid w:val="0008210C"/>
    <w:rsid w:val="00084FCB"/>
    <w:rsid w:val="0008522F"/>
    <w:rsid w:val="0009235D"/>
    <w:rsid w:val="00093294"/>
    <w:rsid w:val="000967CC"/>
    <w:rsid w:val="000A17C4"/>
    <w:rsid w:val="000A7C9F"/>
    <w:rsid w:val="000B1EA5"/>
    <w:rsid w:val="000B382F"/>
    <w:rsid w:val="000B48E4"/>
    <w:rsid w:val="000B52B2"/>
    <w:rsid w:val="000B7D83"/>
    <w:rsid w:val="000C0097"/>
    <w:rsid w:val="000C071A"/>
    <w:rsid w:val="000C12AA"/>
    <w:rsid w:val="000C1846"/>
    <w:rsid w:val="000C3FEA"/>
    <w:rsid w:val="000C4F80"/>
    <w:rsid w:val="000C536D"/>
    <w:rsid w:val="000C69BC"/>
    <w:rsid w:val="000D0410"/>
    <w:rsid w:val="000D423F"/>
    <w:rsid w:val="000D61C1"/>
    <w:rsid w:val="000D70FD"/>
    <w:rsid w:val="000E7368"/>
    <w:rsid w:val="000F0085"/>
    <w:rsid w:val="000F08F3"/>
    <w:rsid w:val="000F2F78"/>
    <w:rsid w:val="000F4A04"/>
    <w:rsid w:val="000F6DEB"/>
    <w:rsid w:val="000F7086"/>
    <w:rsid w:val="000F75C8"/>
    <w:rsid w:val="000F7788"/>
    <w:rsid w:val="00102AE3"/>
    <w:rsid w:val="001036AD"/>
    <w:rsid w:val="00103EEF"/>
    <w:rsid w:val="001053E1"/>
    <w:rsid w:val="0010743C"/>
    <w:rsid w:val="00111D36"/>
    <w:rsid w:val="00116338"/>
    <w:rsid w:val="00116699"/>
    <w:rsid w:val="00116917"/>
    <w:rsid w:val="001203C5"/>
    <w:rsid w:val="00122853"/>
    <w:rsid w:val="00123020"/>
    <w:rsid w:val="00123B4B"/>
    <w:rsid w:val="001253AE"/>
    <w:rsid w:val="0012614F"/>
    <w:rsid w:val="00130A20"/>
    <w:rsid w:val="001334A7"/>
    <w:rsid w:val="00134F3A"/>
    <w:rsid w:val="001365CE"/>
    <w:rsid w:val="00140C0F"/>
    <w:rsid w:val="00141228"/>
    <w:rsid w:val="001426F7"/>
    <w:rsid w:val="00143014"/>
    <w:rsid w:val="0014348A"/>
    <w:rsid w:val="00147FF1"/>
    <w:rsid w:val="001513E0"/>
    <w:rsid w:val="001548E0"/>
    <w:rsid w:val="0015749E"/>
    <w:rsid w:val="001602D6"/>
    <w:rsid w:val="001629F5"/>
    <w:rsid w:val="00163095"/>
    <w:rsid w:val="00167078"/>
    <w:rsid w:val="00173BCD"/>
    <w:rsid w:val="00175E63"/>
    <w:rsid w:val="00181D5E"/>
    <w:rsid w:val="001829E0"/>
    <w:rsid w:val="0018392E"/>
    <w:rsid w:val="00184010"/>
    <w:rsid w:val="001851AC"/>
    <w:rsid w:val="001869DE"/>
    <w:rsid w:val="00187EFB"/>
    <w:rsid w:val="0019320D"/>
    <w:rsid w:val="00194212"/>
    <w:rsid w:val="00194902"/>
    <w:rsid w:val="00194987"/>
    <w:rsid w:val="00195E13"/>
    <w:rsid w:val="001A1047"/>
    <w:rsid w:val="001B0590"/>
    <w:rsid w:val="001B3410"/>
    <w:rsid w:val="001B458E"/>
    <w:rsid w:val="001C1D24"/>
    <w:rsid w:val="001C4B76"/>
    <w:rsid w:val="001C543E"/>
    <w:rsid w:val="001C62E7"/>
    <w:rsid w:val="001D1CA9"/>
    <w:rsid w:val="001D5AD8"/>
    <w:rsid w:val="001D6C5E"/>
    <w:rsid w:val="001E2F3F"/>
    <w:rsid w:val="001E31DB"/>
    <w:rsid w:val="001E4F13"/>
    <w:rsid w:val="001F1265"/>
    <w:rsid w:val="001F37CB"/>
    <w:rsid w:val="0020744B"/>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049"/>
    <w:rsid w:val="002578EE"/>
    <w:rsid w:val="0026178A"/>
    <w:rsid w:val="00261C9B"/>
    <w:rsid w:val="0026445B"/>
    <w:rsid w:val="00267796"/>
    <w:rsid w:val="00273F54"/>
    <w:rsid w:val="002761AF"/>
    <w:rsid w:val="00276CE1"/>
    <w:rsid w:val="00282F40"/>
    <w:rsid w:val="0028434F"/>
    <w:rsid w:val="002869D4"/>
    <w:rsid w:val="00292DD0"/>
    <w:rsid w:val="0029594B"/>
    <w:rsid w:val="002968E0"/>
    <w:rsid w:val="002978C2"/>
    <w:rsid w:val="00297E41"/>
    <w:rsid w:val="002A0165"/>
    <w:rsid w:val="002A3BDD"/>
    <w:rsid w:val="002B1191"/>
    <w:rsid w:val="002B15A5"/>
    <w:rsid w:val="002B28EF"/>
    <w:rsid w:val="002C0EC4"/>
    <w:rsid w:val="002C6C2D"/>
    <w:rsid w:val="002D2AC7"/>
    <w:rsid w:val="002D4CE0"/>
    <w:rsid w:val="002D5B2F"/>
    <w:rsid w:val="002E079C"/>
    <w:rsid w:val="002E0D63"/>
    <w:rsid w:val="002E32D5"/>
    <w:rsid w:val="002E3447"/>
    <w:rsid w:val="002E34A4"/>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3316E"/>
    <w:rsid w:val="00341504"/>
    <w:rsid w:val="00344F73"/>
    <w:rsid w:val="00346DC3"/>
    <w:rsid w:val="00347B5D"/>
    <w:rsid w:val="003518E6"/>
    <w:rsid w:val="00352CE8"/>
    <w:rsid w:val="00360712"/>
    <w:rsid w:val="00360E31"/>
    <w:rsid w:val="003656BA"/>
    <w:rsid w:val="00366219"/>
    <w:rsid w:val="00371417"/>
    <w:rsid w:val="003722D5"/>
    <w:rsid w:val="00372C5A"/>
    <w:rsid w:val="003733A5"/>
    <w:rsid w:val="00373FCE"/>
    <w:rsid w:val="003741A2"/>
    <w:rsid w:val="00380B42"/>
    <w:rsid w:val="003822EC"/>
    <w:rsid w:val="003833A6"/>
    <w:rsid w:val="00383AEA"/>
    <w:rsid w:val="00384BAD"/>
    <w:rsid w:val="00385C81"/>
    <w:rsid w:val="0038682E"/>
    <w:rsid w:val="00386DD2"/>
    <w:rsid w:val="00387D36"/>
    <w:rsid w:val="00390F62"/>
    <w:rsid w:val="00395E41"/>
    <w:rsid w:val="00396FD2"/>
    <w:rsid w:val="003A0BFA"/>
    <w:rsid w:val="003A23CE"/>
    <w:rsid w:val="003A28CC"/>
    <w:rsid w:val="003A31DF"/>
    <w:rsid w:val="003A3575"/>
    <w:rsid w:val="003A55EA"/>
    <w:rsid w:val="003A7AD2"/>
    <w:rsid w:val="003B063D"/>
    <w:rsid w:val="003B08BB"/>
    <w:rsid w:val="003B09B0"/>
    <w:rsid w:val="003B2637"/>
    <w:rsid w:val="003B5B37"/>
    <w:rsid w:val="003C24D6"/>
    <w:rsid w:val="003C5CF9"/>
    <w:rsid w:val="003D4035"/>
    <w:rsid w:val="003D6211"/>
    <w:rsid w:val="003E096C"/>
    <w:rsid w:val="003E331B"/>
    <w:rsid w:val="003E6C8D"/>
    <w:rsid w:val="003F12FF"/>
    <w:rsid w:val="003F2694"/>
    <w:rsid w:val="003F4197"/>
    <w:rsid w:val="003F5364"/>
    <w:rsid w:val="00400CFC"/>
    <w:rsid w:val="004033B8"/>
    <w:rsid w:val="004037A4"/>
    <w:rsid w:val="004041F7"/>
    <w:rsid w:val="004052D7"/>
    <w:rsid w:val="00406647"/>
    <w:rsid w:val="00406C42"/>
    <w:rsid w:val="00410F98"/>
    <w:rsid w:val="00412063"/>
    <w:rsid w:val="004123B5"/>
    <w:rsid w:val="00413C15"/>
    <w:rsid w:val="00413F0E"/>
    <w:rsid w:val="00415BA5"/>
    <w:rsid w:val="00415E3E"/>
    <w:rsid w:val="0042006B"/>
    <w:rsid w:val="00422537"/>
    <w:rsid w:val="00424A1B"/>
    <w:rsid w:val="004278F4"/>
    <w:rsid w:val="004315F0"/>
    <w:rsid w:val="00431752"/>
    <w:rsid w:val="00432ADA"/>
    <w:rsid w:val="00433BCC"/>
    <w:rsid w:val="00434AD9"/>
    <w:rsid w:val="00435215"/>
    <w:rsid w:val="0043774A"/>
    <w:rsid w:val="00440A76"/>
    <w:rsid w:val="0044106D"/>
    <w:rsid w:val="0044176A"/>
    <w:rsid w:val="004427EC"/>
    <w:rsid w:val="00443DE9"/>
    <w:rsid w:val="004450F6"/>
    <w:rsid w:val="004460BF"/>
    <w:rsid w:val="0044673C"/>
    <w:rsid w:val="004468B1"/>
    <w:rsid w:val="00447434"/>
    <w:rsid w:val="00450A64"/>
    <w:rsid w:val="00451426"/>
    <w:rsid w:val="00453C1E"/>
    <w:rsid w:val="00454197"/>
    <w:rsid w:val="00457E2C"/>
    <w:rsid w:val="00457F9D"/>
    <w:rsid w:val="0046529D"/>
    <w:rsid w:val="0046773D"/>
    <w:rsid w:val="00477594"/>
    <w:rsid w:val="00483A18"/>
    <w:rsid w:val="00485797"/>
    <w:rsid w:val="00485D39"/>
    <w:rsid w:val="004914F1"/>
    <w:rsid w:val="00491ECD"/>
    <w:rsid w:val="004935E7"/>
    <w:rsid w:val="004940EC"/>
    <w:rsid w:val="00496058"/>
    <w:rsid w:val="004A0D9A"/>
    <w:rsid w:val="004A47EF"/>
    <w:rsid w:val="004B6B92"/>
    <w:rsid w:val="004B6F6E"/>
    <w:rsid w:val="004C5CF7"/>
    <w:rsid w:val="004C7095"/>
    <w:rsid w:val="004D00B2"/>
    <w:rsid w:val="004D04F4"/>
    <w:rsid w:val="004D0DE6"/>
    <w:rsid w:val="004E5473"/>
    <w:rsid w:val="004E6421"/>
    <w:rsid w:val="004E65B5"/>
    <w:rsid w:val="004F1E28"/>
    <w:rsid w:val="004F30DE"/>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50AC9"/>
    <w:rsid w:val="00552C09"/>
    <w:rsid w:val="00553DF7"/>
    <w:rsid w:val="00556956"/>
    <w:rsid w:val="00557EFF"/>
    <w:rsid w:val="00560C05"/>
    <w:rsid w:val="0056250F"/>
    <w:rsid w:val="00565EB7"/>
    <w:rsid w:val="005662ED"/>
    <w:rsid w:val="005712F6"/>
    <w:rsid w:val="00571411"/>
    <w:rsid w:val="005809AF"/>
    <w:rsid w:val="00583353"/>
    <w:rsid w:val="00594450"/>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612C"/>
    <w:rsid w:val="005B7449"/>
    <w:rsid w:val="005C11AB"/>
    <w:rsid w:val="005C365F"/>
    <w:rsid w:val="005C3DFB"/>
    <w:rsid w:val="005C4CC4"/>
    <w:rsid w:val="005C6B39"/>
    <w:rsid w:val="005D0F1A"/>
    <w:rsid w:val="005D213B"/>
    <w:rsid w:val="005D27A4"/>
    <w:rsid w:val="005D2E3E"/>
    <w:rsid w:val="005E2659"/>
    <w:rsid w:val="005E2F24"/>
    <w:rsid w:val="005E3B71"/>
    <w:rsid w:val="005E44E4"/>
    <w:rsid w:val="005E46E0"/>
    <w:rsid w:val="005E4819"/>
    <w:rsid w:val="005E527D"/>
    <w:rsid w:val="005E7B61"/>
    <w:rsid w:val="005F1088"/>
    <w:rsid w:val="005F4591"/>
    <w:rsid w:val="005F528D"/>
    <w:rsid w:val="005F644F"/>
    <w:rsid w:val="005F7202"/>
    <w:rsid w:val="005F7ABD"/>
    <w:rsid w:val="00602264"/>
    <w:rsid w:val="00604185"/>
    <w:rsid w:val="0060502D"/>
    <w:rsid w:val="006058C1"/>
    <w:rsid w:val="00611617"/>
    <w:rsid w:val="00611D70"/>
    <w:rsid w:val="00613EDC"/>
    <w:rsid w:val="0061471E"/>
    <w:rsid w:val="006168B4"/>
    <w:rsid w:val="0061744E"/>
    <w:rsid w:val="006214DA"/>
    <w:rsid w:val="00621CFE"/>
    <w:rsid w:val="006303EB"/>
    <w:rsid w:val="00630535"/>
    <w:rsid w:val="00632812"/>
    <w:rsid w:val="0063485D"/>
    <w:rsid w:val="00635F17"/>
    <w:rsid w:val="006367F1"/>
    <w:rsid w:val="00637801"/>
    <w:rsid w:val="0063790A"/>
    <w:rsid w:val="0064399D"/>
    <w:rsid w:val="00643D85"/>
    <w:rsid w:val="0064505F"/>
    <w:rsid w:val="0064617A"/>
    <w:rsid w:val="00650B8F"/>
    <w:rsid w:val="00651066"/>
    <w:rsid w:val="0065184B"/>
    <w:rsid w:val="00653B24"/>
    <w:rsid w:val="00654B66"/>
    <w:rsid w:val="00656F7A"/>
    <w:rsid w:val="00661661"/>
    <w:rsid w:val="00665605"/>
    <w:rsid w:val="00667838"/>
    <w:rsid w:val="006724E2"/>
    <w:rsid w:val="00672D02"/>
    <w:rsid w:val="00674542"/>
    <w:rsid w:val="0067484B"/>
    <w:rsid w:val="00674C71"/>
    <w:rsid w:val="0067575B"/>
    <w:rsid w:val="00675BCE"/>
    <w:rsid w:val="006773EF"/>
    <w:rsid w:val="00677DAB"/>
    <w:rsid w:val="00685514"/>
    <w:rsid w:val="00685E73"/>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38B2"/>
    <w:rsid w:val="006B43A5"/>
    <w:rsid w:val="006B57E9"/>
    <w:rsid w:val="006B5CD2"/>
    <w:rsid w:val="006B79C3"/>
    <w:rsid w:val="006C028C"/>
    <w:rsid w:val="006C03F5"/>
    <w:rsid w:val="006C1D1E"/>
    <w:rsid w:val="006C38DC"/>
    <w:rsid w:val="006C5CCF"/>
    <w:rsid w:val="006D0757"/>
    <w:rsid w:val="006D0D7C"/>
    <w:rsid w:val="006D1E6C"/>
    <w:rsid w:val="006D569E"/>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4E9"/>
    <w:rsid w:val="00711E2F"/>
    <w:rsid w:val="007120E9"/>
    <w:rsid w:val="007122AC"/>
    <w:rsid w:val="0071489F"/>
    <w:rsid w:val="00714ABB"/>
    <w:rsid w:val="00731D0F"/>
    <w:rsid w:val="00735780"/>
    <w:rsid w:val="007404D1"/>
    <w:rsid w:val="0074374D"/>
    <w:rsid w:val="00743D0B"/>
    <w:rsid w:val="00745A63"/>
    <w:rsid w:val="0075101F"/>
    <w:rsid w:val="007523EF"/>
    <w:rsid w:val="00752617"/>
    <w:rsid w:val="00752DF6"/>
    <w:rsid w:val="007679B7"/>
    <w:rsid w:val="00771658"/>
    <w:rsid w:val="00773D29"/>
    <w:rsid w:val="00780DF7"/>
    <w:rsid w:val="00782AE1"/>
    <w:rsid w:val="0078340B"/>
    <w:rsid w:val="00783CE1"/>
    <w:rsid w:val="00784EB8"/>
    <w:rsid w:val="007907B0"/>
    <w:rsid w:val="00790DC9"/>
    <w:rsid w:val="00790F7F"/>
    <w:rsid w:val="00793219"/>
    <w:rsid w:val="00795327"/>
    <w:rsid w:val="007A138E"/>
    <w:rsid w:val="007A32DF"/>
    <w:rsid w:val="007A46AE"/>
    <w:rsid w:val="007A46B4"/>
    <w:rsid w:val="007A6C7A"/>
    <w:rsid w:val="007B14D5"/>
    <w:rsid w:val="007B1E07"/>
    <w:rsid w:val="007B339D"/>
    <w:rsid w:val="007B7221"/>
    <w:rsid w:val="007C09B1"/>
    <w:rsid w:val="007C128C"/>
    <w:rsid w:val="007C3631"/>
    <w:rsid w:val="007C36C1"/>
    <w:rsid w:val="007C4493"/>
    <w:rsid w:val="007C740D"/>
    <w:rsid w:val="007C7DEF"/>
    <w:rsid w:val="007D01DC"/>
    <w:rsid w:val="007D20FC"/>
    <w:rsid w:val="007D4A38"/>
    <w:rsid w:val="007D5E06"/>
    <w:rsid w:val="007D6C23"/>
    <w:rsid w:val="007E5791"/>
    <w:rsid w:val="007E7715"/>
    <w:rsid w:val="007F24D8"/>
    <w:rsid w:val="007F2538"/>
    <w:rsid w:val="007F2F0F"/>
    <w:rsid w:val="007F43D5"/>
    <w:rsid w:val="007F7707"/>
    <w:rsid w:val="008002CC"/>
    <w:rsid w:val="00800BFE"/>
    <w:rsid w:val="00800D3D"/>
    <w:rsid w:val="00801C2E"/>
    <w:rsid w:val="00804970"/>
    <w:rsid w:val="008053EA"/>
    <w:rsid w:val="00805D0A"/>
    <w:rsid w:val="00806096"/>
    <w:rsid w:val="00810379"/>
    <w:rsid w:val="00811BA9"/>
    <w:rsid w:val="00817554"/>
    <w:rsid w:val="008177AB"/>
    <w:rsid w:val="0082131F"/>
    <w:rsid w:val="00821537"/>
    <w:rsid w:val="00833CA7"/>
    <w:rsid w:val="00835232"/>
    <w:rsid w:val="008358C0"/>
    <w:rsid w:val="00837475"/>
    <w:rsid w:val="00842823"/>
    <w:rsid w:val="008439B3"/>
    <w:rsid w:val="00845102"/>
    <w:rsid w:val="00847FC0"/>
    <w:rsid w:val="00850890"/>
    <w:rsid w:val="008513F2"/>
    <w:rsid w:val="00852587"/>
    <w:rsid w:val="0085278F"/>
    <w:rsid w:val="00856785"/>
    <w:rsid w:val="008574AB"/>
    <w:rsid w:val="00857A91"/>
    <w:rsid w:val="008621D6"/>
    <w:rsid w:val="00862649"/>
    <w:rsid w:val="0086481E"/>
    <w:rsid w:val="00865A4A"/>
    <w:rsid w:val="00870558"/>
    <w:rsid w:val="00873CE1"/>
    <w:rsid w:val="0087470E"/>
    <w:rsid w:val="008773BB"/>
    <w:rsid w:val="008773FA"/>
    <w:rsid w:val="008822A0"/>
    <w:rsid w:val="00887701"/>
    <w:rsid w:val="008904DE"/>
    <w:rsid w:val="00890C93"/>
    <w:rsid w:val="0089204E"/>
    <w:rsid w:val="008957E3"/>
    <w:rsid w:val="008966CD"/>
    <w:rsid w:val="008A0655"/>
    <w:rsid w:val="008A0737"/>
    <w:rsid w:val="008A23E7"/>
    <w:rsid w:val="008A2715"/>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71DE"/>
    <w:rsid w:val="00901A7B"/>
    <w:rsid w:val="00904892"/>
    <w:rsid w:val="009049B9"/>
    <w:rsid w:val="00905A9C"/>
    <w:rsid w:val="00907314"/>
    <w:rsid w:val="009101CD"/>
    <w:rsid w:val="00913056"/>
    <w:rsid w:val="00921C37"/>
    <w:rsid w:val="00922692"/>
    <w:rsid w:val="00925A7C"/>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0A4D"/>
    <w:rsid w:val="009615F7"/>
    <w:rsid w:val="0096233C"/>
    <w:rsid w:val="0096254D"/>
    <w:rsid w:val="009625F8"/>
    <w:rsid w:val="00962F74"/>
    <w:rsid w:val="00967746"/>
    <w:rsid w:val="00970111"/>
    <w:rsid w:val="00971AED"/>
    <w:rsid w:val="0097217C"/>
    <w:rsid w:val="00974D03"/>
    <w:rsid w:val="00975994"/>
    <w:rsid w:val="00977CEF"/>
    <w:rsid w:val="00977EF6"/>
    <w:rsid w:val="009827B2"/>
    <w:rsid w:val="0098286D"/>
    <w:rsid w:val="009849F2"/>
    <w:rsid w:val="009852CA"/>
    <w:rsid w:val="00985EAA"/>
    <w:rsid w:val="009869C3"/>
    <w:rsid w:val="00990982"/>
    <w:rsid w:val="00990D16"/>
    <w:rsid w:val="0099407E"/>
    <w:rsid w:val="009966C3"/>
    <w:rsid w:val="009A3E16"/>
    <w:rsid w:val="009B02AB"/>
    <w:rsid w:val="009B35DB"/>
    <w:rsid w:val="009B7D65"/>
    <w:rsid w:val="009C4080"/>
    <w:rsid w:val="009C45DB"/>
    <w:rsid w:val="009C57A4"/>
    <w:rsid w:val="009C58DD"/>
    <w:rsid w:val="009C6070"/>
    <w:rsid w:val="009C6AAE"/>
    <w:rsid w:val="009C71D8"/>
    <w:rsid w:val="009D1B05"/>
    <w:rsid w:val="009D32C3"/>
    <w:rsid w:val="009D34E2"/>
    <w:rsid w:val="009D70AB"/>
    <w:rsid w:val="009E1CDF"/>
    <w:rsid w:val="009E2AF3"/>
    <w:rsid w:val="009E394C"/>
    <w:rsid w:val="009E3C71"/>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6E4B"/>
    <w:rsid w:val="00A17957"/>
    <w:rsid w:val="00A219C4"/>
    <w:rsid w:val="00A26BE3"/>
    <w:rsid w:val="00A27325"/>
    <w:rsid w:val="00A27C44"/>
    <w:rsid w:val="00A30836"/>
    <w:rsid w:val="00A311CF"/>
    <w:rsid w:val="00A32402"/>
    <w:rsid w:val="00A33860"/>
    <w:rsid w:val="00A33FE5"/>
    <w:rsid w:val="00A355F1"/>
    <w:rsid w:val="00A36F4D"/>
    <w:rsid w:val="00A41084"/>
    <w:rsid w:val="00A421D5"/>
    <w:rsid w:val="00A43A7C"/>
    <w:rsid w:val="00A46AAE"/>
    <w:rsid w:val="00A4773C"/>
    <w:rsid w:val="00A517C4"/>
    <w:rsid w:val="00A53239"/>
    <w:rsid w:val="00A55EFB"/>
    <w:rsid w:val="00A62D4A"/>
    <w:rsid w:val="00A659E8"/>
    <w:rsid w:val="00A747C9"/>
    <w:rsid w:val="00A7528D"/>
    <w:rsid w:val="00A7656E"/>
    <w:rsid w:val="00A80707"/>
    <w:rsid w:val="00A814EE"/>
    <w:rsid w:val="00A824E8"/>
    <w:rsid w:val="00A84891"/>
    <w:rsid w:val="00A84ADA"/>
    <w:rsid w:val="00A85DC7"/>
    <w:rsid w:val="00A86255"/>
    <w:rsid w:val="00A869CF"/>
    <w:rsid w:val="00A8778F"/>
    <w:rsid w:val="00A87860"/>
    <w:rsid w:val="00A92318"/>
    <w:rsid w:val="00A934DE"/>
    <w:rsid w:val="00A94913"/>
    <w:rsid w:val="00A95F04"/>
    <w:rsid w:val="00AA382E"/>
    <w:rsid w:val="00AA425B"/>
    <w:rsid w:val="00AA5B80"/>
    <w:rsid w:val="00AB3CFC"/>
    <w:rsid w:val="00AB4FF9"/>
    <w:rsid w:val="00AC0569"/>
    <w:rsid w:val="00AC2F25"/>
    <w:rsid w:val="00AC3250"/>
    <w:rsid w:val="00AC3CB2"/>
    <w:rsid w:val="00AC5293"/>
    <w:rsid w:val="00AC634E"/>
    <w:rsid w:val="00AC682A"/>
    <w:rsid w:val="00AC6D56"/>
    <w:rsid w:val="00AD0051"/>
    <w:rsid w:val="00AD0128"/>
    <w:rsid w:val="00AD0CEC"/>
    <w:rsid w:val="00AD4AAD"/>
    <w:rsid w:val="00AD5224"/>
    <w:rsid w:val="00AE3414"/>
    <w:rsid w:val="00AE4203"/>
    <w:rsid w:val="00AE551F"/>
    <w:rsid w:val="00AF0A0F"/>
    <w:rsid w:val="00AF3542"/>
    <w:rsid w:val="00AF42EC"/>
    <w:rsid w:val="00AF479B"/>
    <w:rsid w:val="00AF53B3"/>
    <w:rsid w:val="00AF55E3"/>
    <w:rsid w:val="00AF5EF1"/>
    <w:rsid w:val="00AF638E"/>
    <w:rsid w:val="00AF6A91"/>
    <w:rsid w:val="00AF7130"/>
    <w:rsid w:val="00B06F5F"/>
    <w:rsid w:val="00B07283"/>
    <w:rsid w:val="00B07770"/>
    <w:rsid w:val="00B1222C"/>
    <w:rsid w:val="00B145BC"/>
    <w:rsid w:val="00B316B0"/>
    <w:rsid w:val="00B32DE5"/>
    <w:rsid w:val="00B330B7"/>
    <w:rsid w:val="00B335D0"/>
    <w:rsid w:val="00B344BA"/>
    <w:rsid w:val="00B37F27"/>
    <w:rsid w:val="00B40206"/>
    <w:rsid w:val="00B42174"/>
    <w:rsid w:val="00B44141"/>
    <w:rsid w:val="00B44CCF"/>
    <w:rsid w:val="00B44D6C"/>
    <w:rsid w:val="00B46CDC"/>
    <w:rsid w:val="00B50AAB"/>
    <w:rsid w:val="00B51D99"/>
    <w:rsid w:val="00B529BA"/>
    <w:rsid w:val="00B52D65"/>
    <w:rsid w:val="00B53585"/>
    <w:rsid w:val="00B539DA"/>
    <w:rsid w:val="00B54074"/>
    <w:rsid w:val="00B57C0D"/>
    <w:rsid w:val="00B61171"/>
    <w:rsid w:val="00B623C3"/>
    <w:rsid w:val="00B62D00"/>
    <w:rsid w:val="00B63057"/>
    <w:rsid w:val="00B631AF"/>
    <w:rsid w:val="00B65709"/>
    <w:rsid w:val="00B65AD7"/>
    <w:rsid w:val="00B724C7"/>
    <w:rsid w:val="00B73E7F"/>
    <w:rsid w:val="00B76BF1"/>
    <w:rsid w:val="00B806F9"/>
    <w:rsid w:val="00B81121"/>
    <w:rsid w:val="00B81BB0"/>
    <w:rsid w:val="00B84432"/>
    <w:rsid w:val="00B86EB5"/>
    <w:rsid w:val="00B87736"/>
    <w:rsid w:val="00B97675"/>
    <w:rsid w:val="00B9779F"/>
    <w:rsid w:val="00BA24E4"/>
    <w:rsid w:val="00BB083F"/>
    <w:rsid w:val="00BB11CC"/>
    <w:rsid w:val="00BB1CEE"/>
    <w:rsid w:val="00BB4059"/>
    <w:rsid w:val="00BB42FF"/>
    <w:rsid w:val="00BB6F78"/>
    <w:rsid w:val="00BC04C9"/>
    <w:rsid w:val="00BC0859"/>
    <w:rsid w:val="00BC336F"/>
    <w:rsid w:val="00BC576D"/>
    <w:rsid w:val="00BC5F64"/>
    <w:rsid w:val="00BE2AB2"/>
    <w:rsid w:val="00BE5201"/>
    <w:rsid w:val="00BE73C0"/>
    <w:rsid w:val="00BF4182"/>
    <w:rsid w:val="00BF511E"/>
    <w:rsid w:val="00BF715A"/>
    <w:rsid w:val="00C00537"/>
    <w:rsid w:val="00C00B07"/>
    <w:rsid w:val="00C01679"/>
    <w:rsid w:val="00C03281"/>
    <w:rsid w:val="00C03509"/>
    <w:rsid w:val="00C036AC"/>
    <w:rsid w:val="00C046DC"/>
    <w:rsid w:val="00C057C2"/>
    <w:rsid w:val="00C05909"/>
    <w:rsid w:val="00C061BA"/>
    <w:rsid w:val="00C139BD"/>
    <w:rsid w:val="00C142BA"/>
    <w:rsid w:val="00C174B4"/>
    <w:rsid w:val="00C21DA2"/>
    <w:rsid w:val="00C21FF2"/>
    <w:rsid w:val="00C23DCA"/>
    <w:rsid w:val="00C250BB"/>
    <w:rsid w:val="00C2545A"/>
    <w:rsid w:val="00C255AF"/>
    <w:rsid w:val="00C26083"/>
    <w:rsid w:val="00C31FB8"/>
    <w:rsid w:val="00C40E6F"/>
    <w:rsid w:val="00C44E60"/>
    <w:rsid w:val="00C45358"/>
    <w:rsid w:val="00C46650"/>
    <w:rsid w:val="00C46DB4"/>
    <w:rsid w:val="00C47EAC"/>
    <w:rsid w:val="00C51C1B"/>
    <w:rsid w:val="00C5276B"/>
    <w:rsid w:val="00C54244"/>
    <w:rsid w:val="00C55B56"/>
    <w:rsid w:val="00C56169"/>
    <w:rsid w:val="00C5629D"/>
    <w:rsid w:val="00C566DE"/>
    <w:rsid w:val="00C6625E"/>
    <w:rsid w:val="00C670BD"/>
    <w:rsid w:val="00C7019A"/>
    <w:rsid w:val="00C70D20"/>
    <w:rsid w:val="00C75CF1"/>
    <w:rsid w:val="00C805D4"/>
    <w:rsid w:val="00C80DB1"/>
    <w:rsid w:val="00C826D8"/>
    <w:rsid w:val="00C83F07"/>
    <w:rsid w:val="00C847F0"/>
    <w:rsid w:val="00C84AD7"/>
    <w:rsid w:val="00C84B02"/>
    <w:rsid w:val="00C857A9"/>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490C"/>
    <w:rsid w:val="00CC7859"/>
    <w:rsid w:val="00CD1CAF"/>
    <w:rsid w:val="00CD3601"/>
    <w:rsid w:val="00CD40B1"/>
    <w:rsid w:val="00CD449C"/>
    <w:rsid w:val="00CD6205"/>
    <w:rsid w:val="00CD6AF7"/>
    <w:rsid w:val="00CE1DCC"/>
    <w:rsid w:val="00CE5DC1"/>
    <w:rsid w:val="00CF4252"/>
    <w:rsid w:val="00CF676C"/>
    <w:rsid w:val="00D010AE"/>
    <w:rsid w:val="00D012BD"/>
    <w:rsid w:val="00D040FB"/>
    <w:rsid w:val="00D04E18"/>
    <w:rsid w:val="00D122E3"/>
    <w:rsid w:val="00D15B65"/>
    <w:rsid w:val="00D16102"/>
    <w:rsid w:val="00D17B64"/>
    <w:rsid w:val="00D27764"/>
    <w:rsid w:val="00D338FB"/>
    <w:rsid w:val="00D34B22"/>
    <w:rsid w:val="00D37D46"/>
    <w:rsid w:val="00D40766"/>
    <w:rsid w:val="00D41B54"/>
    <w:rsid w:val="00D42372"/>
    <w:rsid w:val="00D42ED1"/>
    <w:rsid w:val="00D440AE"/>
    <w:rsid w:val="00D45376"/>
    <w:rsid w:val="00D4607F"/>
    <w:rsid w:val="00D50A2F"/>
    <w:rsid w:val="00D50F1B"/>
    <w:rsid w:val="00D54393"/>
    <w:rsid w:val="00D5452A"/>
    <w:rsid w:val="00D5723C"/>
    <w:rsid w:val="00D61BE6"/>
    <w:rsid w:val="00D62C89"/>
    <w:rsid w:val="00D63CC2"/>
    <w:rsid w:val="00D63EF1"/>
    <w:rsid w:val="00D65D9F"/>
    <w:rsid w:val="00D66225"/>
    <w:rsid w:val="00D6716B"/>
    <w:rsid w:val="00D6756A"/>
    <w:rsid w:val="00D712A6"/>
    <w:rsid w:val="00D74339"/>
    <w:rsid w:val="00D7605D"/>
    <w:rsid w:val="00D77077"/>
    <w:rsid w:val="00D77FFE"/>
    <w:rsid w:val="00D826E6"/>
    <w:rsid w:val="00D834BB"/>
    <w:rsid w:val="00D954D6"/>
    <w:rsid w:val="00DA2C19"/>
    <w:rsid w:val="00DA51D7"/>
    <w:rsid w:val="00DA6245"/>
    <w:rsid w:val="00DA6568"/>
    <w:rsid w:val="00DB00C6"/>
    <w:rsid w:val="00DB1CE5"/>
    <w:rsid w:val="00DB60D9"/>
    <w:rsid w:val="00DB6D7F"/>
    <w:rsid w:val="00DC29F8"/>
    <w:rsid w:val="00DC3C4E"/>
    <w:rsid w:val="00DC4ECE"/>
    <w:rsid w:val="00DC6466"/>
    <w:rsid w:val="00DD2069"/>
    <w:rsid w:val="00DD3EAD"/>
    <w:rsid w:val="00DD71B5"/>
    <w:rsid w:val="00DD7354"/>
    <w:rsid w:val="00DE0A0A"/>
    <w:rsid w:val="00DE1A71"/>
    <w:rsid w:val="00DE6776"/>
    <w:rsid w:val="00DF16E5"/>
    <w:rsid w:val="00DF1751"/>
    <w:rsid w:val="00DF493F"/>
    <w:rsid w:val="00DF4D64"/>
    <w:rsid w:val="00DF6777"/>
    <w:rsid w:val="00DF7868"/>
    <w:rsid w:val="00E00C4B"/>
    <w:rsid w:val="00E025FF"/>
    <w:rsid w:val="00E02777"/>
    <w:rsid w:val="00E03230"/>
    <w:rsid w:val="00E03536"/>
    <w:rsid w:val="00E04D1B"/>
    <w:rsid w:val="00E1045D"/>
    <w:rsid w:val="00E148FC"/>
    <w:rsid w:val="00E155B1"/>
    <w:rsid w:val="00E21AA9"/>
    <w:rsid w:val="00E227EE"/>
    <w:rsid w:val="00E237F8"/>
    <w:rsid w:val="00E33026"/>
    <w:rsid w:val="00E35534"/>
    <w:rsid w:val="00E37152"/>
    <w:rsid w:val="00E45CA0"/>
    <w:rsid w:val="00E53CDD"/>
    <w:rsid w:val="00E54D89"/>
    <w:rsid w:val="00E556C7"/>
    <w:rsid w:val="00E556D2"/>
    <w:rsid w:val="00E5760A"/>
    <w:rsid w:val="00E57687"/>
    <w:rsid w:val="00E63775"/>
    <w:rsid w:val="00E729CB"/>
    <w:rsid w:val="00E74DB0"/>
    <w:rsid w:val="00E7676A"/>
    <w:rsid w:val="00E77B0B"/>
    <w:rsid w:val="00E80595"/>
    <w:rsid w:val="00E81945"/>
    <w:rsid w:val="00E84B19"/>
    <w:rsid w:val="00E87CA5"/>
    <w:rsid w:val="00E916BF"/>
    <w:rsid w:val="00E921D1"/>
    <w:rsid w:val="00E92287"/>
    <w:rsid w:val="00E92A40"/>
    <w:rsid w:val="00E96BFE"/>
    <w:rsid w:val="00EA0270"/>
    <w:rsid w:val="00EA15B8"/>
    <w:rsid w:val="00EA4208"/>
    <w:rsid w:val="00EA4C39"/>
    <w:rsid w:val="00EB1350"/>
    <w:rsid w:val="00EB1737"/>
    <w:rsid w:val="00EB1AED"/>
    <w:rsid w:val="00EB27B9"/>
    <w:rsid w:val="00EB4F22"/>
    <w:rsid w:val="00EB605E"/>
    <w:rsid w:val="00EC05DB"/>
    <w:rsid w:val="00EC2223"/>
    <w:rsid w:val="00EC305D"/>
    <w:rsid w:val="00EC36E1"/>
    <w:rsid w:val="00EC3707"/>
    <w:rsid w:val="00ED03CF"/>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5C"/>
    <w:rsid w:val="00F433EF"/>
    <w:rsid w:val="00F4558D"/>
    <w:rsid w:val="00F45BFF"/>
    <w:rsid w:val="00F527BC"/>
    <w:rsid w:val="00F5633C"/>
    <w:rsid w:val="00F5700F"/>
    <w:rsid w:val="00F6722F"/>
    <w:rsid w:val="00F67290"/>
    <w:rsid w:val="00F67A55"/>
    <w:rsid w:val="00F70C1D"/>
    <w:rsid w:val="00F76688"/>
    <w:rsid w:val="00F80BF7"/>
    <w:rsid w:val="00F815FA"/>
    <w:rsid w:val="00F81B22"/>
    <w:rsid w:val="00F83506"/>
    <w:rsid w:val="00F85875"/>
    <w:rsid w:val="00F91B45"/>
    <w:rsid w:val="00F91E5A"/>
    <w:rsid w:val="00F931E5"/>
    <w:rsid w:val="00F95CBF"/>
    <w:rsid w:val="00F96E6E"/>
    <w:rsid w:val="00F97BDD"/>
    <w:rsid w:val="00FA2454"/>
    <w:rsid w:val="00FA61F5"/>
    <w:rsid w:val="00FA687E"/>
    <w:rsid w:val="00FA746B"/>
    <w:rsid w:val="00FB416D"/>
    <w:rsid w:val="00FC0732"/>
    <w:rsid w:val="00FC3EDD"/>
    <w:rsid w:val="00FC4679"/>
    <w:rsid w:val="00FD07BC"/>
    <w:rsid w:val="00FD1E4B"/>
    <w:rsid w:val="00FD623D"/>
    <w:rsid w:val="00FE07FB"/>
    <w:rsid w:val="00FE60E9"/>
    <w:rsid w:val="00FE623E"/>
    <w:rsid w:val="00FF3C9F"/>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D16"/>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990D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990D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990D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990D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990D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990D1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990D1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990D1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990D1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990D16"/>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990D16"/>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990D16"/>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990D16"/>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990D16"/>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990D16"/>
    <w:pPr>
      <w:numPr>
        <w:numId w:val="6"/>
      </w:numPr>
      <w:tabs>
        <w:tab w:val="clear" w:pos="792"/>
        <w:tab w:val="left" w:pos="504"/>
      </w:tabs>
      <w:ind w:left="504" w:right="0" w:hanging="504"/>
    </w:pPr>
  </w:style>
  <w:style w:type="paragraph" w:styleId="ListBullet2">
    <w:name w:val="List Bullet 2"/>
    <w:basedOn w:val="Normal"/>
    <w:rsid w:val="00990D16"/>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990D16"/>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990D16"/>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990D16"/>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990D16"/>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990D16"/>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990D16"/>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990D16"/>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990D16"/>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990D16"/>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990D16"/>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990D16"/>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990D16"/>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990D16"/>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990D16"/>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990D16"/>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990D16"/>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990D16"/>
    <w:pPr>
      <w:widowControl w:val="0"/>
      <w:autoSpaceDE w:val="0"/>
      <w:autoSpaceDN w:val="0"/>
      <w:adjustRightInd w:val="0"/>
    </w:pPr>
    <w:rPr>
      <w:rFonts w:ascii="Courier New" w:hAnsi="Courier New"/>
      <w:sz w:val="24"/>
      <w:szCs w:val="24"/>
    </w:rPr>
  </w:style>
  <w:style w:type="character" w:styleId="Hyperlink">
    <w:name w:val="Hyperlink"/>
    <w:uiPriority w:val="99"/>
    <w:rsid w:val="00990D16"/>
    <w:rPr>
      <w:color w:val="0000FF"/>
      <w:u w:val="single"/>
    </w:rPr>
  </w:style>
  <w:style w:type="character" w:styleId="CommentReference">
    <w:name w:val="annotation reference"/>
    <w:semiHidden/>
    <w:rsid w:val="00990D16"/>
    <w:rPr>
      <w:sz w:val="16"/>
      <w:szCs w:val="16"/>
    </w:rPr>
  </w:style>
  <w:style w:type="paragraph" w:styleId="CommentText">
    <w:name w:val="annotation text"/>
    <w:basedOn w:val="Normal"/>
    <w:link w:val="CommentTextChar"/>
    <w:semiHidden/>
    <w:rsid w:val="00990D16"/>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990D16"/>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99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990D16"/>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990D16"/>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990D16"/>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990D1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D16"/>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990D16"/>
    <w:rPr>
      <w:b/>
      <w:bCs/>
      <w:sz w:val="20"/>
      <w:szCs w:val="20"/>
    </w:rPr>
  </w:style>
  <w:style w:type="character" w:customStyle="1" w:styleId="CommentTextChar">
    <w:name w:val="Comment Text Char"/>
    <w:basedOn w:val="DefaultParagraphFont"/>
    <w:link w:val="CommentText"/>
    <w:semiHidden/>
    <w:rsid w:val="00990D16"/>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990D16"/>
    <w:rPr>
      <w:rFonts w:ascii="Courier New" w:eastAsia="Times New Roman" w:hAnsi="Courier New" w:cs="Times New Roman"/>
      <w:b/>
      <w:bCs/>
      <w:sz w:val="20"/>
      <w:szCs w:val="20"/>
    </w:rPr>
  </w:style>
  <w:style w:type="paragraph" w:styleId="Revision">
    <w:name w:val="Revision"/>
    <w:hidden/>
    <w:uiPriority w:val="99"/>
    <w:semiHidden/>
    <w:rsid w:val="00990D16"/>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990D16"/>
    <w:pPr>
      <w:ind w:left="720"/>
      <w:contextualSpacing/>
    </w:pPr>
  </w:style>
  <w:style w:type="character" w:customStyle="1" w:styleId="HeaderChar">
    <w:name w:val="Header Char"/>
    <w:basedOn w:val="DefaultParagraphFont"/>
    <w:link w:val="Header"/>
    <w:uiPriority w:val="99"/>
    <w:rsid w:val="00990D16"/>
    <w:rPr>
      <w:rFonts w:ascii="Courier New" w:eastAsia="Times New Roman" w:hAnsi="Courier New" w:cs="Times New Roman"/>
      <w:sz w:val="24"/>
      <w:szCs w:val="24"/>
    </w:rPr>
  </w:style>
  <w:style w:type="paragraph" w:styleId="NormalWeb">
    <w:name w:val="Normal (Web)"/>
    <w:basedOn w:val="Normal"/>
    <w:uiPriority w:val="99"/>
    <w:semiHidden/>
    <w:unhideWhenUsed/>
    <w:rsid w:val="00990D16"/>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990D16"/>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990D16"/>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990D16"/>
    <w:pPr>
      <w:keepNext/>
      <w:numPr>
        <w:numId w:val="28"/>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990D16"/>
    <w:pPr>
      <w:keepNext/>
      <w:numPr>
        <w:ilvl w:val="1"/>
        <w:numId w:val="28"/>
      </w:numPr>
      <w:suppressAutoHyphens/>
      <w:spacing w:before="240"/>
      <w:outlineLvl w:val="1"/>
    </w:pPr>
    <w:rPr>
      <w:rFonts w:ascii="Arial Bold" w:hAnsi="Arial Bold"/>
      <w:b/>
      <w:caps/>
      <w:sz w:val="20"/>
    </w:rPr>
  </w:style>
  <w:style w:type="paragraph" w:customStyle="1" w:styleId="VSLevel3">
    <w:name w:val="VS_Level3"/>
    <w:basedOn w:val="Normal"/>
    <w:qFormat/>
    <w:rsid w:val="00990D16"/>
    <w:pPr>
      <w:keepLines/>
      <w:numPr>
        <w:ilvl w:val="2"/>
        <w:numId w:val="28"/>
      </w:numPr>
      <w:suppressAutoHyphens/>
      <w:spacing w:before="120"/>
      <w:outlineLvl w:val="2"/>
    </w:pPr>
    <w:rPr>
      <w:sz w:val="20"/>
    </w:rPr>
  </w:style>
  <w:style w:type="paragraph" w:customStyle="1" w:styleId="VSLevel4">
    <w:name w:val="VS_Level4"/>
    <w:basedOn w:val="Normal"/>
    <w:qFormat/>
    <w:rsid w:val="00990D16"/>
    <w:pPr>
      <w:keepLines/>
      <w:numPr>
        <w:ilvl w:val="3"/>
        <w:numId w:val="28"/>
      </w:numPr>
      <w:suppressAutoHyphens/>
      <w:spacing w:before="120"/>
      <w:outlineLvl w:val="3"/>
    </w:pPr>
    <w:rPr>
      <w:sz w:val="20"/>
    </w:rPr>
  </w:style>
  <w:style w:type="paragraph" w:customStyle="1" w:styleId="VSLevel5">
    <w:name w:val="VS_Level5"/>
    <w:basedOn w:val="Normal"/>
    <w:qFormat/>
    <w:rsid w:val="00990D16"/>
    <w:pPr>
      <w:keepLines/>
      <w:numPr>
        <w:ilvl w:val="4"/>
        <w:numId w:val="28"/>
      </w:numPr>
      <w:suppressAutoHyphens/>
      <w:spacing w:before="120"/>
      <w:outlineLvl w:val="4"/>
    </w:pPr>
    <w:rPr>
      <w:sz w:val="20"/>
    </w:rPr>
  </w:style>
  <w:style w:type="paragraph" w:customStyle="1" w:styleId="VSLevel6">
    <w:name w:val="VS_Level6"/>
    <w:basedOn w:val="Normal"/>
    <w:qFormat/>
    <w:rsid w:val="00990D16"/>
    <w:pPr>
      <w:keepLines/>
      <w:numPr>
        <w:ilvl w:val="5"/>
        <w:numId w:val="28"/>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990D16"/>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990D16"/>
    <w:pPr>
      <w:suppressAutoHyphens/>
      <w:spacing w:before="480"/>
      <w:jc w:val="center"/>
    </w:pPr>
  </w:style>
  <w:style w:type="character" w:customStyle="1" w:styleId="Heading2Char">
    <w:name w:val="Heading 2 Char"/>
    <w:basedOn w:val="DefaultParagraphFont"/>
    <w:link w:val="Heading2"/>
    <w:rsid w:val="00990D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990D16"/>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990D16"/>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990D16"/>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990D16"/>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990D16"/>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990D16"/>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990D16"/>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990D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0D16"/>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990D16"/>
    <w:rPr>
      <w:b/>
      <w:bCs/>
      <w:i/>
      <w:iCs/>
      <w:spacing w:val="5"/>
    </w:rPr>
  </w:style>
  <w:style w:type="paragraph" w:styleId="IntenseQuote">
    <w:name w:val="Intense Quote"/>
    <w:basedOn w:val="Normal"/>
    <w:next w:val="Normal"/>
    <w:link w:val="IntenseQuoteChar"/>
    <w:uiPriority w:val="30"/>
    <w:rsid w:val="00990D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90D16"/>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990D16"/>
    <w:rPr>
      <w:b/>
      <w:bCs/>
      <w:smallCaps/>
      <w:color w:val="0F4761" w:themeColor="accent1" w:themeShade="BF"/>
      <w:spacing w:val="5"/>
    </w:rPr>
  </w:style>
  <w:style w:type="paragraph" w:customStyle="1" w:styleId="VSSection">
    <w:name w:val="VS_Section"/>
    <w:basedOn w:val="Normal"/>
    <w:next w:val="Normal"/>
    <w:link w:val="VSSectionChar"/>
    <w:rsid w:val="00990D16"/>
    <w:pPr>
      <w:keepNext/>
      <w:suppressAutoHyphens/>
      <w:spacing w:before="240"/>
      <w:jc w:val="center"/>
    </w:pPr>
  </w:style>
  <w:style w:type="paragraph" w:customStyle="1" w:styleId="VSNumber">
    <w:name w:val="VS_Number"/>
    <w:basedOn w:val="Normal"/>
    <w:next w:val="Normal"/>
    <w:link w:val="VSNumberChar"/>
    <w:rsid w:val="00990D16"/>
    <w:pPr>
      <w:keepNext/>
      <w:suppressAutoHyphens/>
      <w:jc w:val="center"/>
    </w:pPr>
  </w:style>
  <w:style w:type="character" w:customStyle="1" w:styleId="VSSectionChar">
    <w:name w:val="VS_Section Char"/>
    <w:link w:val="VSSection"/>
    <w:rsid w:val="00990D16"/>
    <w:rPr>
      <w:rFonts w:ascii="Arial" w:eastAsia="Times New Roman" w:hAnsi="Arial" w:cs="Times New Roman"/>
      <w:szCs w:val="20"/>
    </w:rPr>
  </w:style>
  <w:style w:type="character" w:customStyle="1" w:styleId="VSNumberChar">
    <w:name w:val="VS_Number Char"/>
    <w:link w:val="VSNumber"/>
    <w:rsid w:val="00990D16"/>
    <w:rPr>
      <w:rFonts w:ascii="Arial" w:eastAsia="Times New Roman" w:hAnsi="Arial" w:cs="Times New Roman"/>
      <w:szCs w:val="20"/>
    </w:rPr>
  </w:style>
  <w:style w:type="character" w:customStyle="1" w:styleId="BodyTextChar">
    <w:name w:val="Body Text Char"/>
    <w:basedOn w:val="DefaultParagraphFont"/>
    <w:link w:val="BodyText"/>
    <w:rsid w:val="00990D16"/>
    <w:rPr>
      <w:rFonts w:ascii="Courier New" w:eastAsia="Times New Roman" w:hAnsi="Courier New" w:cs="Times New Roman"/>
      <w:sz w:val="24"/>
      <w:szCs w:val="24"/>
    </w:rPr>
  </w:style>
  <w:style w:type="character" w:customStyle="1" w:styleId="FooterChar">
    <w:name w:val="Footer Char"/>
    <w:basedOn w:val="DefaultParagraphFont"/>
    <w:link w:val="Footer"/>
    <w:rsid w:val="00990D16"/>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990D16"/>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990D16"/>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990D16"/>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990D16"/>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990D16"/>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990D16"/>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990D16"/>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990D16"/>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 w:type="character" w:styleId="FollowedHyperlink">
    <w:name w:val="FollowedHyperlink"/>
    <w:basedOn w:val="DefaultParagraphFont"/>
    <w:uiPriority w:val="99"/>
    <w:semiHidden/>
    <w:unhideWhenUsed/>
    <w:rsid w:val="00E148FC"/>
    <w:rPr>
      <w:color w:val="96607D" w:themeColor="followedHyperlink"/>
      <w:u w:val="single"/>
    </w:rPr>
  </w:style>
  <w:style w:type="paragraph" w:customStyle="1" w:styleId="PRT">
    <w:name w:val="PRT"/>
    <w:basedOn w:val="Normal"/>
    <w:next w:val="ART"/>
    <w:rsid w:val="000744DD"/>
    <w:pPr>
      <w:keepNext/>
      <w:suppressAutoHyphens/>
      <w:spacing w:before="480"/>
      <w:jc w:val="both"/>
      <w:outlineLvl w:val="0"/>
    </w:pPr>
    <w:rPr>
      <w:sz w:val="20"/>
    </w:rPr>
  </w:style>
  <w:style w:type="paragraph" w:customStyle="1" w:styleId="SUT">
    <w:name w:val="SUT"/>
    <w:basedOn w:val="Normal"/>
    <w:next w:val="Normal"/>
    <w:rsid w:val="000744DD"/>
    <w:pPr>
      <w:suppressAutoHyphens/>
      <w:spacing w:before="240"/>
      <w:jc w:val="both"/>
      <w:outlineLvl w:val="0"/>
    </w:pPr>
    <w:rPr>
      <w:rFonts w:ascii="Times New Roman" w:hAnsi="Times New Roman"/>
    </w:rPr>
  </w:style>
  <w:style w:type="paragraph" w:customStyle="1" w:styleId="DST">
    <w:name w:val="DST"/>
    <w:basedOn w:val="Normal"/>
    <w:next w:val="Normal"/>
    <w:rsid w:val="000744DD"/>
    <w:pPr>
      <w:tabs>
        <w:tab w:val="center" w:pos="4320"/>
      </w:tabs>
      <w:suppressAutoHyphens/>
      <w:spacing w:before="240"/>
      <w:jc w:val="both"/>
      <w:outlineLvl w:val="0"/>
    </w:pPr>
    <w:rPr>
      <w:rFonts w:ascii="Tahoma" w:hAnsi="Tahoma" w:cs="Tahoma"/>
      <w:sz w:val="20"/>
    </w:rPr>
  </w:style>
  <w:style w:type="paragraph" w:customStyle="1" w:styleId="ART">
    <w:name w:val="ART"/>
    <w:basedOn w:val="Normal"/>
    <w:next w:val="Normal"/>
    <w:autoRedefine/>
    <w:rsid w:val="000744DD"/>
    <w:pPr>
      <w:keepNext/>
      <w:tabs>
        <w:tab w:val="left" w:pos="864"/>
      </w:tabs>
      <w:suppressAutoHyphens/>
      <w:spacing w:before="240"/>
      <w:ind w:left="864" w:hanging="864"/>
      <w:jc w:val="both"/>
      <w:outlineLvl w:val="1"/>
    </w:pPr>
    <w:rPr>
      <w:rFonts w:cs="Tahoma"/>
      <w:sz w:val="20"/>
    </w:rPr>
  </w:style>
  <w:style w:type="paragraph" w:customStyle="1" w:styleId="PR1">
    <w:name w:val="PR1"/>
    <w:basedOn w:val="Normal"/>
    <w:autoRedefine/>
    <w:qFormat/>
    <w:rsid w:val="000744DD"/>
    <w:pPr>
      <w:tabs>
        <w:tab w:val="num" w:pos="864"/>
        <w:tab w:val="left" w:pos="1170"/>
      </w:tabs>
      <w:suppressAutoHyphens/>
      <w:spacing w:before="240"/>
      <w:ind w:left="864" w:hanging="576"/>
      <w:jc w:val="both"/>
      <w:outlineLvl w:val="2"/>
    </w:pPr>
    <w:rPr>
      <w:sz w:val="20"/>
      <w:lang w:val="en-GB"/>
    </w:rPr>
  </w:style>
  <w:style w:type="paragraph" w:customStyle="1" w:styleId="PR2">
    <w:name w:val="PR2"/>
    <w:basedOn w:val="Normal"/>
    <w:link w:val="PR2Char"/>
    <w:autoRedefine/>
    <w:qFormat/>
    <w:rsid w:val="000744DD"/>
    <w:pPr>
      <w:tabs>
        <w:tab w:val="left" w:pos="1440"/>
      </w:tabs>
      <w:suppressAutoHyphens/>
      <w:ind w:left="1454" w:hanging="547"/>
      <w:jc w:val="both"/>
      <w:outlineLvl w:val="3"/>
    </w:pPr>
    <w:rPr>
      <w:sz w:val="20"/>
    </w:rPr>
  </w:style>
  <w:style w:type="paragraph" w:customStyle="1" w:styleId="PR3">
    <w:name w:val="PR3"/>
    <w:basedOn w:val="Normal"/>
    <w:autoRedefine/>
    <w:rsid w:val="000744DD"/>
    <w:pPr>
      <w:keepNext/>
      <w:keepLines/>
      <w:tabs>
        <w:tab w:val="left" w:pos="2106"/>
        <w:tab w:val="left" w:pos="2826"/>
      </w:tabs>
      <w:suppressAutoHyphens/>
      <w:ind w:left="2016" w:hanging="576"/>
      <w:jc w:val="both"/>
      <w:outlineLvl w:val="4"/>
    </w:pPr>
    <w:rPr>
      <w:sz w:val="20"/>
    </w:rPr>
  </w:style>
  <w:style w:type="paragraph" w:customStyle="1" w:styleId="PR4">
    <w:name w:val="PR4"/>
    <w:basedOn w:val="Normal"/>
    <w:autoRedefine/>
    <w:qFormat/>
    <w:rsid w:val="000744DD"/>
    <w:pPr>
      <w:tabs>
        <w:tab w:val="left" w:pos="2592"/>
        <w:tab w:val="left" w:pos="3402"/>
      </w:tabs>
      <w:suppressAutoHyphens/>
      <w:ind w:left="2592" w:hanging="576"/>
      <w:jc w:val="both"/>
      <w:outlineLvl w:val="5"/>
    </w:pPr>
    <w:rPr>
      <w:sz w:val="20"/>
    </w:rPr>
  </w:style>
  <w:style w:type="paragraph" w:customStyle="1" w:styleId="PR5">
    <w:name w:val="PR5"/>
    <w:basedOn w:val="Normal"/>
    <w:rsid w:val="000744DD"/>
    <w:pPr>
      <w:tabs>
        <w:tab w:val="left" w:pos="3168"/>
        <w:tab w:val="left" w:pos="3978"/>
      </w:tabs>
      <w:suppressAutoHyphens/>
      <w:ind w:left="3168" w:hanging="576"/>
      <w:jc w:val="both"/>
      <w:outlineLvl w:val="6"/>
    </w:pPr>
    <w:rPr>
      <w:rFonts w:ascii="Times New Roman" w:hAnsi="Times New Roman"/>
    </w:rPr>
  </w:style>
  <w:style w:type="character" w:customStyle="1" w:styleId="PR2Char">
    <w:name w:val="PR2 Char"/>
    <w:link w:val="PR2"/>
    <w:rsid w:val="000744DD"/>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aussupply.ca/wp-content/uploads/2025/08/Cedral-Colours-Collectio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aussupply.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haussupply.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edral.world/en-gb/cladding/our-products/" TargetMode="External"/><Relationship Id="rId4" Type="http://schemas.openxmlformats.org/officeDocument/2006/relationships/settings" Target="settings.xml"/><Relationship Id="rId9" Type="http://schemas.openxmlformats.org/officeDocument/2006/relationships/hyperlink" Target="https://www.cedral.world/en-gb/professionals/document-library/?filter=productCategory.eq.CedralSidings&amp;page=1&amp;page_size=10&amp;sort=Id&amp;sort_type=desc&amp;view=Grid" TargetMode="External"/><Relationship Id="rId14" Type="http://schemas.openxmlformats.org/officeDocument/2006/relationships/hyperlink" Target="https://haussupply.ca/wp-content/uploads/2025/08/Cedral-Colours-Collec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354</Words>
  <Characters>45370</Characters>
  <Application>Microsoft Office Word</Application>
  <DocSecurity>0</DocSecurity>
  <Lines>798</Lines>
  <Paragraphs>41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5-12-19T18:35:00Z</dcterms:created>
  <dcterms:modified xsi:type="dcterms:W3CDTF">2025-12-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Cedral - 07 46 46 - Fibre-Cement Siding</vt:lpwstr>
  </property>
  <property fmtid="{D5CDD505-2E9C-101B-9397-08002B2CF9AE}" pid="11" name="IssueDate">
    <vt:lpwstr>&lt;IssueDate&gt;</vt:lpwstr>
  </property>
  <property fmtid="{D5CDD505-2E9C-101B-9397-08002B2CF9AE}" pid="12" name="SectionNumber">
    <vt:lpwstr>07 46 46</vt:lpwstr>
  </property>
  <property fmtid="{D5CDD505-2E9C-101B-9397-08002B2CF9AE}" pid="13" name="SectionName">
    <vt:lpwstr>Fibre-Cement Siding</vt:lpwstr>
  </property>
  <property fmtid="{D5CDD505-2E9C-101B-9397-08002B2CF9AE}" pid="14" name="SectionIssuedDate">
    <vt:lpwstr>&lt;SectionIssuedDate&gt;</vt:lpwstr>
  </property>
  <property fmtid="{D5CDD505-2E9C-101B-9397-08002B2CF9AE}" pid="15" name="UserField1">
    <vt:lpwstr>CEDRAL (HAUS Architectural Supply)</vt:lpwstr>
  </property>
  <property fmtid="{D5CDD505-2E9C-101B-9397-08002B2CF9AE}" pid="16" name="UserField2">
    <vt:lpwstr>Cedral Siding - Product Master Section</vt:lpwstr>
  </property>
  <property fmtid="{D5CDD505-2E9C-101B-9397-08002B2CF9AE}" pid="17" name="UserField4">
    <vt:lpwstr>07 46 46</vt:lpwstr>
  </property>
  <property fmtid="{D5CDD505-2E9C-101B-9397-08002B2CF9AE}" pid="18" name="UserField3">
    <vt:lpwstr>November 21, 2025 - VERIFIED Master</vt:lpwstr>
  </property>
  <property fmtid="{D5CDD505-2E9C-101B-9397-08002B2CF9AE}" pid="19" name="UserField5">
    <vt:lpwstr>Fibre-Cement Siding</vt:lpwstr>
  </property>
</Properties>
</file>